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D16EF8" w14:textId="6D59E370" w:rsidR="00796A9D" w:rsidRDefault="00BD67D4" w:rsidP="00AA290C">
      <w:pPr>
        <w:jc w:val="center"/>
        <w:rPr>
          <w:b/>
          <w:sz w:val="20"/>
        </w:rPr>
      </w:pPr>
      <w:bookmarkStart w:id="0" w:name="_GoBack"/>
      <w:bookmarkEnd w:id="0"/>
      <w:r>
        <w:rPr>
          <w:b/>
          <w:sz w:val="20"/>
        </w:rPr>
        <w:t xml:space="preserve">Canopeo </w:t>
      </w:r>
      <w:r w:rsidR="007F34C5" w:rsidRPr="00DE15AF">
        <w:rPr>
          <w:b/>
          <w:sz w:val="20"/>
        </w:rPr>
        <w:t>End-User License Agreement</w:t>
      </w:r>
    </w:p>
    <w:p w14:paraId="303C7B57" w14:textId="700CEB65" w:rsidR="00AA290C" w:rsidRPr="00DE15AF" w:rsidRDefault="007F34C5" w:rsidP="00AA290C">
      <w:pPr>
        <w:jc w:val="center"/>
        <w:rPr>
          <w:b/>
          <w:sz w:val="20"/>
        </w:rPr>
      </w:pPr>
      <w:r w:rsidRPr="00DE15AF">
        <w:rPr>
          <w:b/>
          <w:sz w:val="20"/>
        </w:rPr>
        <w:t>for</w:t>
      </w:r>
      <w:r w:rsidR="00796A9D">
        <w:rPr>
          <w:b/>
          <w:sz w:val="20"/>
        </w:rPr>
        <w:t xml:space="preserve"> mobile application software designed to operate on</w:t>
      </w:r>
      <w:r w:rsidRPr="00DE15AF">
        <w:rPr>
          <w:b/>
          <w:sz w:val="20"/>
        </w:rPr>
        <w:t xml:space="preserve"> </w:t>
      </w:r>
      <w:r w:rsidR="00796A9D">
        <w:rPr>
          <w:b/>
          <w:sz w:val="20"/>
        </w:rPr>
        <w:t xml:space="preserve">an Apple </w:t>
      </w:r>
      <w:r w:rsidR="0028434F">
        <w:rPr>
          <w:b/>
          <w:sz w:val="20"/>
        </w:rPr>
        <w:t>D</w:t>
      </w:r>
      <w:r w:rsidR="00796A9D">
        <w:rPr>
          <w:b/>
          <w:sz w:val="20"/>
        </w:rPr>
        <w:t>evice</w:t>
      </w:r>
    </w:p>
    <w:p w14:paraId="1B5478AC" w14:textId="40DA57AA" w:rsidR="00AA290C" w:rsidRPr="004204D4" w:rsidRDefault="007F34C5" w:rsidP="004D734D">
      <w:pPr>
        <w:pStyle w:val="NormalWeb"/>
        <w:shd w:val="clear" w:color="auto" w:fill="FFFFFF"/>
        <w:rPr>
          <w:rFonts w:eastAsia="Times New Roman"/>
          <w:i/>
        </w:rPr>
      </w:pPr>
      <w:r w:rsidRPr="00DE15AF">
        <w:t xml:space="preserve">This End-User License Agreement ( “Agreement”) </w:t>
      </w:r>
      <w:r w:rsidR="002F26C4">
        <w:t xml:space="preserve">(i) </w:t>
      </w:r>
      <w:r w:rsidRPr="00DE15AF">
        <w:t xml:space="preserve">governs Your </w:t>
      </w:r>
      <w:r w:rsidR="00CF50E6">
        <w:t>download and use</w:t>
      </w:r>
      <w:r w:rsidRPr="00DE15AF">
        <w:t xml:space="preserve"> of mobile application </w:t>
      </w:r>
      <w:r w:rsidR="00CF50E6">
        <w:t>software</w:t>
      </w:r>
      <w:r w:rsidR="002F26C4">
        <w:t xml:space="preserve"> and any enhancement or modification thereof</w:t>
      </w:r>
      <w:r w:rsidR="001756BD" w:rsidRPr="00DE15AF">
        <w:t xml:space="preserve"> </w:t>
      </w:r>
      <w:r w:rsidRPr="00DE15AF">
        <w:t xml:space="preserve">(“Software”) provided by </w:t>
      </w:r>
      <w:r w:rsidR="00563485" w:rsidRPr="00DE15AF">
        <w:t>Oklahoma State University</w:t>
      </w:r>
      <w:r w:rsidR="00813BDC">
        <w:t xml:space="preserve"> </w:t>
      </w:r>
      <w:r w:rsidRPr="00DE15AF">
        <w:t>(“</w:t>
      </w:r>
      <w:r w:rsidR="009E717B">
        <w:t xml:space="preserve">the </w:t>
      </w:r>
      <w:r w:rsidR="00563485" w:rsidRPr="00DE15AF">
        <w:t>University</w:t>
      </w:r>
      <w:r w:rsidRPr="00DE15AF">
        <w:t xml:space="preserve">”) </w:t>
      </w:r>
      <w:r w:rsidR="00E90B54">
        <w:t xml:space="preserve">that </w:t>
      </w:r>
      <w:r w:rsidR="002F26C4">
        <w:t xml:space="preserve">is </w:t>
      </w:r>
      <w:r w:rsidRPr="00DE15AF">
        <w:t xml:space="preserve">designed to operate on </w:t>
      </w:r>
      <w:r w:rsidR="00A5688B">
        <w:t>a</w:t>
      </w:r>
      <w:r w:rsidR="008773FA">
        <w:t xml:space="preserve"> computing device marketed or manufactured by Apple</w:t>
      </w:r>
      <w:r w:rsidR="00115D2F">
        <w:t xml:space="preserve"> Inc.</w:t>
      </w:r>
      <w:r w:rsidR="00AB5CC5">
        <w:t xml:space="preserve"> that y</w:t>
      </w:r>
      <w:r w:rsidR="00115D2F">
        <w:t>ou own or control</w:t>
      </w:r>
      <w:r w:rsidR="008773FA">
        <w:t xml:space="preserve"> (“</w:t>
      </w:r>
      <w:r w:rsidR="00115D2F">
        <w:t xml:space="preserve">Your </w:t>
      </w:r>
      <w:r w:rsidR="008773FA">
        <w:t xml:space="preserve">Apple Device”), including </w:t>
      </w:r>
      <w:r w:rsidR="00EE0FAF">
        <w:t>Y</w:t>
      </w:r>
      <w:r w:rsidR="00EE0FAF" w:rsidRPr="00DE15AF">
        <w:t xml:space="preserve">our </w:t>
      </w:r>
      <w:r w:rsidRPr="00DE15AF">
        <w:t>iPhone, i</w:t>
      </w:r>
      <w:r w:rsidR="005F7E5F">
        <w:t xml:space="preserve">Pod </w:t>
      </w:r>
      <w:r w:rsidRPr="00DE15AF">
        <w:t>Touch</w:t>
      </w:r>
      <w:r w:rsidR="005F7E5F">
        <w:t>,</w:t>
      </w:r>
      <w:r w:rsidRPr="00DE15AF">
        <w:t xml:space="preserve"> iPad</w:t>
      </w:r>
      <w:r w:rsidR="00D94B48">
        <w:t xml:space="preserve">, </w:t>
      </w:r>
      <w:r w:rsidR="004204D4">
        <w:t xml:space="preserve">HomePod, Apple TV, </w:t>
      </w:r>
      <w:r w:rsidR="00115D2F">
        <w:t>or</w:t>
      </w:r>
      <w:r w:rsidR="004204D4">
        <w:t xml:space="preserve"> </w:t>
      </w:r>
      <w:r w:rsidR="00D94B48">
        <w:t xml:space="preserve">Apple </w:t>
      </w:r>
      <w:r w:rsidR="00A5688B">
        <w:t>Watch</w:t>
      </w:r>
      <w:r w:rsidR="00BD67D4">
        <w:t>;</w:t>
      </w:r>
      <w:r w:rsidR="00A5688B">
        <w:t xml:space="preserve"> </w:t>
      </w:r>
      <w:r w:rsidR="002F26C4">
        <w:t>(ii) applies to any</w:t>
      </w:r>
      <w:r w:rsidR="001756BD">
        <w:t xml:space="preserve"> systems, servers, devices, services, </w:t>
      </w:r>
      <w:r w:rsidR="00F15518">
        <w:t xml:space="preserve">and </w:t>
      </w:r>
      <w:r w:rsidR="001756BD">
        <w:t>other items related to the Software</w:t>
      </w:r>
      <w:r w:rsidR="00BD67D4">
        <w:t xml:space="preserve">; and (iii) governs Your use of the website that supports the Software located at the web address </w:t>
      </w:r>
      <w:hyperlink r:id="rId8" w:history="1">
        <w:r w:rsidR="00BD67D4" w:rsidRPr="00AA7871">
          <w:rPr>
            <w:rStyle w:val="Hyperlink"/>
          </w:rPr>
          <w:t>http://www.canopeoapp.com/</w:t>
        </w:r>
      </w:hyperlink>
      <w:r w:rsidR="00BD67D4">
        <w:t xml:space="preserve"> (“Website”)</w:t>
      </w:r>
      <w:r w:rsidRPr="00DE15AF">
        <w:t xml:space="preserve">. </w:t>
      </w:r>
      <w:r w:rsidR="008C5E8F">
        <w:t xml:space="preserve"> </w:t>
      </w:r>
      <w:r w:rsidR="00EE0FAF">
        <w:t>The terms “You</w:t>
      </w:r>
      <w:r w:rsidR="00057248">
        <w:t>,</w:t>
      </w:r>
      <w:r w:rsidR="00EE0FAF">
        <w:t>” “Your</w:t>
      </w:r>
      <w:r w:rsidR="00057248">
        <w:t>,</w:t>
      </w:r>
      <w:r w:rsidR="00EE0FAF">
        <w:t>” “Yours</w:t>
      </w:r>
      <w:r w:rsidR="00057248">
        <w:t>,</w:t>
      </w:r>
      <w:r w:rsidR="00EE0FAF">
        <w:t xml:space="preserve">” </w:t>
      </w:r>
      <w:r w:rsidR="00F15518">
        <w:t>and “</w:t>
      </w:r>
      <w:r w:rsidR="00AB5CC5">
        <w:t>End-U</w:t>
      </w:r>
      <w:r w:rsidR="00F15518">
        <w:t xml:space="preserve">ser” </w:t>
      </w:r>
      <w:r w:rsidR="00EE0FAF">
        <w:t xml:space="preserve">refer to </w:t>
      </w:r>
      <w:r w:rsidR="00F37556">
        <w:t>any</w:t>
      </w:r>
      <w:r w:rsidR="00EE0FAF">
        <w:t xml:space="preserve"> </w:t>
      </w:r>
      <w:r w:rsidR="00EE0FAF" w:rsidRPr="00F81410">
        <w:t xml:space="preserve">individual who </w:t>
      </w:r>
      <w:r w:rsidR="00F37556">
        <w:t>downloads and/or uses the Software.</w:t>
      </w:r>
    </w:p>
    <w:p w14:paraId="12A61D94" w14:textId="7F9CBB34" w:rsidR="00AA290C" w:rsidRPr="00DE15AF" w:rsidRDefault="007F34C5">
      <w:pPr>
        <w:rPr>
          <w:sz w:val="20"/>
        </w:rPr>
      </w:pPr>
      <w:r w:rsidRPr="00DE15AF">
        <w:rPr>
          <w:sz w:val="20"/>
        </w:rPr>
        <w:t xml:space="preserve">Your </w:t>
      </w:r>
      <w:r w:rsidR="007B49B1">
        <w:rPr>
          <w:sz w:val="20"/>
        </w:rPr>
        <w:t>download and/or use</w:t>
      </w:r>
      <w:r w:rsidRPr="00DE15AF">
        <w:rPr>
          <w:sz w:val="20"/>
        </w:rPr>
        <w:t xml:space="preserve"> of the Software</w:t>
      </w:r>
      <w:r w:rsidR="009451FF">
        <w:rPr>
          <w:sz w:val="20"/>
        </w:rPr>
        <w:t xml:space="preserve"> and/or Website</w:t>
      </w:r>
      <w:r w:rsidRPr="00DE15AF">
        <w:rPr>
          <w:sz w:val="20"/>
        </w:rPr>
        <w:t xml:space="preserve"> constitutes </w:t>
      </w:r>
      <w:r w:rsidR="00EE0FAF">
        <w:rPr>
          <w:sz w:val="20"/>
        </w:rPr>
        <w:t>Y</w:t>
      </w:r>
      <w:r w:rsidR="00EE0FAF" w:rsidRPr="00DE15AF">
        <w:rPr>
          <w:sz w:val="20"/>
        </w:rPr>
        <w:t xml:space="preserve">our </w:t>
      </w:r>
      <w:r w:rsidRPr="00DE15AF">
        <w:rPr>
          <w:sz w:val="20"/>
        </w:rPr>
        <w:t>acceptance of the terms</w:t>
      </w:r>
      <w:r w:rsidR="0054760E">
        <w:rPr>
          <w:sz w:val="20"/>
        </w:rPr>
        <w:t xml:space="preserve"> and conditions</w:t>
      </w:r>
      <w:r w:rsidRPr="00DE15AF">
        <w:rPr>
          <w:sz w:val="20"/>
        </w:rPr>
        <w:t xml:space="preserve"> of this Agreement, which may be amended from time to time by </w:t>
      </w:r>
      <w:r w:rsidR="009E717B">
        <w:rPr>
          <w:sz w:val="20"/>
        </w:rPr>
        <w:t xml:space="preserve">the </w:t>
      </w:r>
      <w:r w:rsidR="00563485" w:rsidRPr="00DE15AF">
        <w:rPr>
          <w:sz w:val="20"/>
        </w:rPr>
        <w:t>University</w:t>
      </w:r>
      <w:r w:rsidRPr="00DE15AF">
        <w:rPr>
          <w:sz w:val="20"/>
        </w:rPr>
        <w:t xml:space="preserve">. </w:t>
      </w:r>
      <w:r w:rsidR="001F0F7B" w:rsidRPr="00DE15AF">
        <w:rPr>
          <w:sz w:val="20"/>
        </w:rPr>
        <w:t xml:space="preserve"> </w:t>
      </w:r>
      <w:r w:rsidRPr="00DE15AF">
        <w:rPr>
          <w:sz w:val="20"/>
        </w:rPr>
        <w:t xml:space="preserve">The most recent version of this Agreement </w:t>
      </w:r>
      <w:r w:rsidR="00FD63ED">
        <w:rPr>
          <w:sz w:val="20"/>
        </w:rPr>
        <w:t>will</w:t>
      </w:r>
      <w:r w:rsidRPr="00DE15AF">
        <w:rPr>
          <w:sz w:val="20"/>
        </w:rPr>
        <w:t xml:space="preserve"> always be available on </w:t>
      </w:r>
      <w:r w:rsidR="00115F77">
        <w:rPr>
          <w:sz w:val="20"/>
        </w:rPr>
        <w:t>the i</w:t>
      </w:r>
      <w:r w:rsidRPr="00DE15AF">
        <w:rPr>
          <w:sz w:val="20"/>
        </w:rPr>
        <w:t>nternet at</w:t>
      </w:r>
      <w:r w:rsidR="005E46AD">
        <w:rPr>
          <w:sz w:val="20"/>
        </w:rPr>
        <w:t xml:space="preserve"> the web address</w:t>
      </w:r>
      <w:r w:rsidRPr="00DE15AF">
        <w:rPr>
          <w:sz w:val="20"/>
        </w:rPr>
        <w:t xml:space="preserve"> </w:t>
      </w:r>
      <w:hyperlink r:id="rId9" w:history="1">
        <w:r w:rsidR="00B278AD" w:rsidRPr="001E048C">
          <w:rPr>
            <w:rStyle w:val="Hyperlink"/>
            <w:sz w:val="20"/>
          </w:rPr>
          <w:t>http://tdc.okstate.edu/EULA</w:t>
        </w:r>
      </w:hyperlink>
      <w:r w:rsidR="00517B37">
        <w:rPr>
          <w:sz w:val="20"/>
          <w:u w:val="single"/>
        </w:rPr>
        <w:t xml:space="preserve"> </w:t>
      </w:r>
      <w:r w:rsidRPr="00DE15AF">
        <w:rPr>
          <w:sz w:val="20"/>
        </w:rPr>
        <w:t xml:space="preserve">and the most recent version shall supersede any and all other versions of this Agreement. </w:t>
      </w:r>
      <w:r w:rsidR="003F0E9E">
        <w:rPr>
          <w:sz w:val="20"/>
        </w:rPr>
        <w:t xml:space="preserve"> </w:t>
      </w:r>
      <w:r w:rsidR="009E717B">
        <w:rPr>
          <w:sz w:val="20"/>
        </w:rPr>
        <w:t xml:space="preserve">The </w:t>
      </w:r>
      <w:r w:rsidR="00563485" w:rsidRPr="00DE15AF">
        <w:rPr>
          <w:sz w:val="20"/>
        </w:rPr>
        <w:t>University</w:t>
      </w:r>
      <w:r w:rsidRPr="00DE15AF">
        <w:rPr>
          <w:sz w:val="20"/>
        </w:rPr>
        <w:t xml:space="preserve"> reserves the right to modify this Agreement at any time </w:t>
      </w:r>
      <w:r w:rsidR="00A5688B">
        <w:rPr>
          <w:sz w:val="20"/>
        </w:rPr>
        <w:t>in</w:t>
      </w:r>
      <w:r w:rsidR="00A5688B" w:rsidRPr="00DE15AF">
        <w:rPr>
          <w:sz w:val="20"/>
        </w:rPr>
        <w:t xml:space="preserve"> </w:t>
      </w:r>
      <w:r w:rsidRPr="00DE15AF">
        <w:rPr>
          <w:sz w:val="20"/>
        </w:rPr>
        <w:t xml:space="preserve">its sole discretion by posting revisions on the </w:t>
      </w:r>
      <w:r w:rsidR="005E46AD">
        <w:rPr>
          <w:sz w:val="20"/>
        </w:rPr>
        <w:t>i</w:t>
      </w:r>
      <w:r w:rsidR="005E46AD" w:rsidRPr="00DE15AF">
        <w:rPr>
          <w:sz w:val="20"/>
        </w:rPr>
        <w:t xml:space="preserve">nternet </w:t>
      </w:r>
      <w:r w:rsidRPr="00DE15AF">
        <w:rPr>
          <w:sz w:val="20"/>
        </w:rPr>
        <w:t>at</w:t>
      </w:r>
      <w:r w:rsidR="005E46AD">
        <w:rPr>
          <w:sz w:val="20"/>
        </w:rPr>
        <w:t xml:space="preserve"> the web address</w:t>
      </w:r>
      <w:r w:rsidRPr="00DE15AF">
        <w:rPr>
          <w:sz w:val="20"/>
        </w:rPr>
        <w:t xml:space="preserve"> </w:t>
      </w:r>
      <w:hyperlink r:id="rId10" w:history="1">
        <w:r w:rsidR="0024388D" w:rsidRPr="001D75E8">
          <w:rPr>
            <w:rStyle w:val="Hyperlink"/>
            <w:sz w:val="20"/>
          </w:rPr>
          <w:t>http://tdc.okstate.edu</w:t>
        </w:r>
      </w:hyperlink>
      <w:r w:rsidR="0054760E">
        <w:rPr>
          <w:rStyle w:val="Hyperlink"/>
          <w:sz w:val="20"/>
        </w:rPr>
        <w:t>/EULA</w:t>
      </w:r>
      <w:r w:rsidRPr="00DE15AF">
        <w:rPr>
          <w:sz w:val="20"/>
        </w:rPr>
        <w:t xml:space="preserve">. </w:t>
      </w:r>
      <w:r w:rsidR="003F0E9E">
        <w:rPr>
          <w:sz w:val="20"/>
        </w:rPr>
        <w:t xml:space="preserve"> </w:t>
      </w:r>
      <w:r w:rsidRPr="00DE15AF">
        <w:rPr>
          <w:sz w:val="20"/>
        </w:rPr>
        <w:t>Continued use of the Software</w:t>
      </w:r>
      <w:r w:rsidR="009451FF">
        <w:rPr>
          <w:sz w:val="20"/>
        </w:rPr>
        <w:t xml:space="preserve"> and/or Website</w:t>
      </w:r>
      <w:r w:rsidRPr="00DE15AF">
        <w:rPr>
          <w:sz w:val="20"/>
        </w:rPr>
        <w:t xml:space="preserve"> following the posting of these modifications will constitute acceptance of such modifications</w:t>
      </w:r>
      <w:r w:rsidR="007D5F0A">
        <w:rPr>
          <w:sz w:val="20"/>
        </w:rPr>
        <w:t xml:space="preserve"> by You, the end</w:t>
      </w:r>
      <w:r w:rsidR="00AB5CC5">
        <w:rPr>
          <w:sz w:val="20"/>
        </w:rPr>
        <w:t>-</w:t>
      </w:r>
      <w:r w:rsidR="007D5F0A">
        <w:rPr>
          <w:sz w:val="20"/>
        </w:rPr>
        <w:t>user</w:t>
      </w:r>
      <w:r w:rsidRPr="00DE15AF">
        <w:rPr>
          <w:sz w:val="20"/>
        </w:rPr>
        <w:t xml:space="preserve">. </w:t>
      </w:r>
    </w:p>
    <w:p w14:paraId="1563506C" w14:textId="18EC006C" w:rsidR="004204D4" w:rsidRPr="00BD67D4" w:rsidRDefault="004204D4" w:rsidP="004204D4">
      <w:pPr>
        <w:rPr>
          <w:sz w:val="20"/>
        </w:rPr>
      </w:pPr>
      <w:r w:rsidRPr="004204D4">
        <w:rPr>
          <w:sz w:val="20"/>
        </w:rPr>
        <w:t>1.</w:t>
      </w:r>
      <w:r>
        <w:rPr>
          <w:sz w:val="20"/>
        </w:rPr>
        <w:tab/>
      </w:r>
      <w:r w:rsidR="007F34C5" w:rsidRPr="00BD67D4">
        <w:rPr>
          <w:sz w:val="20"/>
          <w:u w:val="single"/>
        </w:rPr>
        <w:t>Acknowledgement</w:t>
      </w:r>
      <w:r w:rsidR="007F34C5" w:rsidRPr="00BD67D4">
        <w:rPr>
          <w:sz w:val="20"/>
        </w:rPr>
        <w:t xml:space="preserve">. </w:t>
      </w:r>
      <w:r w:rsidR="009E717B" w:rsidRPr="00BD67D4">
        <w:rPr>
          <w:sz w:val="20"/>
        </w:rPr>
        <w:t xml:space="preserve">The </w:t>
      </w:r>
      <w:r w:rsidR="00563485" w:rsidRPr="00BD67D4">
        <w:rPr>
          <w:sz w:val="20"/>
        </w:rPr>
        <w:t>University</w:t>
      </w:r>
      <w:r w:rsidR="007F34C5" w:rsidRPr="00BD67D4">
        <w:rPr>
          <w:sz w:val="20"/>
        </w:rPr>
        <w:t xml:space="preserve"> and You</w:t>
      </w:r>
      <w:r w:rsidR="004F57EE" w:rsidRPr="00BD67D4">
        <w:rPr>
          <w:sz w:val="20"/>
        </w:rPr>
        <w:t xml:space="preserve"> </w:t>
      </w:r>
      <w:r w:rsidR="007F34C5" w:rsidRPr="00BD67D4">
        <w:rPr>
          <w:sz w:val="20"/>
        </w:rPr>
        <w:t xml:space="preserve">acknowledge that </w:t>
      </w:r>
      <w:r w:rsidR="00F566FB" w:rsidRPr="00BD67D4">
        <w:rPr>
          <w:sz w:val="20"/>
        </w:rPr>
        <w:t xml:space="preserve">this </w:t>
      </w:r>
      <w:r w:rsidR="007F34C5" w:rsidRPr="00BD67D4">
        <w:rPr>
          <w:sz w:val="20"/>
        </w:rPr>
        <w:t xml:space="preserve">Agreement is entered into by and between </w:t>
      </w:r>
      <w:r w:rsidR="009E717B" w:rsidRPr="00BD67D4">
        <w:rPr>
          <w:sz w:val="20"/>
        </w:rPr>
        <w:t xml:space="preserve">the </w:t>
      </w:r>
      <w:r w:rsidR="00563485" w:rsidRPr="00BD67D4">
        <w:rPr>
          <w:sz w:val="20"/>
        </w:rPr>
        <w:t>University</w:t>
      </w:r>
      <w:r w:rsidR="007F34C5" w:rsidRPr="00BD67D4">
        <w:rPr>
          <w:sz w:val="20"/>
        </w:rPr>
        <w:t xml:space="preserve"> and You and not with </w:t>
      </w:r>
      <w:r w:rsidR="000B6F74" w:rsidRPr="00BD67D4">
        <w:rPr>
          <w:sz w:val="20"/>
        </w:rPr>
        <w:t>Apple</w:t>
      </w:r>
      <w:r w:rsidR="00447245" w:rsidRPr="00BD67D4">
        <w:rPr>
          <w:sz w:val="20"/>
        </w:rPr>
        <w:t xml:space="preserve"> Inc.</w:t>
      </w:r>
      <w:r w:rsidR="003B45D2" w:rsidRPr="00BD67D4">
        <w:rPr>
          <w:sz w:val="20"/>
        </w:rPr>
        <w:t xml:space="preserve"> (“Apple</w:t>
      </w:r>
      <w:r w:rsidR="007D30CE" w:rsidRPr="00BD67D4">
        <w:rPr>
          <w:sz w:val="20"/>
        </w:rPr>
        <w:t>”</w:t>
      </w:r>
      <w:r w:rsidR="003B45D2" w:rsidRPr="00BD67D4">
        <w:rPr>
          <w:sz w:val="20"/>
        </w:rPr>
        <w:t xml:space="preserve">). </w:t>
      </w:r>
      <w:r w:rsidR="007F34C5" w:rsidRPr="00BD67D4">
        <w:rPr>
          <w:sz w:val="20"/>
        </w:rPr>
        <w:t xml:space="preserve"> Notwithstanding the foregoing, You acknowledge that </w:t>
      </w:r>
      <w:r w:rsidR="000B6F74" w:rsidRPr="00BD67D4">
        <w:rPr>
          <w:sz w:val="20"/>
        </w:rPr>
        <w:t>Apple</w:t>
      </w:r>
      <w:r w:rsidR="007F34C5" w:rsidRPr="00BD67D4">
        <w:rPr>
          <w:sz w:val="20"/>
        </w:rPr>
        <w:t xml:space="preserve"> and its subsidiaries are third-party beneficiaries of this Agreement and that </w:t>
      </w:r>
      <w:r w:rsidR="004C762E" w:rsidRPr="00BD67D4">
        <w:rPr>
          <w:sz w:val="20"/>
        </w:rPr>
        <w:t xml:space="preserve">upon Your acceptance of the terms and conditions of this Agreement, </w:t>
      </w:r>
      <w:r w:rsidR="000B6F74" w:rsidRPr="00BD67D4">
        <w:rPr>
          <w:sz w:val="20"/>
        </w:rPr>
        <w:t>Apple</w:t>
      </w:r>
      <w:r w:rsidR="007271E2" w:rsidRPr="00BD67D4">
        <w:rPr>
          <w:sz w:val="20"/>
        </w:rPr>
        <w:t xml:space="preserve"> </w:t>
      </w:r>
      <w:r w:rsidR="004C762E" w:rsidRPr="00BD67D4">
        <w:rPr>
          <w:sz w:val="20"/>
        </w:rPr>
        <w:t>will have</w:t>
      </w:r>
      <w:r w:rsidR="007F34C5" w:rsidRPr="00BD67D4">
        <w:rPr>
          <w:sz w:val="20"/>
        </w:rPr>
        <w:t xml:space="preserve"> the right (and </w:t>
      </w:r>
      <w:r w:rsidR="004C762E" w:rsidRPr="00BD67D4">
        <w:rPr>
          <w:sz w:val="20"/>
        </w:rPr>
        <w:t xml:space="preserve">will </w:t>
      </w:r>
      <w:r w:rsidR="009B146D" w:rsidRPr="00BD67D4">
        <w:rPr>
          <w:sz w:val="20"/>
        </w:rPr>
        <w:t>be</w:t>
      </w:r>
      <w:r w:rsidR="007F34C5" w:rsidRPr="00BD67D4">
        <w:rPr>
          <w:sz w:val="20"/>
        </w:rPr>
        <w:t xml:space="preserve"> deemed to have accepted the right) to enforce this Agreement</w:t>
      </w:r>
      <w:r w:rsidR="009B146D" w:rsidRPr="00BD67D4">
        <w:rPr>
          <w:sz w:val="20"/>
        </w:rPr>
        <w:t xml:space="preserve"> against You</w:t>
      </w:r>
      <w:r w:rsidR="007F34C5" w:rsidRPr="00BD67D4">
        <w:rPr>
          <w:sz w:val="20"/>
        </w:rPr>
        <w:t xml:space="preserve">. </w:t>
      </w:r>
      <w:r w:rsidR="00563485" w:rsidRPr="00BD67D4">
        <w:rPr>
          <w:sz w:val="20"/>
        </w:rPr>
        <w:t xml:space="preserve"> </w:t>
      </w:r>
      <w:r w:rsidR="007F34C5" w:rsidRPr="00BD67D4">
        <w:rPr>
          <w:sz w:val="20"/>
        </w:rPr>
        <w:t xml:space="preserve">The </w:t>
      </w:r>
      <w:r w:rsidR="00563485" w:rsidRPr="00BD67D4">
        <w:rPr>
          <w:sz w:val="20"/>
        </w:rPr>
        <w:t>University</w:t>
      </w:r>
      <w:r w:rsidR="007F34C5" w:rsidRPr="00BD67D4">
        <w:rPr>
          <w:sz w:val="20"/>
        </w:rPr>
        <w:t xml:space="preserve"> is solely responsible for the Software and any content contained therein. You acknowledge that </w:t>
      </w:r>
      <w:r w:rsidR="000B6F74" w:rsidRPr="00BD67D4">
        <w:rPr>
          <w:sz w:val="20"/>
        </w:rPr>
        <w:t>Apple</w:t>
      </w:r>
      <w:r w:rsidR="007F34C5" w:rsidRPr="00BD67D4">
        <w:rPr>
          <w:sz w:val="20"/>
        </w:rPr>
        <w:t xml:space="preserve"> has no obligation whatsoever to furnish any maintenance </w:t>
      </w:r>
      <w:r w:rsidR="00974777" w:rsidRPr="00BD67D4">
        <w:rPr>
          <w:sz w:val="20"/>
        </w:rPr>
        <w:t>or</w:t>
      </w:r>
      <w:r w:rsidR="007F34C5" w:rsidRPr="00BD67D4">
        <w:rPr>
          <w:sz w:val="20"/>
        </w:rPr>
        <w:t xml:space="preserve"> services with respect to the Software. </w:t>
      </w:r>
      <w:r w:rsidR="00ED3F24" w:rsidRPr="00BD67D4">
        <w:rPr>
          <w:sz w:val="20"/>
        </w:rPr>
        <w:t xml:space="preserve"> </w:t>
      </w:r>
      <w:r w:rsidR="007F34C5" w:rsidRPr="00BD67D4">
        <w:rPr>
          <w:sz w:val="20"/>
        </w:rPr>
        <w:t xml:space="preserve">You acknowledge that you have reviewed the </w:t>
      </w:r>
      <w:r w:rsidR="00AB5CC5" w:rsidRPr="00AB5CC5">
        <w:rPr>
          <w:sz w:val="20"/>
        </w:rPr>
        <w:t>Apple Media Services</w:t>
      </w:r>
      <w:r w:rsidR="007F34C5" w:rsidRPr="00BD67D4">
        <w:rPr>
          <w:sz w:val="20"/>
        </w:rPr>
        <w:t xml:space="preserve"> Terms and Conditions </w:t>
      </w:r>
      <w:r w:rsidR="008D0DB7">
        <w:rPr>
          <w:sz w:val="20"/>
        </w:rPr>
        <w:t xml:space="preserve">(“Apple Terms and Conditions”) </w:t>
      </w:r>
      <w:r w:rsidR="005E46AD">
        <w:rPr>
          <w:sz w:val="20"/>
        </w:rPr>
        <w:t>available at the web address</w:t>
      </w:r>
      <w:r w:rsidR="007F34C5" w:rsidRPr="00BD67D4">
        <w:rPr>
          <w:sz w:val="20"/>
        </w:rPr>
        <w:t xml:space="preserve"> </w:t>
      </w:r>
      <w:hyperlink r:id="rId11" w:history="1">
        <w:r w:rsidR="00E10AC0" w:rsidRPr="004204D4">
          <w:rPr>
            <w:rStyle w:val="Hyperlink"/>
            <w:sz w:val="20"/>
          </w:rPr>
          <w:t>http</w:t>
        </w:r>
        <w:r w:rsidR="003E6B12" w:rsidRPr="004204D4">
          <w:rPr>
            <w:rStyle w:val="Hyperlink"/>
            <w:sz w:val="20"/>
          </w:rPr>
          <w:t>://www.apple.com/legal/internet-services/itunes/appstore/jm/terms.html</w:t>
        </w:r>
      </w:hyperlink>
      <w:r w:rsidR="007F34C5" w:rsidRPr="00BD67D4">
        <w:rPr>
          <w:sz w:val="20"/>
        </w:rPr>
        <w:t xml:space="preserve">). </w:t>
      </w:r>
      <w:r w:rsidR="003F0E9E" w:rsidRPr="00BD67D4">
        <w:rPr>
          <w:sz w:val="20"/>
        </w:rPr>
        <w:t xml:space="preserve"> </w:t>
      </w:r>
    </w:p>
    <w:p w14:paraId="09C967FF" w14:textId="30D8E6D5" w:rsidR="00AA290C" w:rsidRPr="00BD67D4" w:rsidRDefault="004204D4" w:rsidP="004204D4">
      <w:pPr>
        <w:rPr>
          <w:sz w:val="20"/>
        </w:rPr>
      </w:pPr>
      <w:r>
        <w:rPr>
          <w:sz w:val="20"/>
        </w:rPr>
        <w:t>2.</w:t>
      </w:r>
      <w:r>
        <w:rPr>
          <w:sz w:val="20"/>
        </w:rPr>
        <w:tab/>
      </w:r>
      <w:r w:rsidR="00930A96">
        <w:rPr>
          <w:sz w:val="20"/>
          <w:u w:val="single"/>
        </w:rPr>
        <w:t>End-</w:t>
      </w:r>
      <w:r>
        <w:rPr>
          <w:sz w:val="20"/>
          <w:u w:val="single"/>
        </w:rPr>
        <w:t xml:space="preserve">User Representations </w:t>
      </w:r>
      <w:r w:rsidRPr="00115D2F">
        <w:rPr>
          <w:sz w:val="20"/>
          <w:u w:val="single"/>
        </w:rPr>
        <w:t xml:space="preserve">and </w:t>
      </w:r>
      <w:r w:rsidRPr="004204D4">
        <w:rPr>
          <w:sz w:val="20"/>
          <w:u w:val="single"/>
        </w:rPr>
        <w:t>Warranties</w:t>
      </w:r>
      <w:r>
        <w:rPr>
          <w:sz w:val="20"/>
        </w:rPr>
        <w:t xml:space="preserve">. </w:t>
      </w:r>
      <w:r w:rsidR="007F34C5" w:rsidRPr="00BD67D4">
        <w:rPr>
          <w:sz w:val="20"/>
        </w:rPr>
        <w:t>You represent and warrant that (i) You are not located in a country that is subject to a U.S. Government embargo, or that has been designated by the U.S. Government as a “terrorist supporting” country; and (ii) You are not listed on any U.S. Government “watch list” of prohibited or restricted parties, including</w:t>
      </w:r>
      <w:r w:rsidR="00BA141F">
        <w:rPr>
          <w:sz w:val="20"/>
        </w:rPr>
        <w:t>,</w:t>
      </w:r>
      <w:r w:rsidR="007F34C5" w:rsidRPr="00BD67D4">
        <w:rPr>
          <w:sz w:val="20"/>
        </w:rPr>
        <w:t xml:space="preserve"> </w:t>
      </w:r>
      <w:r w:rsidR="002F0BC3">
        <w:rPr>
          <w:sz w:val="20"/>
        </w:rPr>
        <w:t>without limitation</w:t>
      </w:r>
      <w:r w:rsidR="000255BA">
        <w:rPr>
          <w:sz w:val="20"/>
        </w:rPr>
        <w:t>,</w:t>
      </w:r>
      <w:r w:rsidR="002F0BC3">
        <w:rPr>
          <w:sz w:val="20"/>
        </w:rPr>
        <w:t xml:space="preserve"> </w:t>
      </w:r>
      <w:r w:rsidR="007F34C5" w:rsidRPr="00BD67D4">
        <w:rPr>
          <w:sz w:val="20"/>
        </w:rPr>
        <w:t xml:space="preserve">the Specially Designated Nationals list published by the Office of Foreign Assets Control of the U.S. Treasury </w:t>
      </w:r>
      <w:r w:rsidR="000255BA">
        <w:rPr>
          <w:sz w:val="20"/>
        </w:rPr>
        <w:t>and</w:t>
      </w:r>
      <w:r w:rsidR="000255BA" w:rsidRPr="00BD67D4">
        <w:rPr>
          <w:sz w:val="20"/>
        </w:rPr>
        <w:t xml:space="preserve"> </w:t>
      </w:r>
      <w:r w:rsidR="007F34C5" w:rsidRPr="00BD67D4">
        <w:rPr>
          <w:sz w:val="20"/>
        </w:rPr>
        <w:t>the Denied Persons List published by t</w:t>
      </w:r>
      <w:r w:rsidR="00AA290C" w:rsidRPr="00BD67D4">
        <w:rPr>
          <w:sz w:val="20"/>
        </w:rPr>
        <w:t>he U.S. Department of Commerce</w:t>
      </w:r>
      <w:r w:rsidR="001756BD" w:rsidRPr="00BD67D4">
        <w:rPr>
          <w:sz w:val="20"/>
        </w:rPr>
        <w:t xml:space="preserve">; and (iii) You are </w:t>
      </w:r>
      <w:r w:rsidR="003F0E9E" w:rsidRPr="00BD67D4">
        <w:rPr>
          <w:sz w:val="20"/>
        </w:rPr>
        <w:t xml:space="preserve">at least </w:t>
      </w:r>
      <w:r w:rsidR="001756BD" w:rsidRPr="00BD67D4">
        <w:rPr>
          <w:sz w:val="20"/>
        </w:rPr>
        <w:t xml:space="preserve">eighteen (18) years </w:t>
      </w:r>
      <w:r w:rsidR="003F0E9E" w:rsidRPr="00BD67D4">
        <w:rPr>
          <w:sz w:val="20"/>
        </w:rPr>
        <w:t>old</w:t>
      </w:r>
      <w:r w:rsidR="001756BD" w:rsidRPr="00BD67D4">
        <w:rPr>
          <w:sz w:val="20"/>
        </w:rPr>
        <w:t>.</w:t>
      </w:r>
    </w:p>
    <w:p w14:paraId="0EA76214" w14:textId="3469ABC3" w:rsidR="00AA290C" w:rsidRPr="00DE15AF" w:rsidRDefault="008D0DB7">
      <w:pPr>
        <w:rPr>
          <w:sz w:val="20"/>
        </w:rPr>
      </w:pPr>
      <w:r>
        <w:rPr>
          <w:sz w:val="20"/>
        </w:rPr>
        <w:t>3</w:t>
      </w:r>
      <w:r w:rsidR="007F34C5" w:rsidRPr="00DE15AF">
        <w:rPr>
          <w:sz w:val="20"/>
        </w:rPr>
        <w:t>.</w:t>
      </w:r>
      <w:r w:rsidR="004578AF">
        <w:rPr>
          <w:sz w:val="20"/>
        </w:rPr>
        <w:tab/>
      </w:r>
      <w:r w:rsidR="007F34C5" w:rsidRPr="004204D4">
        <w:rPr>
          <w:sz w:val="20"/>
          <w:u w:val="single"/>
        </w:rPr>
        <w:t xml:space="preserve">Incorporation of </w:t>
      </w:r>
      <w:r w:rsidR="000B6F74" w:rsidRPr="004204D4">
        <w:rPr>
          <w:sz w:val="20"/>
          <w:u w:val="single"/>
        </w:rPr>
        <w:t>Apple</w:t>
      </w:r>
      <w:r w:rsidR="007F34C5" w:rsidRPr="004204D4">
        <w:rPr>
          <w:sz w:val="20"/>
          <w:u w:val="single"/>
        </w:rPr>
        <w:t>’s Licensed Application End User License Agreement</w:t>
      </w:r>
      <w:r w:rsidR="007F34C5" w:rsidRPr="00DE15AF">
        <w:rPr>
          <w:sz w:val="20"/>
        </w:rPr>
        <w:t xml:space="preserve">. </w:t>
      </w:r>
      <w:r w:rsidR="00B334D7">
        <w:rPr>
          <w:sz w:val="20"/>
        </w:rPr>
        <w:t xml:space="preserve"> </w:t>
      </w:r>
      <w:r w:rsidR="007F34C5" w:rsidRPr="00DE15AF">
        <w:rPr>
          <w:sz w:val="20"/>
        </w:rPr>
        <w:t xml:space="preserve">This Agreement incorporates by reference the Licensed Application End User License Agreement (the “LAEULA”) published by </w:t>
      </w:r>
      <w:r w:rsidR="000B6F74">
        <w:rPr>
          <w:sz w:val="20"/>
        </w:rPr>
        <w:t>Apple</w:t>
      </w:r>
      <w:r w:rsidR="007F34C5" w:rsidRPr="00DE15AF">
        <w:rPr>
          <w:sz w:val="20"/>
        </w:rPr>
        <w:t xml:space="preserve"> </w:t>
      </w:r>
      <w:r w:rsidR="00B610CF">
        <w:rPr>
          <w:sz w:val="20"/>
        </w:rPr>
        <w:t>at</w:t>
      </w:r>
      <w:r w:rsidR="000255BA">
        <w:rPr>
          <w:sz w:val="20"/>
        </w:rPr>
        <w:t xml:space="preserve"> the web address</w:t>
      </w:r>
      <w:r w:rsidR="00B610CF">
        <w:rPr>
          <w:sz w:val="20"/>
        </w:rPr>
        <w:t xml:space="preserve"> </w:t>
      </w:r>
      <w:hyperlink r:id="rId12" w:history="1">
        <w:r w:rsidR="00B610CF" w:rsidRPr="00204E73">
          <w:rPr>
            <w:rStyle w:val="Hyperlink"/>
            <w:sz w:val="20"/>
          </w:rPr>
          <w:t>http://www.apple.com/</w:t>
        </w:r>
        <w:r w:rsidR="007F34C5" w:rsidRPr="00204E73">
          <w:rPr>
            <w:rStyle w:val="Hyperlink"/>
            <w:sz w:val="20"/>
          </w:rPr>
          <w:t>legal/itunes/appstore/dev/stdeula/</w:t>
        </w:r>
      </w:hyperlink>
      <w:r w:rsidR="007F34C5" w:rsidRPr="00DE15AF">
        <w:rPr>
          <w:sz w:val="20"/>
        </w:rPr>
        <w:t xml:space="preserve">. For purposes of this Agreement, the Software is considered the “Licensed Application” as defined in the LAEULA and </w:t>
      </w:r>
      <w:r w:rsidR="009E717B">
        <w:rPr>
          <w:sz w:val="20"/>
        </w:rPr>
        <w:t xml:space="preserve">the </w:t>
      </w:r>
      <w:r w:rsidR="00563485" w:rsidRPr="00DE15AF">
        <w:rPr>
          <w:sz w:val="20"/>
        </w:rPr>
        <w:t>University</w:t>
      </w:r>
      <w:r w:rsidR="007F34C5" w:rsidRPr="00DE15AF">
        <w:rPr>
          <w:sz w:val="20"/>
        </w:rPr>
        <w:t xml:space="preserve"> is considered the “Application Provider” as defined in the LAEULA. </w:t>
      </w:r>
      <w:r w:rsidR="002E69F1">
        <w:rPr>
          <w:sz w:val="20"/>
        </w:rPr>
        <w:t xml:space="preserve"> </w:t>
      </w:r>
      <w:r w:rsidR="007F34C5" w:rsidRPr="00DE15AF">
        <w:rPr>
          <w:sz w:val="20"/>
        </w:rPr>
        <w:t>If any terms of this Agreement conflict with the terms of the LAEULA, the terms o</w:t>
      </w:r>
      <w:r w:rsidR="00AA290C" w:rsidRPr="00DE15AF">
        <w:rPr>
          <w:sz w:val="20"/>
        </w:rPr>
        <w:t>f this Agreement shall control.</w:t>
      </w:r>
    </w:p>
    <w:p w14:paraId="466A54D5" w14:textId="2B3CB1A8" w:rsidR="00AA290C" w:rsidRPr="00DE15AF" w:rsidRDefault="008D0DB7" w:rsidP="007E715D">
      <w:pPr>
        <w:rPr>
          <w:sz w:val="20"/>
        </w:rPr>
      </w:pPr>
      <w:r>
        <w:rPr>
          <w:sz w:val="20"/>
        </w:rPr>
        <w:t>4</w:t>
      </w:r>
      <w:r w:rsidR="007F34C5" w:rsidRPr="00DE15AF">
        <w:rPr>
          <w:sz w:val="20"/>
        </w:rPr>
        <w:t>.</w:t>
      </w:r>
      <w:r w:rsidR="004578AF">
        <w:rPr>
          <w:sz w:val="20"/>
        </w:rPr>
        <w:tab/>
      </w:r>
      <w:r w:rsidR="00524A33" w:rsidRPr="004204D4">
        <w:rPr>
          <w:sz w:val="20"/>
          <w:u w:val="single"/>
        </w:rPr>
        <w:t xml:space="preserve">Scope of License and </w:t>
      </w:r>
      <w:r w:rsidR="007F34C5" w:rsidRPr="004204D4">
        <w:rPr>
          <w:sz w:val="20"/>
          <w:u w:val="single"/>
        </w:rPr>
        <w:t>Allowable Uses of the Software</w:t>
      </w:r>
      <w:r w:rsidR="007F34C5" w:rsidRPr="00DE15AF">
        <w:rPr>
          <w:sz w:val="20"/>
        </w:rPr>
        <w:t xml:space="preserve">. </w:t>
      </w:r>
      <w:r w:rsidR="00524A33">
        <w:rPr>
          <w:sz w:val="20"/>
        </w:rPr>
        <w:t xml:space="preserve"> The license granted to You for the </w:t>
      </w:r>
      <w:r w:rsidR="00C129F9">
        <w:rPr>
          <w:sz w:val="20"/>
        </w:rPr>
        <w:t xml:space="preserve">Software is limited to a </w:t>
      </w:r>
      <w:r w:rsidR="00BE6BFB">
        <w:rPr>
          <w:sz w:val="20"/>
        </w:rPr>
        <w:t xml:space="preserve">revocable, </w:t>
      </w:r>
      <w:r w:rsidR="00C129F9">
        <w:rPr>
          <w:sz w:val="20"/>
        </w:rPr>
        <w:t>non-transferable</w:t>
      </w:r>
      <w:r w:rsidR="001163F5">
        <w:rPr>
          <w:sz w:val="20"/>
        </w:rPr>
        <w:t>, non-exclusive</w:t>
      </w:r>
      <w:r w:rsidR="00C129F9">
        <w:rPr>
          <w:sz w:val="20"/>
        </w:rPr>
        <w:t xml:space="preserve"> license to use the Software on any Apple Device that You own or control and as permitted by the Usage Rules set forth in the </w:t>
      </w:r>
      <w:r w:rsidR="00930A96">
        <w:rPr>
          <w:sz w:val="20"/>
        </w:rPr>
        <w:t>Apple Terms and Conditions</w:t>
      </w:r>
      <w:r w:rsidR="00ED62DF">
        <w:rPr>
          <w:sz w:val="20"/>
        </w:rPr>
        <w:t xml:space="preserve"> and in accordance with the terms of this Agreement</w:t>
      </w:r>
      <w:r w:rsidR="00C129F9">
        <w:rPr>
          <w:sz w:val="20"/>
        </w:rPr>
        <w:t xml:space="preserve">.  </w:t>
      </w:r>
      <w:r w:rsidR="007F34C5" w:rsidRPr="00DE15AF">
        <w:rPr>
          <w:sz w:val="20"/>
        </w:rPr>
        <w:t>Any use of the Software in any manner not allowed under this Agreement</w:t>
      </w:r>
      <w:r>
        <w:rPr>
          <w:sz w:val="20"/>
        </w:rPr>
        <w:t>, the Apple Terms and Conditions,</w:t>
      </w:r>
      <w:r w:rsidR="007F34C5" w:rsidRPr="00DE15AF">
        <w:rPr>
          <w:sz w:val="20"/>
        </w:rPr>
        <w:t xml:space="preserve"> or the LAEULA, including, without limitation, </w:t>
      </w:r>
      <w:r w:rsidR="00A93E47">
        <w:rPr>
          <w:sz w:val="20"/>
        </w:rPr>
        <w:t xml:space="preserve">Your </w:t>
      </w:r>
      <w:r w:rsidR="007F34C5" w:rsidRPr="00DE15AF">
        <w:rPr>
          <w:sz w:val="20"/>
        </w:rPr>
        <w:t xml:space="preserve">resale, transfer, modification or distribution of the Software or </w:t>
      </w:r>
      <w:r w:rsidR="00A93E47">
        <w:rPr>
          <w:sz w:val="20"/>
        </w:rPr>
        <w:t xml:space="preserve">Your </w:t>
      </w:r>
      <w:r w:rsidR="007F34C5" w:rsidRPr="00DE15AF">
        <w:rPr>
          <w:sz w:val="20"/>
        </w:rPr>
        <w:t xml:space="preserve">copying or distribution of </w:t>
      </w:r>
      <w:r w:rsidR="007F34C5" w:rsidRPr="00A93E47">
        <w:rPr>
          <w:sz w:val="20"/>
        </w:rPr>
        <w:t>text, pictures, music, barcodes, video, data, hyperlinks, displays</w:t>
      </w:r>
      <w:r w:rsidR="0054760E">
        <w:rPr>
          <w:sz w:val="20"/>
        </w:rPr>
        <w:t>, metadat</w:t>
      </w:r>
      <w:r w:rsidR="00A93E47">
        <w:rPr>
          <w:sz w:val="20"/>
        </w:rPr>
        <w:t xml:space="preserve">a </w:t>
      </w:r>
      <w:r w:rsidR="007F34C5" w:rsidRPr="00A93E47">
        <w:rPr>
          <w:sz w:val="20"/>
        </w:rPr>
        <w:t>and other content</w:t>
      </w:r>
      <w:r w:rsidR="007F34C5" w:rsidRPr="00DE15AF">
        <w:rPr>
          <w:sz w:val="20"/>
        </w:rPr>
        <w:t xml:space="preserve"> provided by the Software is prohibited. This Agreement does not entitle You to receive and does not obligate </w:t>
      </w:r>
      <w:r w:rsidR="009E717B">
        <w:rPr>
          <w:sz w:val="20"/>
        </w:rPr>
        <w:t>the University</w:t>
      </w:r>
      <w:r w:rsidR="007F34C5" w:rsidRPr="00DE15AF">
        <w:rPr>
          <w:sz w:val="20"/>
        </w:rPr>
        <w:t xml:space="preserve"> </w:t>
      </w:r>
      <w:r w:rsidR="00C915F8">
        <w:rPr>
          <w:sz w:val="20"/>
        </w:rPr>
        <w:t xml:space="preserve">or </w:t>
      </w:r>
      <w:r w:rsidR="000B6F74">
        <w:rPr>
          <w:sz w:val="20"/>
        </w:rPr>
        <w:t>Apple</w:t>
      </w:r>
      <w:r w:rsidR="00C915F8">
        <w:rPr>
          <w:sz w:val="20"/>
        </w:rPr>
        <w:t xml:space="preserve"> </w:t>
      </w:r>
      <w:r w:rsidR="007F34C5" w:rsidRPr="00DE15AF">
        <w:rPr>
          <w:sz w:val="20"/>
        </w:rPr>
        <w:t xml:space="preserve">to provide hard-copy documentation, </w:t>
      </w:r>
      <w:r w:rsidR="00235ACD">
        <w:rPr>
          <w:sz w:val="20"/>
        </w:rPr>
        <w:t xml:space="preserve">maintenance, </w:t>
      </w:r>
      <w:r w:rsidR="007F34C5" w:rsidRPr="00DE15AF">
        <w:rPr>
          <w:sz w:val="20"/>
        </w:rPr>
        <w:t xml:space="preserve">support, telephone </w:t>
      </w:r>
      <w:r w:rsidR="007F34C5" w:rsidRPr="00DE15AF">
        <w:rPr>
          <w:sz w:val="20"/>
        </w:rPr>
        <w:lastRenderedPageBreak/>
        <w:t xml:space="preserve">assistance, or enhancements or </w:t>
      </w:r>
      <w:r w:rsidR="00AA290C" w:rsidRPr="00DE15AF">
        <w:rPr>
          <w:sz w:val="20"/>
        </w:rPr>
        <w:t>updates to the Software.</w:t>
      </w:r>
      <w:r w:rsidR="00507B65">
        <w:rPr>
          <w:sz w:val="20"/>
        </w:rPr>
        <w:t xml:space="preserve">  </w:t>
      </w:r>
      <w:r w:rsidR="009E717B">
        <w:rPr>
          <w:sz w:val="20"/>
        </w:rPr>
        <w:t xml:space="preserve">The </w:t>
      </w:r>
      <w:r w:rsidR="00507B65">
        <w:rPr>
          <w:sz w:val="20"/>
        </w:rPr>
        <w:t>University reserves the right, in its sole discretion, to terminate this Agree</w:t>
      </w:r>
      <w:r w:rsidR="00DC707D">
        <w:rPr>
          <w:sz w:val="20"/>
        </w:rPr>
        <w:t xml:space="preserve">ment and revoke </w:t>
      </w:r>
      <w:r w:rsidR="00637D16">
        <w:rPr>
          <w:sz w:val="20"/>
        </w:rPr>
        <w:t>Y</w:t>
      </w:r>
      <w:r w:rsidR="00DC707D">
        <w:rPr>
          <w:sz w:val="20"/>
        </w:rPr>
        <w:t>our license to</w:t>
      </w:r>
      <w:r w:rsidR="00507B65">
        <w:rPr>
          <w:sz w:val="20"/>
        </w:rPr>
        <w:t xml:space="preserve"> </w:t>
      </w:r>
      <w:r w:rsidR="00486F7A">
        <w:rPr>
          <w:sz w:val="20"/>
        </w:rPr>
        <w:t xml:space="preserve">use the Software </w:t>
      </w:r>
      <w:r w:rsidR="00507B65">
        <w:rPr>
          <w:sz w:val="20"/>
        </w:rPr>
        <w:t>for any reason, including</w:t>
      </w:r>
      <w:r w:rsidR="000255BA">
        <w:rPr>
          <w:sz w:val="20"/>
        </w:rPr>
        <w:t>,</w:t>
      </w:r>
      <w:r w:rsidR="00507B65">
        <w:rPr>
          <w:sz w:val="20"/>
        </w:rPr>
        <w:t xml:space="preserve"> but not limited to</w:t>
      </w:r>
      <w:r w:rsidR="000255BA">
        <w:rPr>
          <w:sz w:val="20"/>
        </w:rPr>
        <w:t>,</w:t>
      </w:r>
      <w:r w:rsidR="00507B65">
        <w:rPr>
          <w:sz w:val="20"/>
        </w:rPr>
        <w:t xml:space="preserve"> </w:t>
      </w:r>
      <w:r w:rsidR="009E717B">
        <w:rPr>
          <w:sz w:val="20"/>
        </w:rPr>
        <w:t>the University</w:t>
      </w:r>
      <w:r w:rsidR="00507B65">
        <w:rPr>
          <w:sz w:val="20"/>
        </w:rPr>
        <w:t>’s conclusion that You have violated this Agreement.</w:t>
      </w:r>
    </w:p>
    <w:p w14:paraId="4F010149" w14:textId="6C7900F4" w:rsidR="00AA290C" w:rsidRDefault="00FD2CC2">
      <w:pPr>
        <w:rPr>
          <w:sz w:val="20"/>
        </w:rPr>
      </w:pPr>
      <w:r>
        <w:rPr>
          <w:sz w:val="20"/>
        </w:rPr>
        <w:tab/>
        <w:t>A.</w:t>
      </w:r>
      <w:r>
        <w:rPr>
          <w:sz w:val="20"/>
        </w:rPr>
        <w:tab/>
      </w:r>
      <w:r w:rsidR="00057248" w:rsidRPr="005275C0">
        <w:rPr>
          <w:sz w:val="20"/>
          <w:u w:val="single"/>
        </w:rPr>
        <w:t>Prohibited Uses</w:t>
      </w:r>
      <w:r w:rsidR="00057248" w:rsidRPr="00057248">
        <w:rPr>
          <w:sz w:val="20"/>
        </w:rPr>
        <w:t>.</w:t>
      </w:r>
      <w:r w:rsidR="00057248">
        <w:rPr>
          <w:sz w:val="20"/>
        </w:rPr>
        <w:t xml:space="preserve"> </w:t>
      </w:r>
      <w:r w:rsidR="00A455BE">
        <w:rPr>
          <w:sz w:val="20"/>
        </w:rPr>
        <w:t>You</w:t>
      </w:r>
      <w:r w:rsidR="007F34C5" w:rsidRPr="00DE15AF">
        <w:rPr>
          <w:sz w:val="20"/>
        </w:rPr>
        <w:t xml:space="preserve"> may </w:t>
      </w:r>
      <w:r w:rsidR="00A455BE">
        <w:rPr>
          <w:sz w:val="20"/>
        </w:rPr>
        <w:t>not</w:t>
      </w:r>
      <w:r w:rsidR="00704A72">
        <w:rPr>
          <w:sz w:val="20"/>
        </w:rPr>
        <w:t xml:space="preserve"> use </w:t>
      </w:r>
      <w:r w:rsidR="007F34C5" w:rsidRPr="00DE15AF">
        <w:rPr>
          <w:sz w:val="20"/>
        </w:rPr>
        <w:t xml:space="preserve">the Software </w:t>
      </w:r>
      <w:r w:rsidR="008C3108">
        <w:rPr>
          <w:sz w:val="20"/>
        </w:rPr>
        <w:t xml:space="preserve">or </w:t>
      </w:r>
      <w:r w:rsidR="00BD67D4">
        <w:rPr>
          <w:sz w:val="20"/>
        </w:rPr>
        <w:t>the Website</w:t>
      </w:r>
      <w:r w:rsidR="00014905">
        <w:rPr>
          <w:sz w:val="20"/>
        </w:rPr>
        <w:t xml:space="preserve"> </w:t>
      </w:r>
      <w:r w:rsidR="007F34C5" w:rsidRPr="00DE15AF">
        <w:rPr>
          <w:sz w:val="20"/>
        </w:rPr>
        <w:t>in a manner that (a) harasses, abuses, threatens, defames</w:t>
      </w:r>
      <w:r w:rsidR="00850BBA">
        <w:rPr>
          <w:sz w:val="20"/>
        </w:rPr>
        <w:t>,</w:t>
      </w:r>
      <w:r w:rsidR="007F34C5" w:rsidRPr="00DE15AF">
        <w:rPr>
          <w:sz w:val="20"/>
        </w:rPr>
        <w:t xml:space="preserve"> or otherwise infringes or violates the rights of any other party; (b) is unlawful, fraudulent</w:t>
      </w:r>
      <w:r w:rsidR="00850BBA">
        <w:rPr>
          <w:sz w:val="20"/>
        </w:rPr>
        <w:t>,</w:t>
      </w:r>
      <w:r w:rsidR="007F34C5" w:rsidRPr="00DE15AF">
        <w:rPr>
          <w:sz w:val="20"/>
        </w:rPr>
        <w:t xml:space="preserve"> or deceptive; (c) uses technology or other means to access </w:t>
      </w:r>
      <w:r w:rsidR="009E717B">
        <w:rPr>
          <w:sz w:val="20"/>
        </w:rPr>
        <w:t>the University</w:t>
      </w:r>
      <w:r w:rsidR="007F34C5" w:rsidRPr="00DE15AF">
        <w:rPr>
          <w:sz w:val="20"/>
        </w:rPr>
        <w:t xml:space="preserve">’s proprietary information that is not authorized by </w:t>
      </w:r>
      <w:r w:rsidR="009E717B">
        <w:rPr>
          <w:sz w:val="20"/>
        </w:rPr>
        <w:t>the University</w:t>
      </w:r>
      <w:r w:rsidR="007F34C5" w:rsidRPr="00DE15AF">
        <w:rPr>
          <w:sz w:val="20"/>
        </w:rPr>
        <w:t xml:space="preserve">; (d) uses or launches any automated system to access </w:t>
      </w:r>
      <w:r w:rsidR="00AC706A">
        <w:rPr>
          <w:sz w:val="20"/>
        </w:rPr>
        <w:t>any</w:t>
      </w:r>
      <w:r w:rsidR="009E717B">
        <w:rPr>
          <w:sz w:val="20"/>
        </w:rPr>
        <w:t xml:space="preserve"> University</w:t>
      </w:r>
      <w:r w:rsidR="007F34C5" w:rsidRPr="00DE15AF">
        <w:rPr>
          <w:sz w:val="20"/>
        </w:rPr>
        <w:t xml:space="preserve"> website or computer system; (e) attempts to introduce viruses or any other malicious computer code that interrupts, destroys</w:t>
      </w:r>
      <w:r w:rsidR="00850BBA">
        <w:rPr>
          <w:sz w:val="20"/>
        </w:rPr>
        <w:t>,</w:t>
      </w:r>
      <w:r w:rsidR="007F34C5" w:rsidRPr="00DE15AF">
        <w:rPr>
          <w:sz w:val="20"/>
        </w:rPr>
        <w:t xml:space="preserve"> or limits the functionality of any computer software, hardware</w:t>
      </w:r>
      <w:r w:rsidR="00850BBA">
        <w:rPr>
          <w:sz w:val="20"/>
        </w:rPr>
        <w:t>,</w:t>
      </w:r>
      <w:r w:rsidR="007F34C5" w:rsidRPr="00DE15AF">
        <w:rPr>
          <w:sz w:val="20"/>
        </w:rPr>
        <w:t xml:space="preserve"> or telecommunications equipment; (f) attempts to gain unauthorized access to </w:t>
      </w:r>
      <w:r w:rsidR="009E717B">
        <w:rPr>
          <w:sz w:val="20"/>
        </w:rPr>
        <w:t>the University</w:t>
      </w:r>
      <w:r w:rsidR="007F34C5" w:rsidRPr="00DE15AF">
        <w:rPr>
          <w:sz w:val="20"/>
        </w:rPr>
        <w:t xml:space="preserve">’s computer network or user accounts; (g) encourages conduct that would constitute a criminal offense or would give rise to civil liability; </w:t>
      </w:r>
      <w:r w:rsidR="00517E30">
        <w:rPr>
          <w:sz w:val="20"/>
        </w:rPr>
        <w:t xml:space="preserve">or </w:t>
      </w:r>
      <w:r w:rsidR="007F34C5" w:rsidRPr="00DE15AF">
        <w:rPr>
          <w:sz w:val="20"/>
        </w:rPr>
        <w:t xml:space="preserve">(h) violates this Agreement. </w:t>
      </w:r>
    </w:p>
    <w:p w14:paraId="7BD3DC3F" w14:textId="4F71B85A" w:rsidR="00057248" w:rsidRPr="00057248" w:rsidRDefault="00FD2CC2" w:rsidP="00F40D36">
      <w:pPr>
        <w:rPr>
          <w:sz w:val="20"/>
        </w:rPr>
      </w:pPr>
      <w:r>
        <w:rPr>
          <w:sz w:val="20"/>
        </w:rPr>
        <w:tab/>
        <w:t>B.</w:t>
      </w:r>
      <w:r>
        <w:rPr>
          <w:sz w:val="20"/>
        </w:rPr>
        <w:tab/>
      </w:r>
      <w:r w:rsidR="00057248" w:rsidRPr="005275C0">
        <w:rPr>
          <w:sz w:val="20"/>
          <w:u w:val="single"/>
        </w:rPr>
        <w:t>Content and Availability</w:t>
      </w:r>
      <w:r w:rsidR="00057248">
        <w:rPr>
          <w:sz w:val="20"/>
        </w:rPr>
        <w:t>.</w:t>
      </w:r>
    </w:p>
    <w:p w14:paraId="00F525CE" w14:textId="3D441273" w:rsidR="00F40D36" w:rsidRDefault="00057248" w:rsidP="005275C0">
      <w:pPr>
        <w:ind w:firstLine="1440"/>
        <w:rPr>
          <w:rFonts w:eastAsia="Times New Roman" w:cs="Times New Roman"/>
          <w:color w:val="000000"/>
          <w:sz w:val="20"/>
          <w:shd w:val="clear" w:color="auto" w:fill="FFFFFF"/>
        </w:rPr>
      </w:pPr>
      <w:r>
        <w:rPr>
          <w:sz w:val="20"/>
        </w:rPr>
        <w:t xml:space="preserve">(i) </w:t>
      </w:r>
      <w:r>
        <w:rPr>
          <w:sz w:val="20"/>
        </w:rPr>
        <w:tab/>
      </w:r>
      <w:r w:rsidR="004578AF">
        <w:rPr>
          <w:sz w:val="20"/>
        </w:rPr>
        <w:t xml:space="preserve">“User-Generated Content” is </w:t>
      </w:r>
      <w:r w:rsidR="004578AF">
        <w:rPr>
          <w:rFonts w:eastAsia="Times New Roman" w:cs="Times New Roman"/>
          <w:color w:val="000000"/>
          <w:sz w:val="20"/>
          <w:shd w:val="clear" w:color="auto" w:fill="FFFFFF"/>
        </w:rPr>
        <w:t>information or other content</w:t>
      </w:r>
      <w:r w:rsidR="00F37556">
        <w:rPr>
          <w:rFonts w:eastAsia="Times New Roman" w:cs="Times New Roman"/>
          <w:color w:val="000000"/>
          <w:sz w:val="20"/>
          <w:shd w:val="clear" w:color="auto" w:fill="FFFFFF"/>
        </w:rPr>
        <w:t xml:space="preserve">, </w:t>
      </w:r>
      <w:r w:rsidR="00F37556" w:rsidRPr="00152374">
        <w:rPr>
          <w:rFonts w:eastAsia="Times New Roman" w:cs="Times New Roman"/>
          <w:color w:val="000000"/>
          <w:sz w:val="20"/>
          <w:shd w:val="clear" w:color="auto" w:fill="FFFFFF"/>
        </w:rPr>
        <w:t xml:space="preserve">including </w:t>
      </w:r>
      <w:r w:rsidR="00F37556" w:rsidRPr="002709BC">
        <w:rPr>
          <w:sz w:val="20"/>
        </w:rPr>
        <w:t>text, pictures, music, barcodes, video, data, hyperlinks, displays</w:t>
      </w:r>
      <w:r w:rsidR="00F37556">
        <w:rPr>
          <w:sz w:val="20"/>
        </w:rPr>
        <w:t xml:space="preserve">, and associated metadata, </w:t>
      </w:r>
      <w:r w:rsidR="004578AF">
        <w:rPr>
          <w:rFonts w:eastAsia="Times New Roman" w:cs="Times New Roman"/>
          <w:color w:val="000000"/>
          <w:sz w:val="20"/>
          <w:shd w:val="clear" w:color="auto" w:fill="FFFFFF"/>
        </w:rPr>
        <w:t xml:space="preserve">that </w:t>
      </w:r>
      <w:r w:rsidR="004578AF" w:rsidRPr="00DE3A19">
        <w:rPr>
          <w:rFonts w:eastAsia="Times New Roman" w:cs="Times New Roman"/>
          <w:color w:val="000000"/>
          <w:sz w:val="20"/>
          <w:shd w:val="clear" w:color="auto" w:fill="FFFFFF"/>
        </w:rPr>
        <w:t xml:space="preserve">is </w:t>
      </w:r>
      <w:r w:rsidR="004578AF" w:rsidRPr="00DE3A19">
        <w:rPr>
          <w:sz w:val="20"/>
        </w:rPr>
        <w:t>uploaded, transmitted, broadcast, posted, submitted</w:t>
      </w:r>
      <w:r w:rsidR="00850BBA">
        <w:rPr>
          <w:sz w:val="20"/>
        </w:rPr>
        <w:t>,</w:t>
      </w:r>
      <w:r w:rsidR="004578AF" w:rsidRPr="00DE3A19">
        <w:rPr>
          <w:sz w:val="20"/>
        </w:rPr>
        <w:t xml:space="preserve"> or otherwise provided through or in connection with the Software or theWebsite (collectively “Made Available”) by a user of the Software or the Website.</w:t>
      </w:r>
      <w:r w:rsidR="004578AF">
        <w:rPr>
          <w:sz w:val="20"/>
        </w:rPr>
        <w:t xml:space="preserve">  </w:t>
      </w:r>
      <w:r w:rsidR="00F40D36">
        <w:rPr>
          <w:rFonts w:eastAsia="Times New Roman" w:cs="Times New Roman"/>
          <w:color w:val="000000"/>
          <w:sz w:val="20"/>
          <w:shd w:val="clear" w:color="auto" w:fill="FFFFFF"/>
        </w:rPr>
        <w:t xml:space="preserve">User-Generated Content </w:t>
      </w:r>
      <w:r w:rsidR="00F40D36">
        <w:rPr>
          <w:sz w:val="20"/>
        </w:rPr>
        <w:t>may include information that would identify the user or that could tie the user’s data to the user</w:t>
      </w:r>
      <w:r w:rsidR="00F40D36" w:rsidRPr="00A93E47">
        <w:rPr>
          <w:sz w:val="20"/>
        </w:rPr>
        <w:t>.</w:t>
      </w:r>
    </w:p>
    <w:p w14:paraId="6174D356" w14:textId="21687FB2" w:rsidR="00E37209" w:rsidRDefault="00057248" w:rsidP="00E37666">
      <w:pPr>
        <w:ind w:firstLine="1440"/>
        <w:rPr>
          <w:sz w:val="20"/>
        </w:rPr>
      </w:pPr>
      <w:r>
        <w:rPr>
          <w:sz w:val="20"/>
        </w:rPr>
        <w:t>(ii)</w:t>
      </w:r>
      <w:r w:rsidR="00500672">
        <w:rPr>
          <w:sz w:val="20"/>
        </w:rPr>
        <w:t>.</w:t>
      </w:r>
      <w:r w:rsidR="00500672">
        <w:rPr>
          <w:sz w:val="20"/>
        </w:rPr>
        <w:tab/>
      </w:r>
      <w:r w:rsidR="00E7359D">
        <w:rPr>
          <w:sz w:val="20"/>
        </w:rPr>
        <w:t>User-Generated Content</w:t>
      </w:r>
      <w:r w:rsidR="00EA2E2E">
        <w:rPr>
          <w:sz w:val="20"/>
        </w:rPr>
        <w:t xml:space="preserve"> </w:t>
      </w:r>
      <w:r w:rsidR="00901B56">
        <w:rPr>
          <w:sz w:val="20"/>
        </w:rPr>
        <w:t xml:space="preserve">may not be Made Available by You </w:t>
      </w:r>
      <w:r w:rsidR="00FD2CC2" w:rsidRPr="00FD2CC2">
        <w:rPr>
          <w:sz w:val="20"/>
        </w:rPr>
        <w:t xml:space="preserve">to the extent </w:t>
      </w:r>
      <w:r w:rsidR="001427C3">
        <w:rPr>
          <w:sz w:val="20"/>
        </w:rPr>
        <w:t xml:space="preserve">that </w:t>
      </w:r>
      <w:r w:rsidR="00704A72">
        <w:rPr>
          <w:sz w:val="20"/>
        </w:rPr>
        <w:t>it</w:t>
      </w:r>
      <w:r w:rsidR="00FD2CC2" w:rsidRPr="00FD2CC2">
        <w:rPr>
          <w:sz w:val="20"/>
        </w:rPr>
        <w:t xml:space="preserve"> includes, is in conjunction with, or </w:t>
      </w:r>
      <w:r w:rsidR="00A7167B">
        <w:rPr>
          <w:sz w:val="20"/>
        </w:rPr>
        <w:t xml:space="preserve">is </w:t>
      </w:r>
      <w:r w:rsidR="00FD2CC2" w:rsidRPr="00FD2CC2">
        <w:rPr>
          <w:sz w:val="20"/>
        </w:rPr>
        <w:t xml:space="preserve">alongside any </w:t>
      </w:r>
      <w:r w:rsidR="0039140F">
        <w:rPr>
          <w:sz w:val="20"/>
        </w:rPr>
        <w:t>Inappropriate</w:t>
      </w:r>
      <w:r w:rsidR="00FD2CC2" w:rsidRPr="00FD2CC2">
        <w:rPr>
          <w:sz w:val="20"/>
        </w:rPr>
        <w:t xml:space="preserve"> Content. </w:t>
      </w:r>
      <w:r w:rsidR="004F6F6B">
        <w:rPr>
          <w:sz w:val="20"/>
        </w:rPr>
        <w:t xml:space="preserve"> </w:t>
      </w:r>
      <w:r w:rsidR="0039140F">
        <w:rPr>
          <w:sz w:val="20"/>
        </w:rPr>
        <w:t>Inappropriate</w:t>
      </w:r>
      <w:r w:rsidR="00FD2CC2" w:rsidRPr="00FD2CC2">
        <w:rPr>
          <w:sz w:val="20"/>
        </w:rPr>
        <w:t xml:space="preserve"> Content includes, but is not limited to: (i) sexually explicit materials; (ii) </w:t>
      </w:r>
      <w:r w:rsidR="000C265A">
        <w:rPr>
          <w:sz w:val="20"/>
        </w:rPr>
        <w:t>vulgar, profane, offensive</w:t>
      </w:r>
      <w:r w:rsidR="00FD2CC2" w:rsidRPr="00FD2CC2">
        <w:rPr>
          <w:sz w:val="20"/>
        </w:rPr>
        <w:t>, defamatory, libelous, slanderous, violent</w:t>
      </w:r>
      <w:r w:rsidR="00CC55CA">
        <w:rPr>
          <w:sz w:val="20"/>
        </w:rPr>
        <w:t>,</w:t>
      </w:r>
      <w:r w:rsidR="00FD2CC2" w:rsidRPr="00FD2CC2">
        <w:rPr>
          <w:sz w:val="20"/>
        </w:rPr>
        <w:t xml:space="preserve"> or unlawful content; (iii) content that infringes upon the rights of any third party, including copyright, trademark, privacy, publicity</w:t>
      </w:r>
      <w:r w:rsidR="00CC55CA">
        <w:rPr>
          <w:sz w:val="20"/>
        </w:rPr>
        <w:t>,</w:t>
      </w:r>
      <w:r w:rsidR="00FD2CC2" w:rsidRPr="00FD2CC2">
        <w:rPr>
          <w:sz w:val="20"/>
        </w:rPr>
        <w:t xml:space="preserve"> or other personal or proprietary right, or that is deceptive or fraudulent; (iv) content that promotes the use or sale of illegal substances; </w:t>
      </w:r>
      <w:r w:rsidR="00CE4BEF">
        <w:rPr>
          <w:sz w:val="20"/>
        </w:rPr>
        <w:t xml:space="preserve">and </w:t>
      </w:r>
      <w:r w:rsidR="00FD2CC2" w:rsidRPr="00FD2CC2">
        <w:rPr>
          <w:sz w:val="20"/>
        </w:rPr>
        <w:t>(v) gambling, including without limitation, any online casino, sports books, bingo or poker.</w:t>
      </w:r>
      <w:r w:rsidR="00277461">
        <w:rPr>
          <w:sz w:val="20"/>
        </w:rPr>
        <w:t xml:space="preserve">  The University </w:t>
      </w:r>
      <w:r w:rsidR="00024C48">
        <w:rPr>
          <w:sz w:val="20"/>
        </w:rPr>
        <w:t>reserves the right</w:t>
      </w:r>
      <w:r w:rsidR="00277461">
        <w:rPr>
          <w:sz w:val="20"/>
        </w:rPr>
        <w:t xml:space="preserve">, in its sole discretion, </w:t>
      </w:r>
      <w:r w:rsidR="00024C48">
        <w:rPr>
          <w:sz w:val="20"/>
        </w:rPr>
        <w:t xml:space="preserve">to determine </w:t>
      </w:r>
      <w:r w:rsidR="00277461">
        <w:rPr>
          <w:sz w:val="20"/>
        </w:rPr>
        <w:t xml:space="preserve">whether </w:t>
      </w:r>
      <w:r w:rsidR="00E7359D">
        <w:rPr>
          <w:sz w:val="20"/>
        </w:rPr>
        <w:t>any User-Generated Content</w:t>
      </w:r>
      <w:r w:rsidR="00A455BE">
        <w:rPr>
          <w:sz w:val="20"/>
        </w:rPr>
        <w:t>, including Your User-Generated Content,</w:t>
      </w:r>
      <w:r w:rsidR="003A3D19">
        <w:rPr>
          <w:sz w:val="20"/>
        </w:rPr>
        <w:t xml:space="preserve"> </w:t>
      </w:r>
      <w:r w:rsidR="00BE7CC6">
        <w:rPr>
          <w:sz w:val="20"/>
        </w:rPr>
        <w:t xml:space="preserve">constitutes </w:t>
      </w:r>
      <w:r w:rsidR="0039140F">
        <w:rPr>
          <w:sz w:val="20"/>
        </w:rPr>
        <w:t>Inappropriate</w:t>
      </w:r>
      <w:r w:rsidR="00376298">
        <w:rPr>
          <w:sz w:val="20"/>
        </w:rPr>
        <w:t xml:space="preserve"> Content</w:t>
      </w:r>
      <w:r w:rsidR="00A208E7">
        <w:rPr>
          <w:sz w:val="20"/>
        </w:rPr>
        <w:t xml:space="preserve">. </w:t>
      </w:r>
      <w:r w:rsidR="00DA4F73">
        <w:rPr>
          <w:sz w:val="20"/>
        </w:rPr>
        <w:t xml:space="preserve"> </w:t>
      </w:r>
      <w:r w:rsidR="009E717B">
        <w:rPr>
          <w:sz w:val="20"/>
        </w:rPr>
        <w:t xml:space="preserve">The </w:t>
      </w:r>
      <w:r w:rsidR="00A455BE">
        <w:rPr>
          <w:sz w:val="20"/>
        </w:rPr>
        <w:t xml:space="preserve">University </w:t>
      </w:r>
      <w:r w:rsidR="00376298">
        <w:rPr>
          <w:sz w:val="20"/>
        </w:rPr>
        <w:t>may</w:t>
      </w:r>
      <w:r w:rsidR="00A208E7">
        <w:rPr>
          <w:sz w:val="20"/>
        </w:rPr>
        <w:t>, without notice,</w:t>
      </w:r>
      <w:r w:rsidR="00376298">
        <w:rPr>
          <w:sz w:val="20"/>
        </w:rPr>
        <w:t xml:space="preserve"> </w:t>
      </w:r>
      <w:r w:rsidR="00DA4F73">
        <w:rPr>
          <w:sz w:val="20"/>
        </w:rPr>
        <w:t>take down any User-Generated Content</w:t>
      </w:r>
      <w:r w:rsidR="00376FA0">
        <w:rPr>
          <w:sz w:val="20"/>
        </w:rPr>
        <w:t xml:space="preserve">, including </w:t>
      </w:r>
      <w:r w:rsidR="00571F1C">
        <w:rPr>
          <w:sz w:val="20"/>
        </w:rPr>
        <w:t xml:space="preserve">Yours, and </w:t>
      </w:r>
      <w:r w:rsidR="009E717B">
        <w:rPr>
          <w:sz w:val="20"/>
        </w:rPr>
        <w:t>the University</w:t>
      </w:r>
      <w:r w:rsidR="00571F1C">
        <w:rPr>
          <w:sz w:val="20"/>
        </w:rPr>
        <w:t xml:space="preserve"> may, without notice, eject any user, including You, who </w:t>
      </w:r>
      <w:r w:rsidR="007777D8">
        <w:rPr>
          <w:sz w:val="20"/>
        </w:rPr>
        <w:t>has</w:t>
      </w:r>
      <w:r w:rsidR="00571F1C">
        <w:rPr>
          <w:sz w:val="20"/>
        </w:rPr>
        <w:t xml:space="preserve"> </w:t>
      </w:r>
      <w:r w:rsidR="007777D8">
        <w:rPr>
          <w:sz w:val="20"/>
        </w:rPr>
        <w:t xml:space="preserve">Made </w:t>
      </w:r>
      <w:r w:rsidR="00571F1C">
        <w:rPr>
          <w:sz w:val="20"/>
        </w:rPr>
        <w:t>Available Inappropriate Content</w:t>
      </w:r>
      <w:r w:rsidR="006E410F">
        <w:rPr>
          <w:sz w:val="20"/>
        </w:rPr>
        <w:t>.</w:t>
      </w:r>
    </w:p>
    <w:p w14:paraId="58760CD1" w14:textId="6B45C35F" w:rsidR="00E37666" w:rsidRDefault="00E37666" w:rsidP="00E37666">
      <w:pPr>
        <w:ind w:firstLine="1440"/>
        <w:rPr>
          <w:sz w:val="20"/>
        </w:rPr>
      </w:pPr>
      <w:r>
        <w:rPr>
          <w:sz w:val="20"/>
        </w:rPr>
        <w:t>(iii)</w:t>
      </w:r>
      <w:r>
        <w:rPr>
          <w:sz w:val="20"/>
        </w:rPr>
        <w:tab/>
        <w:t>“Software-Generated Content” is information or other content, including text, pictures, music, barcodes, video, data, results, hyperlinks, displays, and associated metadata, that is generated, created, or produced by the Software.  For the avoidance of doubt, Software-Generated Content includes derivative works of User-Generated Content created by the Software and User-Generated Content that has been modified or transformed by the Software (collectively, “Software-Modified User-Generated Content”).  Software-Generated Content may be Made Available to users of the Software or the Website.</w:t>
      </w:r>
    </w:p>
    <w:p w14:paraId="588CF3C8" w14:textId="2FEF20F2" w:rsidR="00791B4C" w:rsidRDefault="00500672" w:rsidP="005275C0">
      <w:pPr>
        <w:ind w:firstLine="720"/>
        <w:rPr>
          <w:sz w:val="20"/>
        </w:rPr>
      </w:pPr>
      <w:r>
        <w:rPr>
          <w:sz w:val="20"/>
        </w:rPr>
        <w:tab/>
      </w:r>
      <w:r w:rsidR="00057248">
        <w:rPr>
          <w:sz w:val="20"/>
        </w:rPr>
        <w:t>(iv)</w:t>
      </w:r>
      <w:r w:rsidR="00E37209">
        <w:rPr>
          <w:sz w:val="20"/>
        </w:rPr>
        <w:t>.</w:t>
      </w:r>
      <w:r w:rsidR="00E37209">
        <w:rPr>
          <w:sz w:val="20"/>
        </w:rPr>
        <w:tab/>
      </w:r>
      <w:r w:rsidR="00F40D36">
        <w:rPr>
          <w:sz w:val="20"/>
        </w:rPr>
        <w:t xml:space="preserve">Although the University prohibits certain activities in this Agreement, the University does not make any representation or warranty that the User-Generated Content </w:t>
      </w:r>
      <w:r w:rsidR="00BD7B2F">
        <w:rPr>
          <w:sz w:val="20"/>
        </w:rPr>
        <w:t>or Software-Modified User-Generated Content</w:t>
      </w:r>
      <w:r>
        <w:rPr>
          <w:sz w:val="20"/>
        </w:rPr>
        <w:t xml:space="preserve"> </w:t>
      </w:r>
      <w:r w:rsidR="00F40D36">
        <w:rPr>
          <w:sz w:val="20"/>
        </w:rPr>
        <w:t xml:space="preserve">You may encounter through your use of the Software </w:t>
      </w:r>
      <w:r w:rsidR="00014905">
        <w:rPr>
          <w:sz w:val="20"/>
        </w:rPr>
        <w:t xml:space="preserve">or the Website </w:t>
      </w:r>
      <w:r w:rsidR="00F40D36">
        <w:rPr>
          <w:sz w:val="20"/>
        </w:rPr>
        <w:t>complies</w:t>
      </w:r>
      <w:r w:rsidR="00014905">
        <w:rPr>
          <w:sz w:val="20"/>
        </w:rPr>
        <w:t xml:space="preserve"> </w:t>
      </w:r>
      <w:r w:rsidR="00F40D36">
        <w:rPr>
          <w:sz w:val="20"/>
        </w:rPr>
        <w:t xml:space="preserve">with these acceptable use provisions.  </w:t>
      </w:r>
      <w:r w:rsidR="00E37209" w:rsidRPr="00E37209">
        <w:rPr>
          <w:sz w:val="20"/>
        </w:rPr>
        <w:t xml:space="preserve">You understand and acknowledge that </w:t>
      </w:r>
      <w:r w:rsidR="00E37209">
        <w:rPr>
          <w:sz w:val="20"/>
        </w:rPr>
        <w:t>Y</w:t>
      </w:r>
      <w:r w:rsidR="00E37209" w:rsidRPr="00E37209">
        <w:rPr>
          <w:sz w:val="20"/>
        </w:rPr>
        <w:t xml:space="preserve">ou may be exposed to </w:t>
      </w:r>
      <w:r w:rsidR="00376FA0">
        <w:rPr>
          <w:sz w:val="20"/>
        </w:rPr>
        <w:t xml:space="preserve">User-Generated Content </w:t>
      </w:r>
      <w:r w:rsidR="00BD7B2F">
        <w:rPr>
          <w:sz w:val="20"/>
        </w:rPr>
        <w:t xml:space="preserve">or Software-Modified User-Generated Content </w:t>
      </w:r>
      <w:r w:rsidR="00376FA0">
        <w:rPr>
          <w:sz w:val="20"/>
        </w:rPr>
        <w:t>that is inaccurate</w:t>
      </w:r>
      <w:r w:rsidR="00F40D36">
        <w:rPr>
          <w:sz w:val="20"/>
        </w:rPr>
        <w:t>,</w:t>
      </w:r>
      <w:r w:rsidR="00376FA0">
        <w:rPr>
          <w:sz w:val="20"/>
        </w:rPr>
        <w:t xml:space="preserve"> objectionable</w:t>
      </w:r>
      <w:r w:rsidR="00571F1C">
        <w:rPr>
          <w:sz w:val="20"/>
        </w:rPr>
        <w:t>,</w:t>
      </w:r>
      <w:r w:rsidR="00E37209" w:rsidRPr="00E37209">
        <w:rPr>
          <w:sz w:val="20"/>
        </w:rPr>
        <w:t xml:space="preserve"> </w:t>
      </w:r>
      <w:r w:rsidR="00F40D36">
        <w:rPr>
          <w:sz w:val="20"/>
        </w:rPr>
        <w:t>or Inappropriate</w:t>
      </w:r>
      <w:r w:rsidR="002264DB">
        <w:rPr>
          <w:sz w:val="20"/>
        </w:rPr>
        <w:t>. Nevertheless, you agree to use the Software and/or the Website at your sole risk</w:t>
      </w:r>
      <w:r w:rsidR="00F40D36">
        <w:rPr>
          <w:sz w:val="20"/>
        </w:rPr>
        <w:t xml:space="preserve"> </w:t>
      </w:r>
      <w:r w:rsidR="00E37209" w:rsidRPr="00E37209">
        <w:rPr>
          <w:sz w:val="20"/>
        </w:rPr>
        <w:t xml:space="preserve">and </w:t>
      </w:r>
      <w:r w:rsidR="00D45DF5" w:rsidRPr="004D734D">
        <w:rPr>
          <w:caps/>
          <w:sz w:val="20"/>
        </w:rPr>
        <w:t>Y</w:t>
      </w:r>
      <w:r w:rsidR="00E37209" w:rsidRPr="004D734D">
        <w:rPr>
          <w:caps/>
          <w:sz w:val="20"/>
        </w:rPr>
        <w:t xml:space="preserve">ou agree that </w:t>
      </w:r>
      <w:r w:rsidR="009E717B">
        <w:rPr>
          <w:caps/>
          <w:sz w:val="20"/>
        </w:rPr>
        <w:t xml:space="preserve">THE </w:t>
      </w:r>
      <w:r w:rsidR="00D45DF5" w:rsidRPr="00376FA0">
        <w:rPr>
          <w:caps/>
          <w:sz w:val="20"/>
        </w:rPr>
        <w:t>University</w:t>
      </w:r>
      <w:r w:rsidR="00E37209" w:rsidRPr="00077951">
        <w:rPr>
          <w:caps/>
          <w:sz w:val="20"/>
        </w:rPr>
        <w:t xml:space="preserve"> </w:t>
      </w:r>
      <w:r w:rsidR="00DD50C0">
        <w:rPr>
          <w:caps/>
          <w:sz w:val="20"/>
        </w:rPr>
        <w:t>WILL</w:t>
      </w:r>
      <w:r w:rsidR="00E37209" w:rsidRPr="00077951">
        <w:rPr>
          <w:caps/>
          <w:sz w:val="20"/>
        </w:rPr>
        <w:t xml:space="preserve"> not be liable for any damages you allege to</w:t>
      </w:r>
      <w:r w:rsidR="00D45DF5" w:rsidRPr="00077951">
        <w:rPr>
          <w:caps/>
          <w:sz w:val="20"/>
        </w:rPr>
        <w:t xml:space="preserve"> incur as a result of </w:t>
      </w:r>
      <w:r w:rsidR="00571F1C">
        <w:rPr>
          <w:caps/>
          <w:sz w:val="20"/>
        </w:rPr>
        <w:t xml:space="preserve">any </w:t>
      </w:r>
      <w:r w:rsidR="00D45DF5" w:rsidRPr="00077951">
        <w:rPr>
          <w:caps/>
          <w:sz w:val="20"/>
        </w:rPr>
        <w:t xml:space="preserve">User-Generated </w:t>
      </w:r>
      <w:r w:rsidR="00E37209" w:rsidRPr="00077951">
        <w:rPr>
          <w:caps/>
          <w:sz w:val="20"/>
        </w:rPr>
        <w:t>Content</w:t>
      </w:r>
      <w:r w:rsidR="00BD7B2F">
        <w:rPr>
          <w:caps/>
          <w:sz w:val="20"/>
        </w:rPr>
        <w:t xml:space="preserve"> AND/or SOFTWARE-MODIFIED USER-Generated Content</w:t>
      </w:r>
      <w:r w:rsidR="00E37209" w:rsidRPr="00E37209">
        <w:rPr>
          <w:sz w:val="20"/>
        </w:rPr>
        <w:t>.</w:t>
      </w:r>
    </w:p>
    <w:p w14:paraId="2EF15E71" w14:textId="03CFC0AE" w:rsidR="00EE6050" w:rsidRDefault="00EE6050" w:rsidP="00EE6050">
      <w:pPr>
        <w:rPr>
          <w:sz w:val="20"/>
        </w:rPr>
      </w:pPr>
      <w:r>
        <w:rPr>
          <w:sz w:val="20"/>
        </w:rPr>
        <w:tab/>
      </w:r>
      <w:r w:rsidR="00057248">
        <w:rPr>
          <w:sz w:val="20"/>
        </w:rPr>
        <w:t>C</w:t>
      </w:r>
      <w:r>
        <w:rPr>
          <w:sz w:val="20"/>
        </w:rPr>
        <w:t>.</w:t>
      </w:r>
      <w:r>
        <w:rPr>
          <w:sz w:val="20"/>
        </w:rPr>
        <w:tab/>
      </w:r>
      <w:r w:rsidR="00057248" w:rsidRPr="005275C0">
        <w:rPr>
          <w:sz w:val="20"/>
          <w:u w:val="single"/>
        </w:rPr>
        <w:t>User Information</w:t>
      </w:r>
      <w:r w:rsidR="00057248">
        <w:rPr>
          <w:sz w:val="20"/>
        </w:rPr>
        <w:t xml:space="preserve">. </w:t>
      </w:r>
      <w:r w:rsidRPr="00DE15AF">
        <w:rPr>
          <w:sz w:val="20"/>
        </w:rPr>
        <w:t xml:space="preserve">Should You come into possession of the private information, </w:t>
      </w:r>
      <w:r>
        <w:rPr>
          <w:sz w:val="20"/>
        </w:rPr>
        <w:t>d</w:t>
      </w:r>
      <w:r w:rsidRPr="00DE15AF">
        <w:rPr>
          <w:sz w:val="20"/>
        </w:rPr>
        <w:t>ata</w:t>
      </w:r>
      <w:r w:rsidR="00CC55CA">
        <w:rPr>
          <w:sz w:val="20"/>
        </w:rPr>
        <w:t>,</w:t>
      </w:r>
      <w:r w:rsidRPr="00DE15AF">
        <w:rPr>
          <w:sz w:val="20"/>
        </w:rPr>
        <w:t xml:space="preserve"> or </w:t>
      </w:r>
      <w:r>
        <w:rPr>
          <w:sz w:val="20"/>
        </w:rPr>
        <w:t>personally identifiable i</w:t>
      </w:r>
      <w:r w:rsidRPr="00DE15AF">
        <w:rPr>
          <w:sz w:val="20"/>
        </w:rPr>
        <w:t xml:space="preserve">nformation of other users of the Software or Website, You are expressly forbidden </w:t>
      </w:r>
      <w:r>
        <w:rPr>
          <w:sz w:val="20"/>
        </w:rPr>
        <w:t>to share</w:t>
      </w:r>
      <w:r w:rsidRPr="00DE15AF">
        <w:rPr>
          <w:sz w:val="20"/>
        </w:rPr>
        <w:t xml:space="preserve"> such information with third parties unless You have express written consent from the user whose information is to be shared. Any sharing of other users’ information without their consent is an express violation of </w:t>
      </w:r>
      <w:r>
        <w:rPr>
          <w:sz w:val="20"/>
        </w:rPr>
        <w:t>this Agreement</w:t>
      </w:r>
      <w:r w:rsidRPr="00DE15AF">
        <w:rPr>
          <w:sz w:val="20"/>
        </w:rPr>
        <w:t>.</w:t>
      </w:r>
    </w:p>
    <w:p w14:paraId="0B4A0618" w14:textId="456B7AD9" w:rsidR="00383184" w:rsidRDefault="00383184" w:rsidP="00EE6050">
      <w:pPr>
        <w:rPr>
          <w:sz w:val="20"/>
        </w:rPr>
      </w:pPr>
      <w:r>
        <w:rPr>
          <w:sz w:val="20"/>
        </w:rPr>
        <w:lastRenderedPageBreak/>
        <w:tab/>
      </w:r>
      <w:r w:rsidR="00057248">
        <w:rPr>
          <w:sz w:val="20"/>
        </w:rPr>
        <w:t>D</w:t>
      </w:r>
      <w:r>
        <w:rPr>
          <w:sz w:val="20"/>
        </w:rPr>
        <w:t>.</w:t>
      </w:r>
      <w:r>
        <w:rPr>
          <w:sz w:val="20"/>
        </w:rPr>
        <w:tab/>
      </w:r>
      <w:r w:rsidR="00057248" w:rsidRPr="005275C0">
        <w:rPr>
          <w:sz w:val="20"/>
          <w:u w:val="single"/>
        </w:rPr>
        <w:t>Reverse Engineering</w:t>
      </w:r>
      <w:r w:rsidR="00057248">
        <w:rPr>
          <w:sz w:val="20"/>
        </w:rPr>
        <w:t xml:space="preserve">. </w:t>
      </w:r>
      <w:r w:rsidRPr="00383184">
        <w:rPr>
          <w:sz w:val="20"/>
        </w:rPr>
        <w:t xml:space="preserve">You may not and </w:t>
      </w:r>
      <w:r>
        <w:rPr>
          <w:sz w:val="20"/>
        </w:rPr>
        <w:t>Y</w:t>
      </w:r>
      <w:r w:rsidRPr="00383184">
        <w:rPr>
          <w:sz w:val="20"/>
        </w:rPr>
        <w:t xml:space="preserve">ou agree not to, or to enable others to, copy, decompile, reverse engineer, disassemble, attempt to derive the source code of, decrypt, modify, or create derivative works of the Software or </w:t>
      </w:r>
      <w:r w:rsidR="00057248">
        <w:rPr>
          <w:sz w:val="20"/>
        </w:rPr>
        <w:t>Software-Generated Content</w:t>
      </w:r>
      <w:r w:rsidRPr="00383184">
        <w:rPr>
          <w:sz w:val="20"/>
        </w:rPr>
        <w:t xml:space="preserve">, or any part thereof (except as and only to the extent any foregoing restriction is prohibited by applicable law or to the extent as may be permitted by the licensing terms governing use of open-sourced components included with the Software). Any attempt to do so is a violation of the rights of </w:t>
      </w:r>
      <w:r>
        <w:rPr>
          <w:sz w:val="20"/>
        </w:rPr>
        <w:t>the University</w:t>
      </w:r>
      <w:r w:rsidRPr="00383184">
        <w:rPr>
          <w:sz w:val="20"/>
        </w:rPr>
        <w:t xml:space="preserve">. </w:t>
      </w:r>
      <w:r>
        <w:rPr>
          <w:sz w:val="20"/>
        </w:rPr>
        <w:t xml:space="preserve"> </w:t>
      </w:r>
      <w:r w:rsidRPr="00383184">
        <w:rPr>
          <w:sz w:val="20"/>
        </w:rPr>
        <w:t xml:space="preserve">If </w:t>
      </w:r>
      <w:r>
        <w:rPr>
          <w:sz w:val="20"/>
        </w:rPr>
        <w:t>You breach this restriction, Y</w:t>
      </w:r>
      <w:r w:rsidRPr="00383184">
        <w:rPr>
          <w:sz w:val="20"/>
        </w:rPr>
        <w:t>ou may be subject to prosecution and damages.</w:t>
      </w:r>
    </w:p>
    <w:p w14:paraId="67D66007" w14:textId="4BB01777" w:rsidR="00622476" w:rsidRPr="00DE15AF" w:rsidRDefault="00622476" w:rsidP="00EE6050">
      <w:pPr>
        <w:rPr>
          <w:sz w:val="20"/>
        </w:rPr>
      </w:pPr>
      <w:r>
        <w:rPr>
          <w:sz w:val="20"/>
        </w:rPr>
        <w:tab/>
      </w:r>
      <w:r w:rsidR="00057248">
        <w:rPr>
          <w:sz w:val="20"/>
        </w:rPr>
        <w:t>E</w:t>
      </w:r>
      <w:r>
        <w:rPr>
          <w:sz w:val="20"/>
        </w:rPr>
        <w:t>.</w:t>
      </w:r>
      <w:r>
        <w:rPr>
          <w:sz w:val="20"/>
        </w:rPr>
        <w:tab/>
      </w:r>
      <w:r w:rsidR="00E37666" w:rsidRPr="005275C0">
        <w:rPr>
          <w:sz w:val="20"/>
          <w:u w:val="single"/>
        </w:rPr>
        <w:t>Canopeo Account</w:t>
      </w:r>
      <w:r w:rsidR="00E37666">
        <w:rPr>
          <w:sz w:val="20"/>
        </w:rPr>
        <w:t xml:space="preserve">. </w:t>
      </w:r>
      <w:r>
        <w:rPr>
          <w:sz w:val="20"/>
        </w:rPr>
        <w:t xml:space="preserve">Use of the Software and/or services of the Website may require You to register and create an account.  You are solely responsible for maintaining the confidentiality of the passwords associated with Your account and for restricting access to your passwords and physical access to Your computer and/or Apple Device while logged into Your account.  You accept responsibility for all activities that occur under Your user account.  By registering for an account, You consent to receive communications and notices about the Software </w:t>
      </w:r>
      <w:r w:rsidR="005275C0">
        <w:rPr>
          <w:sz w:val="20"/>
        </w:rPr>
        <w:t>and/</w:t>
      </w:r>
      <w:r>
        <w:rPr>
          <w:sz w:val="20"/>
        </w:rPr>
        <w:t xml:space="preserve">or the Website by email consistent with the terms of </w:t>
      </w:r>
      <w:r w:rsidR="0047607A">
        <w:rPr>
          <w:sz w:val="20"/>
        </w:rPr>
        <w:t xml:space="preserve">section </w:t>
      </w:r>
      <w:r w:rsidR="005275C0">
        <w:rPr>
          <w:sz w:val="20"/>
        </w:rPr>
        <w:t>13</w:t>
      </w:r>
      <w:r>
        <w:rPr>
          <w:sz w:val="20"/>
        </w:rPr>
        <w:t xml:space="preserve"> herein.  </w:t>
      </w:r>
    </w:p>
    <w:p w14:paraId="55774C2A" w14:textId="027D7214" w:rsidR="004D7B88" w:rsidRDefault="009451FF" w:rsidP="004D7B88">
      <w:pPr>
        <w:rPr>
          <w:sz w:val="20"/>
        </w:rPr>
      </w:pPr>
      <w:r>
        <w:rPr>
          <w:sz w:val="20"/>
        </w:rPr>
        <w:t>5</w:t>
      </w:r>
      <w:r w:rsidR="004D7B88" w:rsidRPr="00DE15AF">
        <w:rPr>
          <w:sz w:val="20"/>
        </w:rPr>
        <w:t>.</w:t>
      </w:r>
      <w:r w:rsidR="004D7B88">
        <w:rPr>
          <w:sz w:val="20"/>
        </w:rPr>
        <w:tab/>
      </w:r>
      <w:r w:rsidR="004D7B88" w:rsidRPr="004204D4">
        <w:rPr>
          <w:sz w:val="20"/>
          <w:u w:val="single"/>
        </w:rPr>
        <w:t xml:space="preserve">“Opt-In” For Push </w:t>
      </w:r>
      <w:r w:rsidR="004D7B88">
        <w:rPr>
          <w:sz w:val="20"/>
          <w:u w:val="single"/>
        </w:rPr>
        <w:t>Communications</w:t>
      </w:r>
      <w:r w:rsidR="004D7B88" w:rsidRPr="00DE15AF">
        <w:rPr>
          <w:sz w:val="20"/>
        </w:rPr>
        <w:t xml:space="preserve">. The University may send You “push messages” or “push notifications” (collectively “Push Communications”) if Your Apple Device supports Push Communications. By installing the Software, You agree to accept Push Communications and “opt-in” to receive them. Should You wish to cease receiving Push Communications from the University, You may turn off Push Communications for the Software by changing the </w:t>
      </w:r>
      <w:r w:rsidR="004D7B88">
        <w:rPr>
          <w:sz w:val="20"/>
        </w:rPr>
        <w:t xml:space="preserve">settings </w:t>
      </w:r>
      <w:r w:rsidR="004D7B88" w:rsidRPr="00DE15AF">
        <w:rPr>
          <w:sz w:val="20"/>
        </w:rPr>
        <w:t>on your Apple Device.</w:t>
      </w:r>
    </w:p>
    <w:p w14:paraId="4411C393" w14:textId="282DF048" w:rsidR="00BD7B2F" w:rsidRDefault="009451FF">
      <w:pPr>
        <w:rPr>
          <w:sz w:val="20"/>
        </w:rPr>
      </w:pPr>
      <w:r>
        <w:rPr>
          <w:sz w:val="20"/>
        </w:rPr>
        <w:t>6</w:t>
      </w:r>
      <w:r w:rsidR="007F34C5" w:rsidRPr="00DE15AF">
        <w:rPr>
          <w:sz w:val="20"/>
        </w:rPr>
        <w:t>.</w:t>
      </w:r>
      <w:r w:rsidR="00F12629">
        <w:rPr>
          <w:sz w:val="20"/>
        </w:rPr>
        <w:tab/>
      </w:r>
      <w:r w:rsidR="007F34C5" w:rsidRPr="004204D4">
        <w:rPr>
          <w:sz w:val="20"/>
          <w:u w:val="single"/>
        </w:rPr>
        <w:t>Intellectual Property Rights</w:t>
      </w:r>
      <w:r w:rsidR="007F34C5" w:rsidRPr="00DE15AF">
        <w:rPr>
          <w:sz w:val="20"/>
        </w:rPr>
        <w:t xml:space="preserve">. </w:t>
      </w:r>
    </w:p>
    <w:p w14:paraId="4D6933A8" w14:textId="77777777" w:rsidR="00CC129E" w:rsidRDefault="00383184" w:rsidP="005275C0">
      <w:pPr>
        <w:ind w:firstLine="720"/>
        <w:rPr>
          <w:rFonts w:eastAsia="Times New Roman" w:cs="Times New Roman"/>
          <w:color w:val="000000"/>
          <w:sz w:val="20"/>
          <w:shd w:val="clear" w:color="auto" w:fill="FFFFFF"/>
        </w:rPr>
      </w:pPr>
      <w:r>
        <w:rPr>
          <w:sz w:val="20"/>
        </w:rPr>
        <w:t>A.</w:t>
      </w:r>
      <w:r>
        <w:rPr>
          <w:sz w:val="20"/>
        </w:rPr>
        <w:tab/>
      </w:r>
      <w:r w:rsidR="00CC129E">
        <w:rPr>
          <w:rFonts w:eastAsia="Times New Roman" w:cs="Times New Roman"/>
          <w:color w:val="000000"/>
          <w:sz w:val="20"/>
          <w:shd w:val="clear" w:color="auto" w:fill="FFFFFF"/>
        </w:rPr>
        <w:t>Your User-Generated Content.</w:t>
      </w:r>
    </w:p>
    <w:p w14:paraId="1CFA0BFD" w14:textId="68AD6831" w:rsidR="00CC129E" w:rsidRDefault="00E37666" w:rsidP="00E37666">
      <w:pPr>
        <w:spacing w:after="0"/>
        <w:rPr>
          <w:rFonts w:eastAsia="Times New Roman" w:cs="Times New Roman"/>
          <w:color w:val="000000"/>
          <w:sz w:val="20"/>
          <w:shd w:val="clear" w:color="auto" w:fill="FFFFFF"/>
        </w:rPr>
      </w:pPr>
      <w:r>
        <w:rPr>
          <w:rFonts w:eastAsia="Times New Roman" w:cs="Times New Roman"/>
          <w:color w:val="000000"/>
          <w:sz w:val="20"/>
          <w:shd w:val="clear" w:color="auto" w:fill="FFFFFF"/>
        </w:rPr>
        <w:tab/>
      </w:r>
      <w:r>
        <w:rPr>
          <w:rFonts w:eastAsia="Times New Roman" w:cs="Times New Roman"/>
          <w:color w:val="000000"/>
          <w:sz w:val="20"/>
          <w:shd w:val="clear" w:color="auto" w:fill="FFFFFF"/>
        </w:rPr>
        <w:tab/>
      </w:r>
      <w:r w:rsidR="00CC129E" w:rsidRPr="001D631D">
        <w:rPr>
          <w:rFonts w:eastAsia="Times New Roman" w:cs="Times New Roman"/>
          <w:color w:val="000000"/>
          <w:sz w:val="20"/>
          <w:shd w:val="clear" w:color="auto" w:fill="FFFFFF"/>
        </w:rPr>
        <w:t xml:space="preserve">You hereby grant to </w:t>
      </w:r>
      <w:r w:rsidR="00CC129E">
        <w:rPr>
          <w:rFonts w:eastAsia="Times New Roman" w:cs="Times New Roman"/>
          <w:color w:val="000000"/>
          <w:sz w:val="20"/>
          <w:shd w:val="clear" w:color="auto" w:fill="FFFFFF"/>
        </w:rPr>
        <w:t>the University</w:t>
      </w:r>
      <w:r w:rsidR="00CC129E" w:rsidRPr="001D631D">
        <w:rPr>
          <w:rFonts w:eastAsia="Times New Roman" w:cs="Times New Roman"/>
          <w:color w:val="000000"/>
          <w:sz w:val="20"/>
          <w:shd w:val="clear" w:color="auto" w:fill="FFFFFF"/>
        </w:rPr>
        <w:t xml:space="preserve"> a non-exclusive, worldwide, perpetual,</w:t>
      </w:r>
      <w:r w:rsidR="00CC129E">
        <w:rPr>
          <w:rFonts w:eastAsia="Times New Roman" w:cs="Times New Roman"/>
          <w:color w:val="000000"/>
          <w:sz w:val="20"/>
          <w:shd w:val="clear" w:color="auto" w:fill="FFFFFF"/>
        </w:rPr>
        <w:t xml:space="preserve"> irrevocable, royalty-free, sub</w:t>
      </w:r>
      <w:r w:rsidR="00CC129E" w:rsidRPr="001D631D">
        <w:rPr>
          <w:rFonts w:eastAsia="Times New Roman" w:cs="Times New Roman"/>
          <w:color w:val="000000"/>
          <w:sz w:val="20"/>
          <w:shd w:val="clear" w:color="auto" w:fill="FFFFFF"/>
        </w:rPr>
        <w:t>licensable and transferable license to</w:t>
      </w:r>
      <w:r w:rsidR="00CC129E">
        <w:rPr>
          <w:rFonts w:eastAsia="Times New Roman" w:cs="Times New Roman"/>
          <w:color w:val="000000"/>
          <w:sz w:val="20"/>
          <w:shd w:val="clear" w:color="auto" w:fill="FFFFFF"/>
        </w:rPr>
        <w:t xml:space="preserve"> collect, </w:t>
      </w:r>
      <w:r w:rsidR="00CC129E" w:rsidRPr="001D631D">
        <w:rPr>
          <w:rFonts w:eastAsia="Times New Roman" w:cs="Times New Roman"/>
          <w:color w:val="000000"/>
          <w:sz w:val="20"/>
          <w:shd w:val="clear" w:color="auto" w:fill="FFFFFF"/>
        </w:rPr>
        <w:t>reproduce, modify</w:t>
      </w:r>
      <w:r w:rsidR="00CC129E">
        <w:rPr>
          <w:rFonts w:eastAsia="Times New Roman" w:cs="Times New Roman"/>
          <w:color w:val="000000"/>
          <w:sz w:val="20"/>
          <w:shd w:val="clear" w:color="auto" w:fill="FFFFFF"/>
        </w:rPr>
        <w:t>,</w:t>
      </w:r>
      <w:r w:rsidR="00CC129E" w:rsidRPr="001D631D">
        <w:rPr>
          <w:rFonts w:eastAsia="Times New Roman" w:cs="Times New Roman"/>
          <w:color w:val="000000"/>
          <w:sz w:val="20"/>
          <w:shd w:val="clear" w:color="auto" w:fill="FFFFFF"/>
        </w:rPr>
        <w:t xml:space="preserve"> </w:t>
      </w:r>
      <w:r w:rsidR="00CC129E">
        <w:rPr>
          <w:rFonts w:eastAsia="Times New Roman" w:cs="Times New Roman"/>
          <w:color w:val="000000"/>
          <w:sz w:val="20"/>
          <w:shd w:val="clear" w:color="auto" w:fill="FFFFFF"/>
        </w:rPr>
        <w:t xml:space="preserve">transform, create derivative works of, </w:t>
      </w:r>
      <w:r w:rsidR="00CC129E" w:rsidRPr="001D631D">
        <w:rPr>
          <w:rFonts w:eastAsia="Times New Roman" w:cs="Times New Roman"/>
          <w:color w:val="000000"/>
          <w:sz w:val="20"/>
          <w:shd w:val="clear" w:color="auto" w:fill="FFFFFF"/>
        </w:rPr>
        <w:t>publish</w:t>
      </w:r>
      <w:r w:rsidR="00CC129E">
        <w:rPr>
          <w:rFonts w:eastAsia="Times New Roman" w:cs="Times New Roman"/>
          <w:color w:val="000000"/>
          <w:sz w:val="20"/>
          <w:shd w:val="clear" w:color="auto" w:fill="FFFFFF"/>
        </w:rPr>
        <w:t>, and use Your User-Generated Content and Your Software-Modified User-Generated Content for purposes of (</w:t>
      </w:r>
      <w:r>
        <w:rPr>
          <w:rFonts w:eastAsia="Times New Roman" w:cs="Times New Roman"/>
          <w:color w:val="000000"/>
          <w:sz w:val="20"/>
          <w:shd w:val="clear" w:color="auto" w:fill="FFFFFF"/>
        </w:rPr>
        <w:t>i</w:t>
      </w:r>
      <w:r w:rsidR="00CC129E">
        <w:rPr>
          <w:rFonts w:eastAsia="Times New Roman" w:cs="Times New Roman"/>
          <w:color w:val="000000"/>
          <w:sz w:val="20"/>
          <w:shd w:val="clear" w:color="auto" w:fill="FFFFFF"/>
        </w:rPr>
        <w:t>) making it available to users of the Software</w:t>
      </w:r>
      <w:r w:rsidR="0022322E">
        <w:rPr>
          <w:rFonts w:eastAsia="Times New Roman" w:cs="Times New Roman"/>
          <w:color w:val="000000"/>
          <w:sz w:val="20"/>
          <w:shd w:val="clear" w:color="auto" w:fill="FFFFFF"/>
        </w:rPr>
        <w:t xml:space="preserve"> or the Website</w:t>
      </w:r>
      <w:r w:rsidR="00CC129E">
        <w:rPr>
          <w:rFonts w:eastAsia="Times New Roman" w:cs="Times New Roman"/>
          <w:color w:val="000000"/>
          <w:sz w:val="20"/>
          <w:shd w:val="clear" w:color="auto" w:fill="FFFFFF"/>
        </w:rPr>
        <w:t>, (</w:t>
      </w:r>
      <w:r>
        <w:rPr>
          <w:rFonts w:eastAsia="Times New Roman" w:cs="Times New Roman"/>
          <w:color w:val="000000"/>
          <w:sz w:val="20"/>
          <w:shd w:val="clear" w:color="auto" w:fill="FFFFFF"/>
        </w:rPr>
        <w:t>ii</w:t>
      </w:r>
      <w:r w:rsidR="00CC129E">
        <w:rPr>
          <w:rFonts w:eastAsia="Times New Roman" w:cs="Times New Roman"/>
          <w:color w:val="000000"/>
          <w:sz w:val="20"/>
          <w:shd w:val="clear" w:color="auto" w:fill="FFFFFF"/>
        </w:rPr>
        <w:t xml:space="preserve">) performing the </w:t>
      </w:r>
      <w:r w:rsidR="0022322E">
        <w:rPr>
          <w:rFonts w:eastAsia="Times New Roman" w:cs="Times New Roman"/>
          <w:color w:val="000000"/>
          <w:sz w:val="20"/>
          <w:shd w:val="clear" w:color="auto" w:fill="FFFFFF"/>
        </w:rPr>
        <w:t>functions</w:t>
      </w:r>
      <w:r w:rsidR="00CC129E">
        <w:rPr>
          <w:rFonts w:eastAsia="Times New Roman" w:cs="Times New Roman"/>
          <w:color w:val="000000"/>
          <w:sz w:val="20"/>
          <w:shd w:val="clear" w:color="auto" w:fill="FFFFFF"/>
        </w:rPr>
        <w:t xml:space="preserve"> of the Software</w:t>
      </w:r>
      <w:r w:rsidR="0022322E">
        <w:rPr>
          <w:rFonts w:eastAsia="Times New Roman" w:cs="Times New Roman"/>
          <w:color w:val="000000"/>
          <w:sz w:val="20"/>
          <w:shd w:val="clear" w:color="auto" w:fill="FFFFFF"/>
        </w:rPr>
        <w:t xml:space="preserve"> or the Website</w:t>
      </w:r>
      <w:r w:rsidR="00CC129E">
        <w:rPr>
          <w:rFonts w:eastAsia="Times New Roman" w:cs="Times New Roman"/>
          <w:color w:val="000000"/>
          <w:sz w:val="20"/>
          <w:shd w:val="clear" w:color="auto" w:fill="FFFFFF"/>
        </w:rPr>
        <w:t>, (</w:t>
      </w:r>
      <w:r>
        <w:rPr>
          <w:rFonts w:eastAsia="Times New Roman" w:cs="Times New Roman"/>
          <w:color w:val="000000"/>
          <w:sz w:val="20"/>
          <w:shd w:val="clear" w:color="auto" w:fill="FFFFFF"/>
        </w:rPr>
        <w:t>iii</w:t>
      </w:r>
      <w:r w:rsidR="00CC129E">
        <w:rPr>
          <w:rFonts w:eastAsia="Times New Roman" w:cs="Times New Roman"/>
          <w:color w:val="000000"/>
          <w:sz w:val="20"/>
          <w:shd w:val="clear" w:color="auto" w:fill="FFFFFF"/>
        </w:rPr>
        <w:t>) teaching, research, and scholarship, and (</w:t>
      </w:r>
      <w:r>
        <w:rPr>
          <w:rFonts w:eastAsia="Times New Roman" w:cs="Times New Roman"/>
          <w:color w:val="000000"/>
          <w:sz w:val="20"/>
          <w:shd w:val="clear" w:color="auto" w:fill="FFFFFF"/>
        </w:rPr>
        <w:t>iv</w:t>
      </w:r>
      <w:r w:rsidR="00CC129E">
        <w:rPr>
          <w:rFonts w:eastAsia="Times New Roman" w:cs="Times New Roman"/>
          <w:color w:val="000000"/>
          <w:sz w:val="20"/>
          <w:shd w:val="clear" w:color="auto" w:fill="FFFFFF"/>
        </w:rPr>
        <w:t xml:space="preserve">) any other commercial or non-commercial purpose.  You represent and warrant that You own or otherwise control all of the rights to Your User-Generated Content, or You otherwise have the right to Make Available such User-Generated Content and to grant the rights granted herein.  The University’s license to collect, reproduce, modify, transform, create derivative works of, publish, and use Your User-Generated Content for any purpose other than making it available to users of the Software </w:t>
      </w:r>
      <w:r w:rsidR="00CC129E">
        <w:rPr>
          <w:sz w:val="20"/>
        </w:rPr>
        <w:t xml:space="preserve">shall extend only to Your User-Generated Content Made Available by You </w:t>
      </w:r>
      <w:r w:rsidR="00CC129E">
        <w:rPr>
          <w:rFonts w:eastAsia="Times New Roman" w:cs="Times New Roman"/>
          <w:color w:val="000000"/>
          <w:sz w:val="20"/>
          <w:shd w:val="clear" w:color="auto" w:fill="FFFFFF"/>
        </w:rPr>
        <w:t>on or after __________ .</w:t>
      </w:r>
    </w:p>
    <w:p w14:paraId="2016AE96" w14:textId="268FB023" w:rsidR="00FC045F" w:rsidRDefault="00FC045F" w:rsidP="005275C0">
      <w:pPr>
        <w:spacing w:before="240"/>
        <w:ind w:firstLine="720"/>
        <w:rPr>
          <w:sz w:val="20"/>
        </w:rPr>
      </w:pPr>
      <w:r>
        <w:rPr>
          <w:sz w:val="20"/>
        </w:rPr>
        <w:t>B.</w:t>
      </w:r>
      <w:r>
        <w:rPr>
          <w:sz w:val="20"/>
        </w:rPr>
        <w:tab/>
        <w:t>Software Materials</w:t>
      </w:r>
      <w:r w:rsidR="00E37666">
        <w:rPr>
          <w:sz w:val="20"/>
        </w:rPr>
        <w:t>.</w:t>
      </w:r>
    </w:p>
    <w:p w14:paraId="4BC0957D" w14:textId="7371E484" w:rsidR="00B819C7" w:rsidRDefault="00E37666" w:rsidP="005275C0">
      <w:pPr>
        <w:ind w:firstLine="1440"/>
        <w:rPr>
          <w:sz w:val="20"/>
        </w:rPr>
      </w:pPr>
      <w:r>
        <w:rPr>
          <w:sz w:val="20"/>
        </w:rPr>
        <w:t>(i</w:t>
      </w:r>
      <w:r w:rsidR="00FC045F">
        <w:rPr>
          <w:sz w:val="20"/>
        </w:rPr>
        <w:t xml:space="preserve">) </w:t>
      </w:r>
      <w:r w:rsidR="00FC045F">
        <w:rPr>
          <w:sz w:val="20"/>
        </w:rPr>
        <w:tab/>
      </w:r>
      <w:r w:rsidR="00B819C7" w:rsidRPr="00DE15AF">
        <w:rPr>
          <w:sz w:val="20"/>
        </w:rPr>
        <w:t>The University owns</w:t>
      </w:r>
      <w:r w:rsidR="0022322E">
        <w:rPr>
          <w:sz w:val="20"/>
        </w:rPr>
        <w:t xml:space="preserve"> or otherwise controls the rights to</w:t>
      </w:r>
      <w:r w:rsidR="00B819C7" w:rsidRPr="00DE15AF">
        <w:rPr>
          <w:sz w:val="20"/>
        </w:rPr>
        <w:t xml:space="preserve"> the Software and any and all </w:t>
      </w:r>
      <w:r w:rsidR="00B819C7">
        <w:rPr>
          <w:sz w:val="20"/>
        </w:rPr>
        <w:t xml:space="preserve">copyrighted material, </w:t>
      </w:r>
      <w:r w:rsidR="00B819C7" w:rsidRPr="00DE15AF">
        <w:rPr>
          <w:sz w:val="20"/>
        </w:rPr>
        <w:t>trademarks, service marks</w:t>
      </w:r>
      <w:r w:rsidR="00B819C7">
        <w:rPr>
          <w:sz w:val="20"/>
        </w:rPr>
        <w:t>,</w:t>
      </w:r>
      <w:r w:rsidR="00B819C7" w:rsidRPr="00DE15AF">
        <w:rPr>
          <w:sz w:val="20"/>
        </w:rPr>
        <w:t xml:space="preserve"> and other co</w:t>
      </w:r>
      <w:r w:rsidR="00B819C7">
        <w:rPr>
          <w:sz w:val="20"/>
        </w:rPr>
        <w:t xml:space="preserve">ntent included in the Software and the Website including, but not limited to, </w:t>
      </w:r>
      <w:r w:rsidR="0024388D">
        <w:rPr>
          <w:sz w:val="20"/>
        </w:rPr>
        <w:t>“CANOPEO,” the Canopeo logo, the University name and logos, the look and feel of the services provided by the Software, Software-Generated Content, and the Software’s source code (collectively, the “Software Materials”)</w:t>
      </w:r>
      <w:r w:rsidR="00B819C7">
        <w:rPr>
          <w:sz w:val="20"/>
        </w:rPr>
        <w:t>.  The Software Materials</w:t>
      </w:r>
      <w:r w:rsidR="0024388D">
        <w:rPr>
          <w:sz w:val="20"/>
        </w:rPr>
        <w:t xml:space="preserve"> are protected by United States and international intellectual property laws.  Except for the limited licenses granted hereunder, the University reserves all rights not expressly granted and no such additional rights may be implied.  </w:t>
      </w:r>
      <w:r w:rsidR="00B819C7">
        <w:rPr>
          <w:sz w:val="20"/>
        </w:rPr>
        <w:t xml:space="preserve"> </w:t>
      </w:r>
    </w:p>
    <w:p w14:paraId="25FD69B9" w14:textId="621E40A1" w:rsidR="00383184" w:rsidRDefault="00FC045F" w:rsidP="005275C0">
      <w:pPr>
        <w:ind w:firstLine="1440"/>
        <w:rPr>
          <w:sz w:val="20"/>
        </w:rPr>
      </w:pPr>
      <w:r>
        <w:rPr>
          <w:sz w:val="20"/>
        </w:rPr>
        <w:t>(</w:t>
      </w:r>
      <w:r w:rsidR="00E37666">
        <w:rPr>
          <w:sz w:val="20"/>
        </w:rPr>
        <w:t>ii</w:t>
      </w:r>
      <w:r>
        <w:rPr>
          <w:sz w:val="20"/>
        </w:rPr>
        <w:t>)</w:t>
      </w:r>
      <w:r w:rsidR="00B819C7">
        <w:rPr>
          <w:sz w:val="20"/>
        </w:rPr>
        <w:tab/>
      </w:r>
      <w:r w:rsidR="0024388D">
        <w:rPr>
          <w:sz w:val="20"/>
        </w:rPr>
        <w:t>You acknowledge (</w:t>
      </w:r>
      <w:r w:rsidR="00E37666">
        <w:rPr>
          <w:sz w:val="20"/>
        </w:rPr>
        <w:t>a</w:t>
      </w:r>
      <w:r w:rsidR="0024388D">
        <w:rPr>
          <w:sz w:val="20"/>
        </w:rPr>
        <w:t xml:space="preserve">) </w:t>
      </w:r>
      <w:r w:rsidR="00F37D59">
        <w:rPr>
          <w:sz w:val="20"/>
        </w:rPr>
        <w:t>all right, title and interest in and to the Software Materials, including all patents, copyrights, trade secrets, trademarks, and other proprietary rights embodied therein or associated therewith, are and will remain with the University; (</w:t>
      </w:r>
      <w:r w:rsidR="00E37666">
        <w:rPr>
          <w:sz w:val="20"/>
        </w:rPr>
        <w:t>b</w:t>
      </w:r>
      <w:r w:rsidR="00F37D59">
        <w:rPr>
          <w:sz w:val="20"/>
        </w:rPr>
        <w:t>) no right or interest in the Software Materials is conveyed other than the limited licenses granted herein; and (</w:t>
      </w:r>
      <w:r w:rsidR="00E37666">
        <w:rPr>
          <w:sz w:val="20"/>
        </w:rPr>
        <w:t>c</w:t>
      </w:r>
      <w:r w:rsidR="00F37D59">
        <w:rPr>
          <w:sz w:val="20"/>
        </w:rPr>
        <w:t>) You</w:t>
      </w:r>
      <w:r w:rsidR="00F37D59" w:rsidRPr="00F37D59">
        <w:rPr>
          <w:sz w:val="20"/>
        </w:rPr>
        <w:t xml:space="preserve"> agree not to use the names or trademarks of </w:t>
      </w:r>
      <w:r w:rsidR="00F37D59">
        <w:rPr>
          <w:sz w:val="20"/>
        </w:rPr>
        <w:t xml:space="preserve">the </w:t>
      </w:r>
      <w:r w:rsidR="00F37D59" w:rsidRPr="00F37D59">
        <w:rPr>
          <w:sz w:val="20"/>
        </w:rPr>
        <w:t xml:space="preserve">University in any press or news releases, advertising, promotions, </w:t>
      </w:r>
      <w:r w:rsidR="00F37D59">
        <w:rPr>
          <w:sz w:val="20"/>
        </w:rPr>
        <w:t xml:space="preserve">or </w:t>
      </w:r>
      <w:r w:rsidR="00F37D59" w:rsidRPr="00F37D59">
        <w:rPr>
          <w:sz w:val="20"/>
        </w:rPr>
        <w:t>s</w:t>
      </w:r>
      <w:r w:rsidR="00F37D59">
        <w:rPr>
          <w:sz w:val="20"/>
        </w:rPr>
        <w:t xml:space="preserve">ales or solicitation materials </w:t>
      </w:r>
      <w:r w:rsidR="00F37D59" w:rsidRPr="00F37D59">
        <w:rPr>
          <w:sz w:val="20"/>
        </w:rPr>
        <w:t>without the prior written consent/authorization of</w:t>
      </w:r>
      <w:r w:rsidR="00F37D59">
        <w:rPr>
          <w:sz w:val="20"/>
        </w:rPr>
        <w:t xml:space="preserve"> the University.</w:t>
      </w:r>
      <w:r w:rsidR="00CC129E">
        <w:rPr>
          <w:sz w:val="20"/>
        </w:rPr>
        <w:t xml:space="preserve"> </w:t>
      </w:r>
    </w:p>
    <w:p w14:paraId="2484AD3D" w14:textId="6D6ECBAA" w:rsidR="00B819C7" w:rsidRDefault="00B819C7" w:rsidP="005275C0">
      <w:pPr>
        <w:ind w:firstLine="720"/>
        <w:rPr>
          <w:sz w:val="20"/>
        </w:rPr>
      </w:pPr>
      <w:r>
        <w:rPr>
          <w:sz w:val="20"/>
        </w:rPr>
        <w:t>C.</w:t>
      </w:r>
      <w:r>
        <w:rPr>
          <w:sz w:val="20"/>
        </w:rPr>
        <w:tab/>
      </w:r>
      <w:r w:rsidRPr="00DE15AF">
        <w:rPr>
          <w:sz w:val="20"/>
        </w:rPr>
        <w:t xml:space="preserve">The Software </w:t>
      </w:r>
      <w:r>
        <w:rPr>
          <w:sz w:val="20"/>
        </w:rPr>
        <w:t xml:space="preserve">and/or Website </w:t>
      </w:r>
      <w:r w:rsidRPr="00DE15AF">
        <w:rPr>
          <w:sz w:val="20"/>
        </w:rPr>
        <w:t xml:space="preserve">may use </w:t>
      </w:r>
      <w:r>
        <w:rPr>
          <w:sz w:val="20"/>
        </w:rPr>
        <w:t xml:space="preserve">copyrighted materials, </w:t>
      </w:r>
      <w:r w:rsidRPr="00DE15AF">
        <w:rPr>
          <w:sz w:val="20"/>
        </w:rPr>
        <w:t>trademarks, service marks</w:t>
      </w:r>
      <w:r>
        <w:rPr>
          <w:sz w:val="20"/>
        </w:rPr>
        <w:t>,</w:t>
      </w:r>
      <w:r w:rsidRPr="00DE15AF">
        <w:rPr>
          <w:sz w:val="20"/>
        </w:rPr>
        <w:t xml:space="preserve"> or other content in connection with the services it provides and such </w:t>
      </w:r>
      <w:r>
        <w:rPr>
          <w:sz w:val="20"/>
        </w:rPr>
        <w:t xml:space="preserve">copyrighted materials, </w:t>
      </w:r>
      <w:r w:rsidRPr="00DE15AF">
        <w:rPr>
          <w:sz w:val="20"/>
        </w:rPr>
        <w:t xml:space="preserve">trademarks, </w:t>
      </w:r>
      <w:r w:rsidRPr="00DE15AF">
        <w:rPr>
          <w:sz w:val="20"/>
        </w:rPr>
        <w:lastRenderedPageBreak/>
        <w:t>service marks</w:t>
      </w:r>
      <w:r>
        <w:rPr>
          <w:sz w:val="20"/>
        </w:rPr>
        <w:t>,</w:t>
      </w:r>
      <w:r w:rsidRPr="00DE15AF">
        <w:rPr>
          <w:sz w:val="20"/>
        </w:rPr>
        <w:t xml:space="preserve"> </w:t>
      </w:r>
      <w:r>
        <w:rPr>
          <w:sz w:val="20"/>
        </w:rPr>
        <w:t>and</w:t>
      </w:r>
      <w:r w:rsidRPr="00DE15AF">
        <w:rPr>
          <w:sz w:val="20"/>
        </w:rPr>
        <w:t xml:space="preserve"> other content remains at all times the property of its respective owner. You have no right or license with respect to any </w:t>
      </w:r>
      <w:r w:rsidR="007D5310">
        <w:rPr>
          <w:sz w:val="20"/>
        </w:rPr>
        <w:t>intellectual property</w:t>
      </w:r>
      <w:r w:rsidRPr="00DE15AF">
        <w:rPr>
          <w:sz w:val="20"/>
        </w:rPr>
        <w:t xml:space="preserve"> owned by any third party that </w:t>
      </w:r>
      <w:r w:rsidR="007D5310">
        <w:rPr>
          <w:sz w:val="20"/>
        </w:rPr>
        <w:t>is</w:t>
      </w:r>
      <w:r w:rsidRPr="00DE15AF">
        <w:rPr>
          <w:sz w:val="20"/>
        </w:rPr>
        <w:t xml:space="preserve"> visible on or provided to You </w:t>
      </w:r>
      <w:r>
        <w:rPr>
          <w:sz w:val="20"/>
        </w:rPr>
        <w:t>t</w:t>
      </w:r>
      <w:r w:rsidRPr="00DE15AF">
        <w:rPr>
          <w:sz w:val="20"/>
        </w:rPr>
        <w:t>hrough the Software</w:t>
      </w:r>
      <w:r>
        <w:rPr>
          <w:sz w:val="20"/>
        </w:rPr>
        <w:t xml:space="preserve"> or the Website</w:t>
      </w:r>
      <w:r w:rsidRPr="00DE15AF">
        <w:rPr>
          <w:sz w:val="20"/>
        </w:rPr>
        <w:t xml:space="preserve">. </w:t>
      </w:r>
      <w:r>
        <w:rPr>
          <w:sz w:val="20"/>
        </w:rPr>
        <w:t xml:space="preserve"> </w:t>
      </w:r>
    </w:p>
    <w:p w14:paraId="2C4F5D4D" w14:textId="1E15695C" w:rsidR="00BD7B2F" w:rsidRPr="00DE15AF" w:rsidRDefault="003B1756" w:rsidP="005275C0">
      <w:pPr>
        <w:ind w:firstLine="720"/>
        <w:rPr>
          <w:sz w:val="20"/>
        </w:rPr>
      </w:pPr>
      <w:r>
        <w:rPr>
          <w:sz w:val="20"/>
        </w:rPr>
        <w:t>D</w:t>
      </w:r>
      <w:r w:rsidR="00BD7B2F">
        <w:rPr>
          <w:sz w:val="20"/>
        </w:rPr>
        <w:t>.</w:t>
      </w:r>
      <w:r w:rsidR="00BD7B2F">
        <w:rPr>
          <w:sz w:val="20"/>
        </w:rPr>
        <w:tab/>
      </w:r>
      <w:r w:rsidR="007F34C5" w:rsidRPr="00DE15AF">
        <w:rPr>
          <w:sz w:val="20"/>
        </w:rPr>
        <w:t xml:space="preserve">You and </w:t>
      </w:r>
      <w:r w:rsidR="009E717B">
        <w:rPr>
          <w:sz w:val="20"/>
        </w:rPr>
        <w:t>the University</w:t>
      </w:r>
      <w:r w:rsidR="007F34C5" w:rsidRPr="00DE15AF">
        <w:rPr>
          <w:sz w:val="20"/>
        </w:rPr>
        <w:t xml:space="preserve"> acknowledge that, in the event of any third party claim that the Software</w:t>
      </w:r>
      <w:r w:rsidR="00EE6050">
        <w:rPr>
          <w:sz w:val="20"/>
        </w:rPr>
        <w:t xml:space="preserve"> or the Website</w:t>
      </w:r>
      <w:r w:rsidR="007F34C5" w:rsidRPr="00DE15AF">
        <w:rPr>
          <w:sz w:val="20"/>
        </w:rPr>
        <w:t xml:space="preserve"> or Your use of the Software</w:t>
      </w:r>
      <w:r w:rsidR="00EE6050">
        <w:rPr>
          <w:sz w:val="20"/>
        </w:rPr>
        <w:t xml:space="preserve"> </w:t>
      </w:r>
      <w:r w:rsidR="007F34C5" w:rsidRPr="00DE15AF">
        <w:rPr>
          <w:sz w:val="20"/>
        </w:rPr>
        <w:t xml:space="preserve">infringes any third party’s intellectual property rights, </w:t>
      </w:r>
      <w:r w:rsidR="009E717B">
        <w:rPr>
          <w:sz w:val="20"/>
        </w:rPr>
        <w:t>the University</w:t>
      </w:r>
      <w:r w:rsidR="007F34C5" w:rsidRPr="00DE15AF">
        <w:rPr>
          <w:sz w:val="20"/>
        </w:rPr>
        <w:t xml:space="preserve">, not </w:t>
      </w:r>
      <w:r w:rsidR="000B6F74">
        <w:rPr>
          <w:sz w:val="20"/>
        </w:rPr>
        <w:t>Apple</w:t>
      </w:r>
      <w:r w:rsidR="007D5F0A">
        <w:rPr>
          <w:sz w:val="20"/>
        </w:rPr>
        <w:t>,</w:t>
      </w:r>
      <w:r w:rsidR="00D15035">
        <w:rPr>
          <w:sz w:val="20"/>
        </w:rPr>
        <w:t xml:space="preserve"> </w:t>
      </w:r>
      <w:r w:rsidR="007F34C5" w:rsidRPr="00DE15AF">
        <w:rPr>
          <w:sz w:val="20"/>
        </w:rPr>
        <w:t xml:space="preserve">will be solely responsible for the investigation, defense, settlement and discharge of any such intellectual property infringement claim. </w:t>
      </w:r>
      <w:r w:rsidR="00122982">
        <w:rPr>
          <w:sz w:val="20"/>
        </w:rPr>
        <w:t xml:space="preserve"> </w:t>
      </w:r>
      <w:r w:rsidR="004E39FE" w:rsidRPr="00F671C1">
        <w:rPr>
          <w:caps/>
          <w:sz w:val="20"/>
        </w:rPr>
        <w:t>in the event</w:t>
      </w:r>
      <w:r w:rsidR="007F34C5" w:rsidRPr="00156B04">
        <w:rPr>
          <w:caps/>
          <w:sz w:val="20"/>
        </w:rPr>
        <w:t xml:space="preserve"> the Software </w:t>
      </w:r>
      <w:r w:rsidR="004E39FE" w:rsidRPr="00F671C1">
        <w:rPr>
          <w:caps/>
          <w:sz w:val="20"/>
        </w:rPr>
        <w:t>is</w:t>
      </w:r>
      <w:r w:rsidR="007F34C5" w:rsidRPr="00156B04">
        <w:rPr>
          <w:caps/>
          <w:sz w:val="20"/>
        </w:rPr>
        <w:t xml:space="preserve"> found to infringe any intellectual property rights of a third party</w:t>
      </w:r>
      <w:r w:rsidR="007F34C5" w:rsidRPr="00F671C1">
        <w:rPr>
          <w:caps/>
          <w:sz w:val="20"/>
        </w:rPr>
        <w:t xml:space="preserve">, </w:t>
      </w:r>
      <w:r w:rsidR="00122982" w:rsidRPr="00DE15AF">
        <w:rPr>
          <w:sz w:val="20"/>
        </w:rPr>
        <w:t xml:space="preserve">TO THE FULLEST EXTENT ALLOWABLE UNDER APPLICABLE LAW, </w:t>
      </w:r>
      <w:r w:rsidR="007F34C5" w:rsidRPr="00156B04">
        <w:rPr>
          <w:caps/>
          <w:sz w:val="20"/>
        </w:rPr>
        <w:t xml:space="preserve">Your sole remedy shall be either to cease using the Software or to use a non-infringing version of the Software should </w:t>
      </w:r>
      <w:r w:rsidR="009E717B">
        <w:rPr>
          <w:caps/>
          <w:sz w:val="20"/>
        </w:rPr>
        <w:t xml:space="preserve">THE </w:t>
      </w:r>
      <w:r w:rsidR="00563485" w:rsidRPr="00156B04">
        <w:rPr>
          <w:caps/>
          <w:sz w:val="20"/>
        </w:rPr>
        <w:t>University</w:t>
      </w:r>
      <w:r w:rsidR="007F34C5" w:rsidRPr="00156B04">
        <w:rPr>
          <w:caps/>
          <w:sz w:val="20"/>
        </w:rPr>
        <w:t xml:space="preserve"> choose to provide you with such </w:t>
      </w:r>
      <w:r w:rsidR="008222A4" w:rsidRPr="00156B04">
        <w:rPr>
          <w:caps/>
          <w:sz w:val="20"/>
        </w:rPr>
        <w:t>a non-infringing version</w:t>
      </w:r>
      <w:r w:rsidR="008222A4" w:rsidRPr="00DE15AF">
        <w:rPr>
          <w:sz w:val="20"/>
        </w:rPr>
        <w:t>.</w:t>
      </w:r>
      <w:r w:rsidR="00BD7B2F">
        <w:rPr>
          <w:sz w:val="20"/>
        </w:rPr>
        <w:tab/>
      </w:r>
    </w:p>
    <w:p w14:paraId="3E4120DE" w14:textId="31BB4FDF" w:rsidR="00EF6C20" w:rsidRPr="00DE15AF" w:rsidRDefault="009451FF">
      <w:pPr>
        <w:rPr>
          <w:sz w:val="20"/>
        </w:rPr>
      </w:pPr>
      <w:r>
        <w:rPr>
          <w:sz w:val="20"/>
        </w:rPr>
        <w:t>7</w:t>
      </w:r>
      <w:r w:rsidR="007E4815">
        <w:rPr>
          <w:sz w:val="20"/>
        </w:rPr>
        <w:t xml:space="preserve">. </w:t>
      </w:r>
      <w:r w:rsidR="007E4815">
        <w:rPr>
          <w:sz w:val="20"/>
        </w:rPr>
        <w:tab/>
      </w:r>
      <w:r w:rsidR="004D7B88" w:rsidRPr="005275C0">
        <w:rPr>
          <w:sz w:val="20"/>
          <w:u w:val="single"/>
        </w:rPr>
        <w:t>Privacy.</w:t>
      </w:r>
      <w:r w:rsidR="004D7B88">
        <w:rPr>
          <w:sz w:val="20"/>
        </w:rPr>
        <w:t xml:space="preserve"> </w:t>
      </w:r>
      <w:r w:rsidR="00BD466D">
        <w:rPr>
          <w:sz w:val="20"/>
        </w:rPr>
        <w:t>The University</w:t>
      </w:r>
      <w:r w:rsidR="007F34C5" w:rsidRPr="00DE15AF">
        <w:rPr>
          <w:sz w:val="20"/>
        </w:rPr>
        <w:t xml:space="preserve"> recognizes that privacy is important and our goal is to pr</w:t>
      </w:r>
      <w:r w:rsidR="00EF6C20" w:rsidRPr="00DE15AF">
        <w:rPr>
          <w:sz w:val="20"/>
        </w:rPr>
        <w:t>otect Your private information</w:t>
      </w:r>
      <w:r w:rsidR="003A6A8A">
        <w:rPr>
          <w:sz w:val="20"/>
        </w:rPr>
        <w:t>.</w:t>
      </w:r>
    </w:p>
    <w:p w14:paraId="6396B6EB" w14:textId="0D7E1773" w:rsidR="008222A4" w:rsidRDefault="00121E21" w:rsidP="005275C0">
      <w:pPr>
        <w:ind w:left="720"/>
        <w:rPr>
          <w:sz w:val="20"/>
        </w:rPr>
      </w:pPr>
      <w:r>
        <w:rPr>
          <w:sz w:val="20"/>
        </w:rPr>
        <w:t>A</w:t>
      </w:r>
      <w:r w:rsidR="007F34C5" w:rsidRPr="00DE15AF">
        <w:rPr>
          <w:sz w:val="20"/>
        </w:rPr>
        <w:t xml:space="preserve">. </w:t>
      </w:r>
      <w:r w:rsidR="007F34C5" w:rsidRPr="004204D4">
        <w:rPr>
          <w:sz w:val="20"/>
          <w:u w:val="single"/>
        </w:rPr>
        <w:t xml:space="preserve">Information the </w:t>
      </w:r>
      <w:r w:rsidR="00563485" w:rsidRPr="004204D4">
        <w:rPr>
          <w:sz w:val="20"/>
          <w:u w:val="single"/>
        </w:rPr>
        <w:t>University</w:t>
      </w:r>
      <w:r w:rsidR="008222A4" w:rsidRPr="004204D4">
        <w:rPr>
          <w:sz w:val="20"/>
          <w:u w:val="single"/>
        </w:rPr>
        <w:t xml:space="preserve"> Collects and How </w:t>
      </w:r>
      <w:r w:rsidR="006D3034">
        <w:rPr>
          <w:sz w:val="20"/>
          <w:u w:val="single"/>
        </w:rPr>
        <w:t>It Is Used</w:t>
      </w:r>
      <w:r w:rsidR="008222A4" w:rsidRPr="00DE15AF">
        <w:rPr>
          <w:sz w:val="20"/>
        </w:rPr>
        <w:t>.</w:t>
      </w:r>
    </w:p>
    <w:p w14:paraId="4FAAFA5C" w14:textId="77777777" w:rsidR="003E3698" w:rsidRDefault="002356DE" w:rsidP="005275C0">
      <w:pPr>
        <w:ind w:left="720"/>
        <w:rPr>
          <w:sz w:val="20"/>
        </w:rPr>
      </w:pPr>
      <w:r>
        <w:rPr>
          <w:sz w:val="20"/>
        </w:rPr>
        <w:tab/>
      </w:r>
      <w:r w:rsidR="00121E21">
        <w:rPr>
          <w:sz w:val="20"/>
        </w:rPr>
        <w:t>(i)</w:t>
      </w:r>
      <w:r>
        <w:rPr>
          <w:sz w:val="20"/>
        </w:rPr>
        <w:tab/>
      </w:r>
      <w:r w:rsidR="003E3698">
        <w:rPr>
          <w:sz w:val="20"/>
        </w:rPr>
        <w:t>Your Personal Information.</w:t>
      </w:r>
    </w:p>
    <w:p w14:paraId="36799C38" w14:textId="428A619C" w:rsidR="00365427" w:rsidRDefault="003E3698" w:rsidP="005275C0">
      <w:pPr>
        <w:ind w:firstLine="720"/>
        <w:rPr>
          <w:sz w:val="20"/>
        </w:rPr>
      </w:pPr>
      <w:r>
        <w:rPr>
          <w:sz w:val="20"/>
        </w:rPr>
        <w:tab/>
      </w:r>
      <w:r>
        <w:rPr>
          <w:sz w:val="20"/>
        </w:rPr>
        <w:tab/>
        <w:t>(a)</w:t>
      </w:r>
      <w:r>
        <w:rPr>
          <w:sz w:val="20"/>
        </w:rPr>
        <w:tab/>
      </w:r>
      <w:r w:rsidR="00336207">
        <w:rPr>
          <w:sz w:val="20"/>
        </w:rPr>
        <w:t>“</w:t>
      </w:r>
      <w:r w:rsidR="00B550A7">
        <w:rPr>
          <w:sz w:val="20"/>
        </w:rPr>
        <w:t xml:space="preserve">Your </w:t>
      </w:r>
      <w:r w:rsidR="00336207">
        <w:rPr>
          <w:sz w:val="20"/>
        </w:rPr>
        <w:t xml:space="preserve">Personal Information” is </w:t>
      </w:r>
      <w:r w:rsidR="00960525">
        <w:rPr>
          <w:sz w:val="20"/>
        </w:rPr>
        <w:t>Your</w:t>
      </w:r>
      <w:r w:rsidR="00336207">
        <w:rPr>
          <w:sz w:val="20"/>
        </w:rPr>
        <w:t xml:space="preserve"> </w:t>
      </w:r>
      <w:r w:rsidR="00E12827">
        <w:rPr>
          <w:sz w:val="20"/>
        </w:rPr>
        <w:t>personally-identifying information</w:t>
      </w:r>
      <w:r>
        <w:rPr>
          <w:sz w:val="20"/>
        </w:rPr>
        <w:t xml:space="preserve"> such as Your name, address, email address</w:t>
      </w:r>
      <w:r w:rsidR="00EA6F21">
        <w:rPr>
          <w:sz w:val="20"/>
        </w:rPr>
        <w:t xml:space="preserve">, username, </w:t>
      </w:r>
      <w:r w:rsidR="00F44961">
        <w:rPr>
          <w:sz w:val="20"/>
        </w:rPr>
        <w:t xml:space="preserve">and </w:t>
      </w:r>
      <w:r w:rsidR="00EA6F21">
        <w:rPr>
          <w:sz w:val="20"/>
        </w:rPr>
        <w:t>password</w:t>
      </w:r>
      <w:r>
        <w:rPr>
          <w:sz w:val="20"/>
        </w:rPr>
        <w:t>,</w:t>
      </w:r>
      <w:r w:rsidR="00336207">
        <w:rPr>
          <w:sz w:val="20"/>
        </w:rPr>
        <w:t xml:space="preserve"> </w:t>
      </w:r>
      <w:r w:rsidR="00F44961">
        <w:rPr>
          <w:sz w:val="20"/>
        </w:rPr>
        <w:t xml:space="preserve">and Your credit card and other financial information </w:t>
      </w:r>
      <w:r w:rsidR="00336207">
        <w:rPr>
          <w:sz w:val="20"/>
        </w:rPr>
        <w:t xml:space="preserve">that is </w:t>
      </w:r>
      <w:r w:rsidR="00F12629">
        <w:rPr>
          <w:sz w:val="20"/>
        </w:rPr>
        <w:t>Made Available</w:t>
      </w:r>
      <w:r w:rsidR="00960525">
        <w:rPr>
          <w:sz w:val="20"/>
        </w:rPr>
        <w:t xml:space="preserve"> by You</w:t>
      </w:r>
      <w:r w:rsidR="00E12827">
        <w:rPr>
          <w:sz w:val="20"/>
        </w:rPr>
        <w:t xml:space="preserve"> </w:t>
      </w:r>
      <w:r w:rsidR="00336207">
        <w:rPr>
          <w:sz w:val="20"/>
        </w:rPr>
        <w:t xml:space="preserve">for </w:t>
      </w:r>
      <w:r w:rsidR="002356DE">
        <w:rPr>
          <w:sz w:val="20"/>
        </w:rPr>
        <w:t xml:space="preserve">the purpose of </w:t>
      </w:r>
      <w:r w:rsidR="00B550A7">
        <w:rPr>
          <w:sz w:val="20"/>
        </w:rPr>
        <w:t>enabling You to access</w:t>
      </w:r>
      <w:r w:rsidR="002356DE">
        <w:rPr>
          <w:sz w:val="20"/>
        </w:rPr>
        <w:t xml:space="preserve"> </w:t>
      </w:r>
      <w:r w:rsidR="00B550A7">
        <w:rPr>
          <w:sz w:val="20"/>
        </w:rPr>
        <w:t>or</w:t>
      </w:r>
      <w:r w:rsidR="002356DE">
        <w:rPr>
          <w:sz w:val="20"/>
        </w:rPr>
        <w:t xml:space="preserve"> </w:t>
      </w:r>
      <w:r w:rsidR="00B550A7">
        <w:rPr>
          <w:sz w:val="20"/>
        </w:rPr>
        <w:t>use</w:t>
      </w:r>
      <w:r w:rsidR="002356DE">
        <w:rPr>
          <w:sz w:val="20"/>
        </w:rPr>
        <w:t xml:space="preserve"> the Software</w:t>
      </w:r>
      <w:r w:rsidR="00E12827">
        <w:rPr>
          <w:sz w:val="20"/>
        </w:rPr>
        <w:t xml:space="preserve"> or the Website</w:t>
      </w:r>
      <w:r w:rsidR="002356DE" w:rsidRPr="00DE15AF">
        <w:rPr>
          <w:sz w:val="20"/>
        </w:rPr>
        <w:t xml:space="preserve">. </w:t>
      </w:r>
      <w:r w:rsidR="00365427">
        <w:rPr>
          <w:sz w:val="20"/>
        </w:rPr>
        <w:t xml:space="preserve"> </w:t>
      </w:r>
      <w:r w:rsidR="00EE6050">
        <w:rPr>
          <w:sz w:val="20"/>
        </w:rPr>
        <w:t xml:space="preserve">Your Personal Information </w:t>
      </w:r>
      <w:r w:rsidR="003E726F">
        <w:rPr>
          <w:sz w:val="20"/>
        </w:rPr>
        <w:t>does not include</w:t>
      </w:r>
      <w:r w:rsidR="00EE6050">
        <w:rPr>
          <w:sz w:val="20"/>
        </w:rPr>
        <w:t xml:space="preserve"> Your personally-identifying information that is Made Available by You for the purpose of being displayed or distributed to users of the Software, even if such information has also been Made Available by You for the purpose of enabling You to access or use the Software or the Website.  </w:t>
      </w:r>
      <w:r w:rsidR="00EE6050" w:rsidRPr="00DE15AF">
        <w:rPr>
          <w:sz w:val="20"/>
        </w:rPr>
        <w:t xml:space="preserve">You consent to the transmission of </w:t>
      </w:r>
      <w:r w:rsidR="00EE6050">
        <w:rPr>
          <w:sz w:val="20"/>
        </w:rPr>
        <w:t>Your Personal Information</w:t>
      </w:r>
      <w:r w:rsidR="00EE6050" w:rsidRPr="00DE15AF">
        <w:rPr>
          <w:sz w:val="20"/>
        </w:rPr>
        <w:t xml:space="preserve"> to </w:t>
      </w:r>
      <w:r w:rsidR="00EE6050">
        <w:rPr>
          <w:sz w:val="20"/>
        </w:rPr>
        <w:t>the University</w:t>
      </w:r>
      <w:r w:rsidR="008D412A">
        <w:rPr>
          <w:sz w:val="20"/>
        </w:rPr>
        <w:t>,</w:t>
      </w:r>
      <w:r w:rsidR="00EE6050" w:rsidRPr="00DE15AF">
        <w:rPr>
          <w:sz w:val="20"/>
        </w:rPr>
        <w:t xml:space="preserve"> its </w:t>
      </w:r>
      <w:r w:rsidR="00EE6050">
        <w:rPr>
          <w:sz w:val="20"/>
        </w:rPr>
        <w:t>third-party service providers</w:t>
      </w:r>
      <w:r w:rsidR="00EE6050" w:rsidRPr="00DE15AF">
        <w:rPr>
          <w:sz w:val="20"/>
        </w:rPr>
        <w:t xml:space="preserve">, </w:t>
      </w:r>
      <w:r w:rsidR="008D412A">
        <w:rPr>
          <w:sz w:val="20"/>
        </w:rPr>
        <w:t>and law enforcement authorities</w:t>
      </w:r>
      <w:r w:rsidR="00EE6050" w:rsidRPr="00DE15AF">
        <w:rPr>
          <w:sz w:val="20"/>
        </w:rPr>
        <w:t>.</w:t>
      </w:r>
      <w:r w:rsidR="00EE6050">
        <w:rPr>
          <w:sz w:val="20"/>
        </w:rPr>
        <w:t xml:space="preserve">  </w:t>
      </w:r>
    </w:p>
    <w:p w14:paraId="7D33DA5E" w14:textId="5619659F" w:rsidR="002356DE" w:rsidRDefault="00365427" w:rsidP="005275C0">
      <w:pPr>
        <w:ind w:firstLine="720"/>
        <w:rPr>
          <w:sz w:val="20"/>
        </w:rPr>
      </w:pPr>
      <w:r>
        <w:rPr>
          <w:sz w:val="20"/>
        </w:rPr>
        <w:tab/>
      </w:r>
      <w:r w:rsidR="003E3698">
        <w:rPr>
          <w:sz w:val="20"/>
        </w:rPr>
        <w:tab/>
        <w:t>(b</w:t>
      </w:r>
      <w:r w:rsidR="00B550A7">
        <w:rPr>
          <w:sz w:val="20"/>
        </w:rPr>
        <w:t>)</w:t>
      </w:r>
      <w:r>
        <w:rPr>
          <w:sz w:val="20"/>
        </w:rPr>
        <w:tab/>
        <w:t xml:space="preserve">The </w:t>
      </w:r>
      <w:r w:rsidRPr="00DE15AF">
        <w:rPr>
          <w:sz w:val="20"/>
        </w:rPr>
        <w:t xml:space="preserve">University will not share </w:t>
      </w:r>
      <w:r>
        <w:rPr>
          <w:sz w:val="20"/>
        </w:rPr>
        <w:t>Your Personal Information</w:t>
      </w:r>
      <w:r w:rsidRPr="00DE15AF">
        <w:rPr>
          <w:sz w:val="20"/>
        </w:rPr>
        <w:t xml:space="preserve"> with anyone </w:t>
      </w:r>
      <w:r>
        <w:rPr>
          <w:sz w:val="20"/>
        </w:rPr>
        <w:t xml:space="preserve">else </w:t>
      </w:r>
      <w:r w:rsidRPr="00DE15AF">
        <w:rPr>
          <w:sz w:val="20"/>
        </w:rPr>
        <w:t xml:space="preserve">except </w:t>
      </w:r>
      <w:r>
        <w:rPr>
          <w:sz w:val="20"/>
        </w:rPr>
        <w:t xml:space="preserve">law enforcement authorities and third parties who provide services such as information processing, extending credit, </w:t>
      </w:r>
      <w:r w:rsidR="00B550A7">
        <w:rPr>
          <w:sz w:val="20"/>
        </w:rPr>
        <w:t xml:space="preserve">payment processing, </w:t>
      </w:r>
      <w:r>
        <w:rPr>
          <w:sz w:val="20"/>
        </w:rPr>
        <w:t xml:space="preserve">fulfilling customer </w:t>
      </w:r>
      <w:r w:rsidR="00960525">
        <w:rPr>
          <w:sz w:val="20"/>
        </w:rPr>
        <w:t>orders, delivering products</w:t>
      </w:r>
      <w:r>
        <w:rPr>
          <w:sz w:val="20"/>
        </w:rPr>
        <w:t>, managing and enhancing customer data, providing customer service, conducting research or satisfaction surveys</w:t>
      </w:r>
      <w:r w:rsidR="00B550A7">
        <w:rPr>
          <w:sz w:val="20"/>
        </w:rPr>
        <w:t>, and the like</w:t>
      </w:r>
      <w:r>
        <w:rPr>
          <w:sz w:val="20"/>
        </w:rPr>
        <w:t>.</w:t>
      </w:r>
      <w:r w:rsidR="002356DE" w:rsidRPr="00DE15AF">
        <w:rPr>
          <w:sz w:val="20"/>
        </w:rPr>
        <w:t xml:space="preserve"> </w:t>
      </w:r>
      <w:r w:rsidR="002356DE">
        <w:rPr>
          <w:sz w:val="20"/>
        </w:rPr>
        <w:t xml:space="preserve"> </w:t>
      </w:r>
      <w:r>
        <w:rPr>
          <w:sz w:val="20"/>
        </w:rPr>
        <w:t xml:space="preserve">These </w:t>
      </w:r>
      <w:r w:rsidR="00F315F2">
        <w:rPr>
          <w:sz w:val="20"/>
        </w:rPr>
        <w:t>third-party service providers</w:t>
      </w:r>
      <w:r>
        <w:rPr>
          <w:sz w:val="20"/>
        </w:rPr>
        <w:t xml:space="preserve"> are obligated to protect Your Personal Information.</w:t>
      </w:r>
    </w:p>
    <w:p w14:paraId="6AE4C396" w14:textId="63EE9236" w:rsidR="00F530D3" w:rsidRDefault="00F530D3" w:rsidP="005275C0">
      <w:pPr>
        <w:ind w:firstLine="720"/>
        <w:rPr>
          <w:sz w:val="20"/>
        </w:rPr>
      </w:pPr>
      <w:r>
        <w:rPr>
          <w:sz w:val="20"/>
        </w:rPr>
        <w:tab/>
      </w:r>
      <w:r>
        <w:rPr>
          <w:sz w:val="20"/>
        </w:rPr>
        <w:tab/>
        <w:t>(c)</w:t>
      </w:r>
      <w:r>
        <w:rPr>
          <w:sz w:val="20"/>
        </w:rPr>
        <w:tab/>
      </w:r>
      <w:r w:rsidRPr="00DE15AF">
        <w:rPr>
          <w:sz w:val="20"/>
        </w:rPr>
        <w:t xml:space="preserve">Should You email the University with questions, complaints or comments, the University may retain such email communications. The University will </w:t>
      </w:r>
      <w:r w:rsidR="008D412A">
        <w:rPr>
          <w:sz w:val="20"/>
        </w:rPr>
        <w:t>treat</w:t>
      </w:r>
      <w:r w:rsidRPr="00DE15AF">
        <w:rPr>
          <w:sz w:val="20"/>
        </w:rPr>
        <w:t xml:space="preserve"> such email communications as Your </w:t>
      </w:r>
      <w:r>
        <w:rPr>
          <w:sz w:val="20"/>
        </w:rPr>
        <w:t>Personal Information.</w:t>
      </w:r>
    </w:p>
    <w:p w14:paraId="608440CA" w14:textId="38017B90" w:rsidR="003E3698" w:rsidRDefault="002356DE" w:rsidP="005275C0">
      <w:pPr>
        <w:ind w:left="720"/>
        <w:rPr>
          <w:rFonts w:eastAsia="Times New Roman" w:cs="Times New Roman"/>
          <w:color w:val="000000"/>
          <w:sz w:val="20"/>
          <w:shd w:val="clear" w:color="auto" w:fill="FFFFFF"/>
        </w:rPr>
      </w:pPr>
      <w:r>
        <w:rPr>
          <w:rFonts w:eastAsia="Times New Roman" w:cs="Times New Roman"/>
          <w:color w:val="000000"/>
          <w:sz w:val="20"/>
          <w:shd w:val="clear" w:color="auto" w:fill="FFFFFF"/>
        </w:rPr>
        <w:tab/>
      </w:r>
      <w:r w:rsidR="00F44961">
        <w:rPr>
          <w:rFonts w:eastAsia="Times New Roman" w:cs="Times New Roman"/>
          <w:color w:val="000000"/>
          <w:sz w:val="20"/>
          <w:shd w:val="clear" w:color="auto" w:fill="FFFFFF"/>
        </w:rPr>
        <w:t>(ii</w:t>
      </w:r>
      <w:r w:rsidR="00B550A7">
        <w:rPr>
          <w:rFonts w:eastAsia="Times New Roman" w:cs="Times New Roman"/>
          <w:color w:val="000000"/>
          <w:sz w:val="20"/>
          <w:shd w:val="clear" w:color="auto" w:fill="FFFFFF"/>
        </w:rPr>
        <w:t>)</w:t>
      </w:r>
      <w:r>
        <w:rPr>
          <w:rFonts w:eastAsia="Times New Roman" w:cs="Times New Roman"/>
          <w:color w:val="000000"/>
          <w:sz w:val="20"/>
          <w:shd w:val="clear" w:color="auto" w:fill="FFFFFF"/>
        </w:rPr>
        <w:tab/>
      </w:r>
      <w:r w:rsidR="003E3698">
        <w:rPr>
          <w:rFonts w:eastAsia="Times New Roman" w:cs="Times New Roman"/>
          <w:color w:val="000000"/>
          <w:sz w:val="20"/>
          <w:shd w:val="clear" w:color="auto" w:fill="FFFFFF"/>
        </w:rPr>
        <w:t>Your User-Generated Content.</w:t>
      </w:r>
    </w:p>
    <w:p w14:paraId="66A233B1" w14:textId="6549F604" w:rsidR="003E726F" w:rsidRDefault="002C544E" w:rsidP="005275C0">
      <w:pPr>
        <w:ind w:firstLine="2160"/>
        <w:rPr>
          <w:rFonts w:eastAsia="Times New Roman" w:cs="Times New Roman"/>
          <w:color w:val="000000"/>
          <w:sz w:val="20"/>
          <w:shd w:val="clear" w:color="auto" w:fill="FFFFFF"/>
        </w:rPr>
      </w:pPr>
      <w:r>
        <w:rPr>
          <w:rFonts w:eastAsia="Times New Roman" w:cs="Times New Roman"/>
          <w:color w:val="000000"/>
          <w:sz w:val="20"/>
          <w:shd w:val="clear" w:color="auto" w:fill="FFFFFF"/>
        </w:rPr>
        <w:t>The</w:t>
      </w:r>
      <w:r w:rsidR="002356DE">
        <w:rPr>
          <w:rFonts w:eastAsia="Times New Roman" w:cs="Times New Roman"/>
          <w:color w:val="000000"/>
          <w:sz w:val="20"/>
          <w:shd w:val="clear" w:color="auto" w:fill="FFFFFF"/>
        </w:rPr>
        <w:t xml:space="preserve"> University</w:t>
      </w:r>
      <w:r w:rsidR="002356DE" w:rsidRPr="001D631D">
        <w:rPr>
          <w:rFonts w:eastAsia="Times New Roman" w:cs="Times New Roman"/>
          <w:color w:val="000000"/>
          <w:sz w:val="20"/>
          <w:shd w:val="clear" w:color="auto" w:fill="FFFFFF"/>
        </w:rPr>
        <w:t xml:space="preserve"> </w:t>
      </w:r>
      <w:r>
        <w:rPr>
          <w:rFonts w:eastAsia="Times New Roman" w:cs="Times New Roman"/>
          <w:color w:val="000000"/>
          <w:sz w:val="20"/>
          <w:shd w:val="clear" w:color="auto" w:fill="FFFFFF"/>
        </w:rPr>
        <w:t>may</w:t>
      </w:r>
      <w:r w:rsidR="00F315F2">
        <w:rPr>
          <w:rFonts w:eastAsia="Times New Roman" w:cs="Times New Roman"/>
          <w:color w:val="000000"/>
          <w:sz w:val="20"/>
          <w:shd w:val="clear" w:color="auto" w:fill="FFFFFF"/>
        </w:rPr>
        <w:t xml:space="preserve"> collect,</w:t>
      </w:r>
      <w:r w:rsidR="002356DE">
        <w:rPr>
          <w:rFonts w:eastAsia="Times New Roman" w:cs="Times New Roman"/>
          <w:color w:val="000000"/>
          <w:sz w:val="20"/>
          <w:shd w:val="clear" w:color="auto" w:fill="FFFFFF"/>
        </w:rPr>
        <w:t xml:space="preserve"> </w:t>
      </w:r>
      <w:r w:rsidR="002356DE" w:rsidRPr="001D631D">
        <w:rPr>
          <w:rFonts w:eastAsia="Times New Roman" w:cs="Times New Roman"/>
          <w:color w:val="000000"/>
          <w:sz w:val="20"/>
          <w:shd w:val="clear" w:color="auto" w:fill="FFFFFF"/>
        </w:rPr>
        <w:t>reproduce, modify</w:t>
      </w:r>
      <w:r w:rsidR="00B550A7">
        <w:rPr>
          <w:rFonts w:eastAsia="Times New Roman" w:cs="Times New Roman"/>
          <w:color w:val="000000"/>
          <w:sz w:val="20"/>
          <w:shd w:val="clear" w:color="auto" w:fill="FFFFFF"/>
        </w:rPr>
        <w:t>,</w:t>
      </w:r>
      <w:r w:rsidR="002356DE" w:rsidRPr="001D631D">
        <w:rPr>
          <w:rFonts w:eastAsia="Times New Roman" w:cs="Times New Roman"/>
          <w:color w:val="000000"/>
          <w:sz w:val="20"/>
          <w:shd w:val="clear" w:color="auto" w:fill="FFFFFF"/>
        </w:rPr>
        <w:t xml:space="preserve"> </w:t>
      </w:r>
      <w:r w:rsidR="00B57EE6">
        <w:rPr>
          <w:rFonts w:eastAsia="Times New Roman" w:cs="Times New Roman"/>
          <w:color w:val="000000"/>
          <w:sz w:val="20"/>
          <w:shd w:val="clear" w:color="auto" w:fill="FFFFFF"/>
        </w:rPr>
        <w:t xml:space="preserve">transform, create derivative works of, </w:t>
      </w:r>
      <w:r w:rsidR="002356DE" w:rsidRPr="001D631D">
        <w:rPr>
          <w:rFonts w:eastAsia="Times New Roman" w:cs="Times New Roman"/>
          <w:color w:val="000000"/>
          <w:sz w:val="20"/>
          <w:shd w:val="clear" w:color="auto" w:fill="FFFFFF"/>
        </w:rPr>
        <w:t>publish</w:t>
      </w:r>
      <w:r w:rsidR="00B57EE6">
        <w:rPr>
          <w:rFonts w:eastAsia="Times New Roman" w:cs="Times New Roman"/>
          <w:color w:val="000000"/>
          <w:sz w:val="20"/>
          <w:shd w:val="clear" w:color="auto" w:fill="FFFFFF"/>
        </w:rPr>
        <w:t>,</w:t>
      </w:r>
      <w:r w:rsidR="00B550A7">
        <w:rPr>
          <w:rFonts w:eastAsia="Times New Roman" w:cs="Times New Roman"/>
          <w:color w:val="000000"/>
          <w:sz w:val="20"/>
          <w:shd w:val="clear" w:color="auto" w:fill="FFFFFF"/>
        </w:rPr>
        <w:t xml:space="preserve"> and use</w:t>
      </w:r>
      <w:r w:rsidR="002356DE">
        <w:rPr>
          <w:rFonts w:eastAsia="Times New Roman" w:cs="Times New Roman"/>
          <w:color w:val="000000"/>
          <w:sz w:val="20"/>
          <w:shd w:val="clear" w:color="auto" w:fill="FFFFFF"/>
        </w:rPr>
        <w:t xml:space="preserve"> Your User-Generated Content </w:t>
      </w:r>
      <w:r w:rsidR="00B57EE6">
        <w:rPr>
          <w:rFonts w:eastAsia="Times New Roman" w:cs="Times New Roman"/>
          <w:color w:val="000000"/>
          <w:sz w:val="20"/>
          <w:shd w:val="clear" w:color="auto" w:fill="FFFFFF"/>
        </w:rPr>
        <w:t>and Your Software-Modified User-</w:t>
      </w:r>
      <w:r w:rsidR="00B819C7">
        <w:rPr>
          <w:rFonts w:eastAsia="Times New Roman" w:cs="Times New Roman"/>
          <w:color w:val="000000"/>
          <w:sz w:val="20"/>
          <w:shd w:val="clear" w:color="auto" w:fill="FFFFFF"/>
        </w:rPr>
        <w:t xml:space="preserve">Generated Content </w:t>
      </w:r>
      <w:r w:rsidR="00152077">
        <w:rPr>
          <w:rFonts w:eastAsia="Times New Roman" w:cs="Times New Roman"/>
          <w:color w:val="000000"/>
          <w:sz w:val="20"/>
          <w:shd w:val="clear" w:color="auto" w:fill="FFFFFF"/>
        </w:rPr>
        <w:t>as described</w:t>
      </w:r>
      <w:r w:rsidR="0022322E">
        <w:rPr>
          <w:rFonts w:eastAsia="Times New Roman" w:cs="Times New Roman"/>
          <w:color w:val="000000"/>
          <w:sz w:val="20"/>
          <w:shd w:val="clear" w:color="auto" w:fill="FFFFFF"/>
        </w:rPr>
        <w:t xml:space="preserve"> </w:t>
      </w:r>
      <w:r w:rsidR="0022322E" w:rsidRPr="0047607A">
        <w:rPr>
          <w:rFonts w:eastAsia="Times New Roman" w:cs="Times New Roman"/>
          <w:color w:val="000000"/>
          <w:sz w:val="20"/>
          <w:shd w:val="clear" w:color="auto" w:fill="FFFFFF"/>
        </w:rPr>
        <w:t xml:space="preserve">in section </w:t>
      </w:r>
      <w:r w:rsidR="0047607A" w:rsidRPr="005275C0">
        <w:rPr>
          <w:rFonts w:eastAsia="Times New Roman" w:cs="Times New Roman"/>
          <w:color w:val="000000"/>
          <w:sz w:val="20"/>
          <w:shd w:val="clear" w:color="auto" w:fill="FFFFFF"/>
        </w:rPr>
        <w:t>6</w:t>
      </w:r>
      <w:r w:rsidR="0022322E" w:rsidRPr="0047607A">
        <w:rPr>
          <w:rFonts w:eastAsia="Times New Roman" w:cs="Times New Roman"/>
          <w:color w:val="000000"/>
          <w:sz w:val="20"/>
          <w:shd w:val="clear" w:color="auto" w:fill="FFFFFF"/>
        </w:rPr>
        <w:t>(A)</w:t>
      </w:r>
      <w:r w:rsidR="00E37666">
        <w:rPr>
          <w:rFonts w:eastAsia="Times New Roman" w:cs="Times New Roman"/>
          <w:color w:val="000000"/>
          <w:sz w:val="20"/>
          <w:shd w:val="clear" w:color="auto" w:fill="FFFFFF"/>
        </w:rPr>
        <w:t xml:space="preserve"> herein</w:t>
      </w:r>
      <w:r w:rsidR="003E726F" w:rsidRPr="0047607A">
        <w:rPr>
          <w:rFonts w:eastAsia="Times New Roman" w:cs="Times New Roman"/>
          <w:color w:val="000000"/>
          <w:sz w:val="20"/>
          <w:shd w:val="clear" w:color="auto" w:fill="FFFFFF"/>
        </w:rPr>
        <w:t>.</w:t>
      </w:r>
    </w:p>
    <w:p w14:paraId="3BF3750B" w14:textId="42F6BB9D" w:rsidR="003E3698" w:rsidRDefault="00F44961" w:rsidP="005275C0">
      <w:pPr>
        <w:keepNext/>
        <w:spacing w:after="0"/>
        <w:ind w:left="720"/>
        <w:rPr>
          <w:rFonts w:eastAsia="Times New Roman" w:cs="Times New Roman"/>
          <w:color w:val="000000"/>
          <w:sz w:val="20"/>
          <w:shd w:val="clear" w:color="auto" w:fill="FFFFFF"/>
        </w:rPr>
      </w:pPr>
      <w:r>
        <w:rPr>
          <w:rFonts w:eastAsia="Times New Roman" w:cs="Times New Roman"/>
          <w:color w:val="000000"/>
          <w:sz w:val="20"/>
          <w:shd w:val="clear" w:color="auto" w:fill="FFFFFF"/>
        </w:rPr>
        <w:tab/>
        <w:t>(iii</w:t>
      </w:r>
      <w:r w:rsidR="003E3698">
        <w:rPr>
          <w:rFonts w:eastAsia="Times New Roman" w:cs="Times New Roman"/>
          <w:color w:val="000000"/>
          <w:sz w:val="20"/>
          <w:shd w:val="clear" w:color="auto" w:fill="FFFFFF"/>
        </w:rPr>
        <w:t>)</w:t>
      </w:r>
      <w:r w:rsidR="003E3698">
        <w:rPr>
          <w:rFonts w:eastAsia="Times New Roman" w:cs="Times New Roman"/>
          <w:color w:val="000000"/>
          <w:sz w:val="20"/>
          <w:shd w:val="clear" w:color="auto" w:fill="FFFFFF"/>
        </w:rPr>
        <w:tab/>
        <w:t xml:space="preserve">Cookies.  </w:t>
      </w:r>
    </w:p>
    <w:p w14:paraId="1E886253" w14:textId="0C24F74D" w:rsidR="00262C0D" w:rsidRDefault="00262C0D" w:rsidP="005275C0">
      <w:pPr>
        <w:keepNext/>
        <w:spacing w:after="0"/>
        <w:ind w:left="720"/>
        <w:rPr>
          <w:rFonts w:eastAsia="Times New Roman" w:cs="Times New Roman"/>
          <w:color w:val="000000"/>
          <w:sz w:val="20"/>
          <w:shd w:val="clear" w:color="auto" w:fill="FFFFFF"/>
        </w:rPr>
      </w:pPr>
    </w:p>
    <w:p w14:paraId="5272AE17" w14:textId="33330358" w:rsidR="00262C0D" w:rsidRPr="00DE15AF" w:rsidRDefault="00262C0D" w:rsidP="005275C0">
      <w:pPr>
        <w:ind w:firstLine="1440"/>
        <w:rPr>
          <w:sz w:val="20"/>
        </w:rPr>
      </w:pPr>
      <w:r>
        <w:rPr>
          <w:rFonts w:eastAsia="Times New Roman" w:cs="Times New Roman"/>
          <w:color w:val="000000"/>
          <w:sz w:val="20"/>
          <w:shd w:val="clear" w:color="auto" w:fill="FFFFFF"/>
        </w:rPr>
        <w:tab/>
      </w:r>
      <w:r>
        <w:rPr>
          <w:sz w:val="20"/>
        </w:rPr>
        <w:t>The</w:t>
      </w:r>
      <w:r w:rsidRPr="00DE15AF">
        <w:rPr>
          <w:sz w:val="20"/>
        </w:rPr>
        <w:t xml:space="preserve"> University may use cookies, which are small data files containing a string of characters and which are stored on Your computer, to improve Your experience with the Website</w:t>
      </w:r>
      <w:r>
        <w:rPr>
          <w:sz w:val="20"/>
        </w:rPr>
        <w:t xml:space="preserve"> and to track Your use of the Website</w:t>
      </w:r>
      <w:r w:rsidRPr="00DE15AF">
        <w:rPr>
          <w:sz w:val="20"/>
        </w:rPr>
        <w:t>.</w:t>
      </w:r>
      <w:r>
        <w:rPr>
          <w:sz w:val="20"/>
        </w:rPr>
        <w:t xml:space="preserve"> </w:t>
      </w:r>
      <w:r w:rsidRPr="00DE15AF">
        <w:rPr>
          <w:sz w:val="20"/>
        </w:rPr>
        <w:t xml:space="preserve"> If You set Your browser not to accept cookies, Your experience of the Website </w:t>
      </w:r>
      <w:r>
        <w:rPr>
          <w:sz w:val="20"/>
        </w:rPr>
        <w:t>may</w:t>
      </w:r>
      <w:r w:rsidRPr="00DE15AF">
        <w:rPr>
          <w:sz w:val="20"/>
        </w:rPr>
        <w:t xml:space="preserve"> be different</w:t>
      </w:r>
      <w:r>
        <w:rPr>
          <w:sz w:val="20"/>
        </w:rPr>
        <w:t xml:space="preserve"> than it would otherwise be</w:t>
      </w:r>
      <w:r w:rsidRPr="00DE15AF">
        <w:rPr>
          <w:sz w:val="20"/>
        </w:rPr>
        <w:t>.</w:t>
      </w:r>
    </w:p>
    <w:p w14:paraId="78F05DD8" w14:textId="77777777" w:rsidR="003E3698" w:rsidRDefault="004578AF" w:rsidP="005275C0">
      <w:pPr>
        <w:keepNext/>
        <w:ind w:left="720"/>
        <w:rPr>
          <w:sz w:val="20"/>
        </w:rPr>
      </w:pPr>
      <w:r>
        <w:rPr>
          <w:sz w:val="20"/>
        </w:rPr>
        <w:tab/>
        <w:t>(</w:t>
      </w:r>
      <w:r w:rsidR="003E3698">
        <w:rPr>
          <w:sz w:val="20"/>
        </w:rPr>
        <w:t>i</w:t>
      </w:r>
      <w:r>
        <w:rPr>
          <w:sz w:val="20"/>
        </w:rPr>
        <w:t>v)</w:t>
      </w:r>
      <w:r w:rsidR="009F6014">
        <w:rPr>
          <w:sz w:val="20"/>
        </w:rPr>
        <w:tab/>
      </w:r>
      <w:r w:rsidR="003E3698">
        <w:rPr>
          <w:sz w:val="20"/>
        </w:rPr>
        <w:t>Your Data.</w:t>
      </w:r>
    </w:p>
    <w:p w14:paraId="2065C25D" w14:textId="341D10D4" w:rsidR="003E3698" w:rsidRDefault="003E3698" w:rsidP="005275C0">
      <w:pPr>
        <w:spacing w:after="0"/>
        <w:ind w:firstLine="1350"/>
        <w:rPr>
          <w:sz w:val="20"/>
        </w:rPr>
      </w:pPr>
      <w:r>
        <w:rPr>
          <w:sz w:val="20"/>
        </w:rPr>
        <w:tab/>
      </w:r>
      <w:r>
        <w:rPr>
          <w:sz w:val="20"/>
        </w:rPr>
        <w:tab/>
        <w:t>(a)</w:t>
      </w:r>
      <w:r>
        <w:rPr>
          <w:sz w:val="20"/>
        </w:rPr>
        <w:tab/>
      </w:r>
      <w:r w:rsidR="009B259F">
        <w:rPr>
          <w:sz w:val="20"/>
        </w:rPr>
        <w:t>“Your Data” is</w:t>
      </w:r>
      <w:r w:rsidR="009F6014">
        <w:rPr>
          <w:sz w:val="20"/>
        </w:rPr>
        <w:t xml:space="preserve"> </w:t>
      </w:r>
      <w:r w:rsidR="00262C0D">
        <w:rPr>
          <w:sz w:val="20"/>
        </w:rPr>
        <w:t xml:space="preserve">(1) information </w:t>
      </w:r>
      <w:r>
        <w:rPr>
          <w:sz w:val="20"/>
        </w:rPr>
        <w:t>sent by Your browser</w:t>
      </w:r>
      <w:r w:rsidR="00A037FE">
        <w:rPr>
          <w:sz w:val="20"/>
        </w:rPr>
        <w:t xml:space="preserve"> or Apple Device</w:t>
      </w:r>
      <w:r>
        <w:rPr>
          <w:sz w:val="20"/>
        </w:rPr>
        <w:t xml:space="preserve"> when you access the </w:t>
      </w:r>
      <w:r w:rsidR="00A037FE">
        <w:rPr>
          <w:sz w:val="20"/>
        </w:rPr>
        <w:t xml:space="preserve">Software or </w:t>
      </w:r>
      <w:r>
        <w:rPr>
          <w:sz w:val="20"/>
        </w:rPr>
        <w:t xml:space="preserve">Website, including </w:t>
      </w:r>
      <w:r w:rsidR="008569EB">
        <w:rPr>
          <w:sz w:val="20"/>
        </w:rPr>
        <w:t xml:space="preserve">the </w:t>
      </w:r>
      <w:r>
        <w:rPr>
          <w:sz w:val="20"/>
        </w:rPr>
        <w:t xml:space="preserve">IP address of the computer You use, the kind of </w:t>
      </w:r>
      <w:r>
        <w:rPr>
          <w:sz w:val="20"/>
        </w:rPr>
        <w:lastRenderedPageBreak/>
        <w:t xml:space="preserve">browser You use, </w:t>
      </w:r>
      <w:r w:rsidR="00A037FE">
        <w:rPr>
          <w:sz w:val="20"/>
        </w:rPr>
        <w:t xml:space="preserve">your location, </w:t>
      </w:r>
      <w:r>
        <w:rPr>
          <w:sz w:val="20"/>
        </w:rPr>
        <w:t>and</w:t>
      </w:r>
      <w:r w:rsidR="00EE6050">
        <w:rPr>
          <w:sz w:val="20"/>
        </w:rPr>
        <w:t xml:space="preserve"> </w:t>
      </w:r>
      <w:r w:rsidR="00FD307E">
        <w:rPr>
          <w:sz w:val="20"/>
        </w:rPr>
        <w:t>cookie information</w:t>
      </w:r>
      <w:r w:rsidR="00262C0D">
        <w:rPr>
          <w:sz w:val="20"/>
        </w:rPr>
        <w:t>, and (2) information related to Your use of the Software</w:t>
      </w:r>
      <w:r w:rsidR="009B259F">
        <w:rPr>
          <w:sz w:val="20"/>
        </w:rPr>
        <w:t>.</w:t>
      </w:r>
      <w:r w:rsidR="009F6014">
        <w:rPr>
          <w:sz w:val="20"/>
        </w:rPr>
        <w:t xml:space="preserve">  </w:t>
      </w:r>
      <w:r w:rsidR="00C943DA">
        <w:rPr>
          <w:sz w:val="20"/>
        </w:rPr>
        <w:t xml:space="preserve">Your Data may include information that would identify You as the owner or that could tie Your Data to You.  </w:t>
      </w:r>
      <w:r w:rsidR="003021B9">
        <w:rPr>
          <w:sz w:val="20"/>
        </w:rPr>
        <w:t>T</w:t>
      </w:r>
      <w:r w:rsidR="00A037FE">
        <w:rPr>
          <w:sz w:val="20"/>
        </w:rPr>
        <w:t xml:space="preserve">he </w:t>
      </w:r>
      <w:r w:rsidR="006913F1">
        <w:rPr>
          <w:sz w:val="20"/>
        </w:rPr>
        <w:t xml:space="preserve">University may </w:t>
      </w:r>
      <w:r w:rsidR="009B259F">
        <w:rPr>
          <w:sz w:val="20"/>
        </w:rPr>
        <w:t xml:space="preserve">collect, </w:t>
      </w:r>
      <w:r w:rsidR="006913F1">
        <w:rPr>
          <w:sz w:val="20"/>
        </w:rPr>
        <w:t>use and reproduce Your Data</w:t>
      </w:r>
      <w:r w:rsidR="00407101">
        <w:rPr>
          <w:sz w:val="20"/>
        </w:rPr>
        <w:t xml:space="preserve"> </w:t>
      </w:r>
      <w:r w:rsidR="00991181">
        <w:rPr>
          <w:sz w:val="20"/>
        </w:rPr>
        <w:t xml:space="preserve">and transmit Your Data to </w:t>
      </w:r>
      <w:r w:rsidR="00407101">
        <w:rPr>
          <w:sz w:val="20"/>
        </w:rPr>
        <w:t>third parties</w:t>
      </w:r>
      <w:r w:rsidR="00991181">
        <w:rPr>
          <w:sz w:val="20"/>
        </w:rPr>
        <w:t xml:space="preserve"> </w:t>
      </w:r>
      <w:r w:rsidR="004578AF">
        <w:rPr>
          <w:sz w:val="20"/>
        </w:rPr>
        <w:t xml:space="preserve">for the purposes of performing functions of the Software or the Website; improving the University’s advertising efforts; improving the Software and the Website and the services offered through the Software and the Website; ensuring the proper functioning </w:t>
      </w:r>
      <w:r w:rsidR="00F530D3">
        <w:rPr>
          <w:sz w:val="20"/>
        </w:rPr>
        <w:t>of the Software and the Website;</w:t>
      </w:r>
      <w:r w:rsidR="004578AF">
        <w:rPr>
          <w:sz w:val="20"/>
        </w:rPr>
        <w:t xml:space="preserve"> developing new services or content f</w:t>
      </w:r>
      <w:r w:rsidR="00262C0D">
        <w:rPr>
          <w:sz w:val="20"/>
        </w:rPr>
        <w:t>or the Software and the Website</w:t>
      </w:r>
      <w:r w:rsidR="00EE6050">
        <w:rPr>
          <w:sz w:val="20"/>
        </w:rPr>
        <w:t xml:space="preserve">; </w:t>
      </w:r>
      <w:r w:rsidR="00F315F2">
        <w:rPr>
          <w:sz w:val="20"/>
        </w:rPr>
        <w:t xml:space="preserve">developing new software or websites; </w:t>
      </w:r>
      <w:r>
        <w:rPr>
          <w:sz w:val="20"/>
        </w:rPr>
        <w:t xml:space="preserve">and </w:t>
      </w:r>
      <w:r w:rsidR="004578AF">
        <w:rPr>
          <w:sz w:val="20"/>
        </w:rPr>
        <w:t>protecting Your rights, the rights of users of the Software and the Website</w:t>
      </w:r>
      <w:r w:rsidR="00262C0D">
        <w:rPr>
          <w:sz w:val="20"/>
        </w:rPr>
        <w:t>, and the rights of the University</w:t>
      </w:r>
      <w:r>
        <w:rPr>
          <w:sz w:val="20"/>
        </w:rPr>
        <w:t>.</w:t>
      </w:r>
      <w:r w:rsidR="00991181">
        <w:rPr>
          <w:sz w:val="20"/>
        </w:rPr>
        <w:t xml:space="preserve">  The University may disclose Your Data to law enforcement authorities as provided herein.</w:t>
      </w:r>
    </w:p>
    <w:p w14:paraId="459C5C48" w14:textId="77777777" w:rsidR="00262C0D" w:rsidRDefault="00262C0D" w:rsidP="005275C0">
      <w:pPr>
        <w:spacing w:after="0"/>
        <w:ind w:left="1440" w:hanging="720"/>
        <w:rPr>
          <w:rFonts w:eastAsia="Times New Roman" w:cs="Times New Roman"/>
          <w:color w:val="000000"/>
          <w:sz w:val="20"/>
          <w:shd w:val="clear" w:color="auto" w:fill="FFFFFF"/>
        </w:rPr>
      </w:pPr>
    </w:p>
    <w:p w14:paraId="33B15E71" w14:textId="6D5564BB" w:rsidR="003E3698" w:rsidRPr="004204D4" w:rsidRDefault="003E3698" w:rsidP="005275C0">
      <w:pPr>
        <w:spacing w:after="0"/>
        <w:ind w:firstLine="720"/>
        <w:rPr>
          <w:sz w:val="20"/>
        </w:rPr>
      </w:pPr>
      <w:r>
        <w:rPr>
          <w:sz w:val="20"/>
        </w:rPr>
        <w:tab/>
      </w:r>
      <w:r>
        <w:rPr>
          <w:sz w:val="20"/>
        </w:rPr>
        <w:tab/>
        <w:t>(b)</w:t>
      </w:r>
      <w:r>
        <w:rPr>
          <w:sz w:val="20"/>
        </w:rPr>
        <w:tab/>
      </w:r>
      <w:r w:rsidR="00583FBD">
        <w:rPr>
          <w:sz w:val="20"/>
        </w:rPr>
        <w:t>“Your Anonymized Data” is Your Data</w:t>
      </w:r>
      <w:r w:rsidR="00583FBD" w:rsidRPr="00583FBD">
        <w:rPr>
          <w:sz w:val="20"/>
        </w:rPr>
        <w:t xml:space="preserve"> from which all information that would identify You as the owner or that could tie </w:t>
      </w:r>
      <w:r w:rsidR="00583FBD">
        <w:rPr>
          <w:sz w:val="20"/>
        </w:rPr>
        <w:t>Your Data</w:t>
      </w:r>
      <w:r w:rsidR="00583FBD" w:rsidRPr="00583FBD">
        <w:rPr>
          <w:sz w:val="20"/>
        </w:rPr>
        <w:t xml:space="preserve"> to You has been removed.</w:t>
      </w:r>
      <w:r w:rsidR="00583FBD">
        <w:rPr>
          <w:sz w:val="20"/>
        </w:rPr>
        <w:t xml:space="preserve">  </w:t>
      </w:r>
      <w:r w:rsidR="002C544E">
        <w:rPr>
          <w:sz w:val="20"/>
        </w:rPr>
        <w:t>T</w:t>
      </w:r>
      <w:r w:rsidR="009F6014">
        <w:rPr>
          <w:sz w:val="20"/>
        </w:rPr>
        <w:t>he University</w:t>
      </w:r>
      <w:r w:rsidR="009F6014" w:rsidRPr="00322C10">
        <w:rPr>
          <w:sz w:val="20"/>
        </w:rPr>
        <w:t xml:space="preserve"> </w:t>
      </w:r>
      <w:r w:rsidR="002C544E">
        <w:rPr>
          <w:sz w:val="20"/>
        </w:rPr>
        <w:t>may</w:t>
      </w:r>
      <w:r w:rsidR="002C544E" w:rsidRPr="00322C10">
        <w:rPr>
          <w:sz w:val="20"/>
        </w:rPr>
        <w:t xml:space="preserve"> </w:t>
      </w:r>
      <w:r w:rsidR="009B259F">
        <w:rPr>
          <w:sz w:val="20"/>
        </w:rPr>
        <w:t xml:space="preserve">collect, </w:t>
      </w:r>
      <w:r w:rsidR="00312857">
        <w:rPr>
          <w:sz w:val="20"/>
        </w:rPr>
        <w:t xml:space="preserve">reproduce, modify, </w:t>
      </w:r>
      <w:r w:rsidR="009F6014">
        <w:rPr>
          <w:sz w:val="20"/>
        </w:rPr>
        <w:t>publish</w:t>
      </w:r>
      <w:r w:rsidR="00312857">
        <w:rPr>
          <w:sz w:val="20"/>
        </w:rPr>
        <w:t>, and use</w:t>
      </w:r>
      <w:r w:rsidR="009F6014" w:rsidRPr="00322C10">
        <w:rPr>
          <w:sz w:val="20"/>
        </w:rPr>
        <w:t xml:space="preserve"> </w:t>
      </w:r>
      <w:r w:rsidR="00312201">
        <w:rPr>
          <w:sz w:val="20"/>
        </w:rPr>
        <w:t xml:space="preserve">Your </w:t>
      </w:r>
      <w:r w:rsidR="00583FBD">
        <w:rPr>
          <w:sz w:val="20"/>
        </w:rPr>
        <w:t xml:space="preserve">Anonymized </w:t>
      </w:r>
      <w:r w:rsidR="00312201">
        <w:rPr>
          <w:sz w:val="20"/>
        </w:rPr>
        <w:t>Data for any commercial or non-commercial purposes</w:t>
      </w:r>
      <w:r w:rsidR="00262C0D">
        <w:rPr>
          <w:sz w:val="20"/>
        </w:rPr>
        <w:t xml:space="preserve"> whatsoever</w:t>
      </w:r>
      <w:r w:rsidR="00312201">
        <w:rPr>
          <w:sz w:val="20"/>
        </w:rPr>
        <w:t>.</w:t>
      </w:r>
      <w:r>
        <w:rPr>
          <w:sz w:val="20"/>
        </w:rPr>
        <w:t xml:space="preserve">  </w:t>
      </w:r>
    </w:p>
    <w:p w14:paraId="30387A6A" w14:textId="794802F5" w:rsidR="003E3698" w:rsidRDefault="003E3698" w:rsidP="005275C0">
      <w:pPr>
        <w:spacing w:after="0"/>
        <w:ind w:left="720"/>
        <w:rPr>
          <w:rFonts w:eastAsia="Times New Roman" w:cs="Times New Roman"/>
          <w:color w:val="000000"/>
          <w:sz w:val="20"/>
          <w:shd w:val="clear" w:color="auto" w:fill="FFFFFF"/>
        </w:rPr>
      </w:pPr>
    </w:p>
    <w:p w14:paraId="278795FD" w14:textId="792EF1A6" w:rsidR="00262C0D" w:rsidRDefault="00F530D3" w:rsidP="005275C0">
      <w:pPr>
        <w:ind w:left="720"/>
        <w:rPr>
          <w:sz w:val="20"/>
        </w:rPr>
      </w:pPr>
      <w:r>
        <w:rPr>
          <w:sz w:val="20"/>
        </w:rPr>
        <w:tab/>
        <w:t>(v</w:t>
      </w:r>
      <w:r w:rsidR="00EE6050">
        <w:rPr>
          <w:sz w:val="20"/>
        </w:rPr>
        <w:t>)</w:t>
      </w:r>
      <w:r w:rsidR="00EE6050">
        <w:rPr>
          <w:sz w:val="20"/>
        </w:rPr>
        <w:tab/>
      </w:r>
      <w:r w:rsidR="00262C0D">
        <w:rPr>
          <w:sz w:val="20"/>
        </w:rPr>
        <w:t>Links to Third-Party Websites.</w:t>
      </w:r>
    </w:p>
    <w:p w14:paraId="696BB52D" w14:textId="0C331FB1" w:rsidR="008222A4" w:rsidRPr="00DE15AF" w:rsidRDefault="00262C0D" w:rsidP="005275C0">
      <w:pPr>
        <w:ind w:firstLine="720"/>
        <w:rPr>
          <w:sz w:val="20"/>
        </w:rPr>
      </w:pPr>
      <w:r>
        <w:rPr>
          <w:sz w:val="20"/>
        </w:rPr>
        <w:tab/>
      </w:r>
      <w:r>
        <w:rPr>
          <w:sz w:val="20"/>
        </w:rPr>
        <w:tab/>
      </w:r>
      <w:r w:rsidR="00F2692E">
        <w:rPr>
          <w:sz w:val="20"/>
        </w:rPr>
        <w:t>The University</w:t>
      </w:r>
      <w:r w:rsidR="00F2692E" w:rsidRPr="00DE15AF">
        <w:rPr>
          <w:sz w:val="20"/>
        </w:rPr>
        <w:t xml:space="preserve"> </w:t>
      </w:r>
      <w:r w:rsidR="007F34C5" w:rsidRPr="00DE15AF">
        <w:rPr>
          <w:sz w:val="20"/>
        </w:rPr>
        <w:t xml:space="preserve">may present links </w:t>
      </w:r>
      <w:r w:rsidR="00DD2A46">
        <w:rPr>
          <w:sz w:val="20"/>
        </w:rPr>
        <w:t xml:space="preserve">and embed content </w:t>
      </w:r>
      <w:r w:rsidR="00883E6F">
        <w:rPr>
          <w:sz w:val="20"/>
        </w:rPr>
        <w:t xml:space="preserve">to </w:t>
      </w:r>
      <w:r w:rsidR="000871EA">
        <w:rPr>
          <w:sz w:val="20"/>
        </w:rPr>
        <w:t>third-party websites</w:t>
      </w:r>
      <w:r w:rsidR="007F34C5" w:rsidRPr="00DE15AF">
        <w:rPr>
          <w:sz w:val="20"/>
        </w:rPr>
        <w:t xml:space="preserve"> in the Software</w:t>
      </w:r>
      <w:r w:rsidR="0047607A">
        <w:rPr>
          <w:sz w:val="20"/>
        </w:rPr>
        <w:t xml:space="preserve"> and/or the Website</w:t>
      </w:r>
      <w:r w:rsidR="007F34C5" w:rsidRPr="00DE15AF">
        <w:rPr>
          <w:sz w:val="20"/>
        </w:rPr>
        <w:t>. Th</w:t>
      </w:r>
      <w:r w:rsidR="00EE6050">
        <w:rPr>
          <w:sz w:val="20"/>
        </w:rPr>
        <w:t>i</w:t>
      </w:r>
      <w:r w:rsidR="007F34C5" w:rsidRPr="00DE15AF">
        <w:rPr>
          <w:sz w:val="20"/>
        </w:rPr>
        <w:t xml:space="preserve">s </w:t>
      </w:r>
      <w:r w:rsidR="0047607A">
        <w:rPr>
          <w:sz w:val="20"/>
        </w:rPr>
        <w:t>section 7</w:t>
      </w:r>
      <w:r w:rsidR="007F34C5" w:rsidRPr="00DE15AF">
        <w:rPr>
          <w:sz w:val="20"/>
        </w:rPr>
        <w:t xml:space="preserve"> only applies to the </w:t>
      </w:r>
      <w:r w:rsidR="00D70E9C" w:rsidRPr="00DE15AF">
        <w:rPr>
          <w:sz w:val="20"/>
        </w:rPr>
        <w:t>Software</w:t>
      </w:r>
      <w:r w:rsidR="007D5C24" w:rsidRPr="00DE15AF">
        <w:rPr>
          <w:sz w:val="20"/>
        </w:rPr>
        <w:t xml:space="preserve"> and the University’s Website</w:t>
      </w:r>
      <w:r w:rsidR="007F34C5" w:rsidRPr="00DE15AF">
        <w:rPr>
          <w:sz w:val="20"/>
        </w:rPr>
        <w:t>. It does n</w:t>
      </w:r>
      <w:r w:rsidR="00E26D05" w:rsidRPr="00DE15AF">
        <w:rPr>
          <w:sz w:val="20"/>
        </w:rPr>
        <w:t xml:space="preserve">ot govern the use of any </w:t>
      </w:r>
      <w:r w:rsidR="000871EA">
        <w:rPr>
          <w:sz w:val="20"/>
        </w:rPr>
        <w:t>third-party website</w:t>
      </w:r>
      <w:r w:rsidR="007F34C5" w:rsidRPr="00DE15AF">
        <w:rPr>
          <w:sz w:val="20"/>
        </w:rPr>
        <w:t xml:space="preserve">. If You believe You have an issue or complaint with an operator of a </w:t>
      </w:r>
      <w:r w:rsidR="000871EA">
        <w:rPr>
          <w:sz w:val="20"/>
        </w:rPr>
        <w:t>third-party website,</w:t>
      </w:r>
      <w:r w:rsidR="007F34C5" w:rsidRPr="00DE15AF">
        <w:rPr>
          <w:sz w:val="20"/>
        </w:rPr>
        <w:t xml:space="preserve"> You should contact such </w:t>
      </w:r>
      <w:r w:rsidR="008222A4" w:rsidRPr="00DE15AF">
        <w:rPr>
          <w:sz w:val="20"/>
        </w:rPr>
        <w:t>operator directly.</w:t>
      </w:r>
    </w:p>
    <w:p w14:paraId="51B9B710" w14:textId="6B491A82" w:rsidR="00262C0D" w:rsidRDefault="00F530D3" w:rsidP="005275C0">
      <w:pPr>
        <w:ind w:left="720"/>
        <w:rPr>
          <w:sz w:val="20"/>
        </w:rPr>
      </w:pPr>
      <w:r>
        <w:rPr>
          <w:sz w:val="20"/>
        </w:rPr>
        <w:tab/>
        <w:t>(vi</w:t>
      </w:r>
      <w:r w:rsidR="00EE6050">
        <w:rPr>
          <w:sz w:val="20"/>
        </w:rPr>
        <w:t>)</w:t>
      </w:r>
      <w:r w:rsidR="00EE6050">
        <w:rPr>
          <w:sz w:val="20"/>
        </w:rPr>
        <w:tab/>
      </w:r>
      <w:r w:rsidR="00262C0D">
        <w:rPr>
          <w:sz w:val="20"/>
        </w:rPr>
        <w:t>Disclosure to Authorities.</w:t>
      </w:r>
    </w:p>
    <w:p w14:paraId="180CA3B6" w14:textId="4DCA1D79" w:rsidR="003E3698" w:rsidRPr="00DE15AF" w:rsidRDefault="00262C0D" w:rsidP="005275C0">
      <w:pPr>
        <w:ind w:firstLine="720"/>
        <w:rPr>
          <w:sz w:val="20"/>
        </w:rPr>
      </w:pPr>
      <w:r>
        <w:rPr>
          <w:sz w:val="20"/>
        </w:rPr>
        <w:tab/>
      </w:r>
      <w:r>
        <w:rPr>
          <w:sz w:val="20"/>
        </w:rPr>
        <w:tab/>
      </w:r>
      <w:r w:rsidR="007F34C5" w:rsidRPr="00DE15AF">
        <w:rPr>
          <w:sz w:val="20"/>
        </w:rPr>
        <w:t xml:space="preserve">The </w:t>
      </w:r>
      <w:r w:rsidR="00563485" w:rsidRPr="00DE15AF">
        <w:rPr>
          <w:sz w:val="20"/>
        </w:rPr>
        <w:t>University</w:t>
      </w:r>
      <w:r w:rsidR="007F34C5" w:rsidRPr="00DE15AF">
        <w:rPr>
          <w:sz w:val="20"/>
        </w:rPr>
        <w:t xml:space="preserve"> may disclose </w:t>
      </w:r>
      <w:r w:rsidR="00EE6050">
        <w:rPr>
          <w:sz w:val="20"/>
        </w:rPr>
        <w:t>Your Personal Information</w:t>
      </w:r>
      <w:r w:rsidR="007F34C5" w:rsidRPr="00DE15AF">
        <w:rPr>
          <w:sz w:val="20"/>
        </w:rPr>
        <w:t xml:space="preserve">, Your </w:t>
      </w:r>
      <w:r w:rsidR="00EE6050">
        <w:rPr>
          <w:sz w:val="20"/>
        </w:rPr>
        <w:t>D</w:t>
      </w:r>
      <w:r w:rsidR="007F34C5" w:rsidRPr="00DE15AF">
        <w:rPr>
          <w:sz w:val="20"/>
        </w:rPr>
        <w:t>ata</w:t>
      </w:r>
      <w:r w:rsidR="009474D7">
        <w:rPr>
          <w:sz w:val="20"/>
        </w:rPr>
        <w:t>,</w:t>
      </w:r>
      <w:r w:rsidR="007F34C5" w:rsidRPr="00DE15AF">
        <w:rPr>
          <w:sz w:val="20"/>
        </w:rPr>
        <w:t xml:space="preserve"> </w:t>
      </w:r>
      <w:r w:rsidR="00EE6050">
        <w:rPr>
          <w:sz w:val="20"/>
        </w:rPr>
        <w:t>Your User-Generated Content</w:t>
      </w:r>
      <w:r w:rsidR="00575BE0">
        <w:rPr>
          <w:sz w:val="20"/>
        </w:rPr>
        <w:t>, and any</w:t>
      </w:r>
      <w:r w:rsidR="00DB41F9">
        <w:rPr>
          <w:sz w:val="20"/>
        </w:rPr>
        <w:t xml:space="preserve"> other</w:t>
      </w:r>
      <w:r w:rsidR="00575BE0">
        <w:rPr>
          <w:sz w:val="20"/>
        </w:rPr>
        <w:t xml:space="preserve"> information submitted </w:t>
      </w:r>
      <w:r w:rsidR="00EE6050">
        <w:rPr>
          <w:sz w:val="20"/>
        </w:rPr>
        <w:t>or generated</w:t>
      </w:r>
      <w:r w:rsidR="00F37556">
        <w:rPr>
          <w:sz w:val="20"/>
        </w:rPr>
        <w:t xml:space="preserve"> by You</w:t>
      </w:r>
      <w:r w:rsidR="00EE6050">
        <w:rPr>
          <w:sz w:val="20"/>
        </w:rPr>
        <w:t xml:space="preserve"> </w:t>
      </w:r>
      <w:r w:rsidR="00241B6B">
        <w:rPr>
          <w:sz w:val="20"/>
        </w:rPr>
        <w:t>through</w:t>
      </w:r>
      <w:r w:rsidR="00DB41F9">
        <w:rPr>
          <w:sz w:val="20"/>
        </w:rPr>
        <w:t xml:space="preserve"> or in connection with the Software or Website</w:t>
      </w:r>
      <w:r w:rsidR="007F34C5" w:rsidRPr="00DE15AF">
        <w:rPr>
          <w:sz w:val="20"/>
        </w:rPr>
        <w:t xml:space="preserve"> </w:t>
      </w:r>
      <w:r w:rsidR="00A4535D" w:rsidRPr="00DE15AF">
        <w:rPr>
          <w:sz w:val="20"/>
        </w:rPr>
        <w:t>to</w:t>
      </w:r>
      <w:r w:rsidR="007F34C5" w:rsidRPr="00DE15AF">
        <w:rPr>
          <w:sz w:val="20"/>
        </w:rPr>
        <w:t xml:space="preserve"> law enforcement authorities pursuant to a court order or other legal process or if </w:t>
      </w:r>
      <w:r w:rsidR="009E717B">
        <w:rPr>
          <w:sz w:val="20"/>
        </w:rPr>
        <w:t>the University</w:t>
      </w:r>
      <w:r w:rsidR="007F34C5" w:rsidRPr="00DE15AF">
        <w:rPr>
          <w:sz w:val="20"/>
        </w:rPr>
        <w:t xml:space="preserve"> has knowledge or a reasonable belief that a violation of applicable law has occurred through use of </w:t>
      </w:r>
      <w:r w:rsidR="00EF6C20" w:rsidRPr="00DE15AF">
        <w:rPr>
          <w:sz w:val="20"/>
        </w:rPr>
        <w:t>the Software or the Website.</w:t>
      </w:r>
      <w:r w:rsidR="00C20B98">
        <w:rPr>
          <w:sz w:val="20"/>
        </w:rPr>
        <w:t xml:space="preserve"> </w:t>
      </w:r>
    </w:p>
    <w:p w14:paraId="7AE2FB3D" w14:textId="169725BF" w:rsidR="00EF6C20" w:rsidRDefault="00EE6050" w:rsidP="003B1756">
      <w:pPr>
        <w:ind w:firstLine="720"/>
        <w:rPr>
          <w:sz w:val="20"/>
        </w:rPr>
      </w:pPr>
      <w:r>
        <w:rPr>
          <w:sz w:val="20"/>
        </w:rPr>
        <w:t>B.</w:t>
      </w:r>
      <w:r>
        <w:rPr>
          <w:sz w:val="20"/>
        </w:rPr>
        <w:tab/>
      </w:r>
      <w:r w:rsidR="007F34C5" w:rsidRPr="004204D4">
        <w:rPr>
          <w:sz w:val="20"/>
          <w:u w:val="single"/>
        </w:rPr>
        <w:t>Information Security</w:t>
      </w:r>
      <w:r w:rsidR="007F34C5" w:rsidRPr="00DE15AF">
        <w:rPr>
          <w:sz w:val="20"/>
        </w:rPr>
        <w:t xml:space="preserve">. Although the </w:t>
      </w:r>
      <w:r w:rsidR="00563485" w:rsidRPr="00DE15AF">
        <w:rPr>
          <w:sz w:val="20"/>
        </w:rPr>
        <w:t>University</w:t>
      </w:r>
      <w:r w:rsidR="007F34C5" w:rsidRPr="00DE15AF">
        <w:rPr>
          <w:sz w:val="20"/>
        </w:rPr>
        <w:t xml:space="preserve"> takes appropriate security measures to protect Your </w:t>
      </w:r>
      <w:r w:rsidR="00262C0D">
        <w:rPr>
          <w:sz w:val="20"/>
        </w:rPr>
        <w:t>Personal Information and Your Data,</w:t>
      </w:r>
      <w:r w:rsidR="007F34C5" w:rsidRPr="00DE15AF">
        <w:rPr>
          <w:sz w:val="20"/>
        </w:rPr>
        <w:t xml:space="preserve"> </w:t>
      </w:r>
      <w:r w:rsidR="000E4B3C">
        <w:rPr>
          <w:sz w:val="20"/>
        </w:rPr>
        <w:t>its</w:t>
      </w:r>
      <w:r w:rsidR="000E4B3C" w:rsidRPr="00DE15AF">
        <w:rPr>
          <w:sz w:val="20"/>
        </w:rPr>
        <w:t xml:space="preserve"> </w:t>
      </w:r>
      <w:r w:rsidR="007F34C5" w:rsidRPr="00DE15AF">
        <w:rPr>
          <w:sz w:val="20"/>
        </w:rPr>
        <w:t xml:space="preserve">security efforts may be dependent upon the security procedures of third parties with whom the </w:t>
      </w:r>
      <w:r w:rsidR="00563485" w:rsidRPr="00DE15AF">
        <w:rPr>
          <w:sz w:val="20"/>
        </w:rPr>
        <w:t>University</w:t>
      </w:r>
      <w:r w:rsidR="007F34C5" w:rsidRPr="00DE15AF">
        <w:rPr>
          <w:sz w:val="20"/>
        </w:rPr>
        <w:t xml:space="preserve"> contracts for the provision of services. The </w:t>
      </w:r>
      <w:r w:rsidR="00563485" w:rsidRPr="00DE15AF">
        <w:rPr>
          <w:sz w:val="20"/>
        </w:rPr>
        <w:t>University</w:t>
      </w:r>
      <w:r w:rsidR="007F34C5" w:rsidRPr="00DE15AF">
        <w:rPr>
          <w:sz w:val="20"/>
        </w:rPr>
        <w:t xml:space="preserve"> cannot warrant or ensure that the security measures of such third</w:t>
      </w:r>
      <w:r w:rsidR="009E717B">
        <w:rPr>
          <w:sz w:val="20"/>
        </w:rPr>
        <w:t>-</w:t>
      </w:r>
      <w:r w:rsidR="007F34C5" w:rsidRPr="00DE15AF">
        <w:rPr>
          <w:sz w:val="20"/>
        </w:rPr>
        <w:t>party providers</w:t>
      </w:r>
      <w:r w:rsidR="00EF6C20" w:rsidRPr="00DE15AF">
        <w:rPr>
          <w:sz w:val="20"/>
        </w:rPr>
        <w:t xml:space="preserve"> will protect </w:t>
      </w:r>
      <w:r w:rsidR="00991181">
        <w:rPr>
          <w:sz w:val="20"/>
        </w:rPr>
        <w:t>Your Personal Information and Your Data</w:t>
      </w:r>
      <w:r w:rsidR="00EF6C20" w:rsidRPr="00DE15AF">
        <w:rPr>
          <w:sz w:val="20"/>
        </w:rPr>
        <w:t>.</w:t>
      </w:r>
    </w:p>
    <w:p w14:paraId="6BFD3CFA" w14:textId="7390593E" w:rsidR="009451FF" w:rsidRDefault="009451FF" w:rsidP="009451FF">
      <w:pPr>
        <w:rPr>
          <w:caps/>
          <w:sz w:val="20"/>
        </w:rPr>
      </w:pPr>
      <w:r>
        <w:rPr>
          <w:sz w:val="20"/>
        </w:rPr>
        <w:t>8</w:t>
      </w:r>
      <w:r w:rsidRPr="00DE15AF">
        <w:rPr>
          <w:sz w:val="20"/>
        </w:rPr>
        <w:t>.</w:t>
      </w:r>
      <w:r>
        <w:rPr>
          <w:sz w:val="20"/>
        </w:rPr>
        <w:tab/>
      </w:r>
      <w:r w:rsidRPr="004204D4">
        <w:rPr>
          <w:sz w:val="20"/>
          <w:u w:val="single"/>
        </w:rPr>
        <w:t>Limitation of Liability</w:t>
      </w:r>
      <w:r w:rsidRPr="00DE15AF">
        <w:rPr>
          <w:sz w:val="20"/>
        </w:rPr>
        <w:t xml:space="preserve">. TO THE FULLEST EXTENT ALLOWABLE UNDER APPLICABLE LAW, (A) IN NO EVENT SHALL </w:t>
      </w:r>
      <w:r>
        <w:rPr>
          <w:sz w:val="20"/>
        </w:rPr>
        <w:t xml:space="preserve">THE </w:t>
      </w:r>
      <w:r w:rsidRPr="00DE15AF">
        <w:rPr>
          <w:sz w:val="20"/>
        </w:rPr>
        <w:t>UNIVERSITY BE LIABLE TO YOU WITH RESPECT TO USE OF THE SOFTWARE</w:t>
      </w:r>
      <w:r>
        <w:rPr>
          <w:sz w:val="20"/>
        </w:rPr>
        <w:t>, INCLUDING, WITHOUT LIMITATION, ANY USER-GENERATED CONTENT</w:t>
      </w:r>
      <w:r w:rsidRPr="00DE15AF">
        <w:rPr>
          <w:sz w:val="20"/>
        </w:rPr>
        <w:t xml:space="preserve">; AND </w:t>
      </w:r>
      <w:r>
        <w:rPr>
          <w:sz w:val="20"/>
        </w:rPr>
        <w:t xml:space="preserve"> </w:t>
      </w:r>
      <w:r w:rsidRPr="00DE15AF">
        <w:rPr>
          <w:sz w:val="20"/>
        </w:rPr>
        <w:t xml:space="preserve">(B) IN NO EVENT SHALL </w:t>
      </w:r>
      <w:r>
        <w:rPr>
          <w:sz w:val="20"/>
        </w:rPr>
        <w:t xml:space="preserve">THE </w:t>
      </w:r>
      <w:r w:rsidRPr="00DE15AF">
        <w:rPr>
          <w:sz w:val="20"/>
        </w:rPr>
        <w:t>UNIVERSITY BE LIABLE TO YOU FOR ANY INDIRECT, SPECIAL, INCIDENTAL, CONSEQUENTIAL, OR EXEMPLARY DAMAGES ARISING OUT OF OR IN ANY WAY RELATING TO THIS AGREEMENT OR THE USE OF OR INABILITY TO USE THE SOFTWARE, INCLUDING, WITHOUT LIMITATION, DAMAGES FOR LOST PROFITS, LOSS OR CORRUPTION OF DATA</w:t>
      </w:r>
      <w:r>
        <w:rPr>
          <w:sz w:val="20"/>
        </w:rPr>
        <w:t>,</w:t>
      </w:r>
      <w:r w:rsidRPr="00DE15AF">
        <w:rPr>
          <w:sz w:val="20"/>
        </w:rPr>
        <w:t xml:space="preserve"> OR FAILURE OR MALFUNCTION OF YOUR APPLE DEVICE. YOUR SOLE REMEDY UNDER THIS AGREEMENT IS TO CEASE USE OF THE SOFTWARE. The foregoing limitations will apply even if the above</w:t>
      </w:r>
      <w:r>
        <w:rPr>
          <w:sz w:val="20"/>
        </w:rPr>
        <w:t>-</w:t>
      </w:r>
      <w:r w:rsidRPr="00DE15AF">
        <w:rPr>
          <w:sz w:val="20"/>
        </w:rPr>
        <w:t>stated remedy fails of its essential purpose.</w:t>
      </w:r>
      <w:r>
        <w:rPr>
          <w:sz w:val="20"/>
        </w:rPr>
        <w:t xml:space="preserve">  In the event of any failure of the Software to conform to a warranty to which You are entitled by law, You may notify Apple, and Apple will refund the purchase price for the Software to You; to the maximum extent permitted by applicable law, </w:t>
      </w:r>
      <w:r w:rsidRPr="009A30DD">
        <w:rPr>
          <w:caps/>
          <w:sz w:val="20"/>
        </w:rPr>
        <w:t>neither Apple nor</w:t>
      </w:r>
      <w:r>
        <w:rPr>
          <w:caps/>
          <w:sz w:val="20"/>
        </w:rPr>
        <w:t xml:space="preserve"> THE</w:t>
      </w:r>
      <w:r w:rsidRPr="009A30DD">
        <w:rPr>
          <w:caps/>
          <w:sz w:val="20"/>
        </w:rPr>
        <w:t xml:space="preserve"> University will have any other warranty obligations whatsoever with respect to the Software, and any other claims losses, liabilities, damages, costs or expenses attributable to any failure to conform to such warranty will be Your sole responsibility.</w:t>
      </w:r>
    </w:p>
    <w:p w14:paraId="3B805DA9" w14:textId="41F0D307" w:rsidR="009451FF" w:rsidRPr="00DE15AF" w:rsidRDefault="009451FF" w:rsidP="009451FF">
      <w:pPr>
        <w:rPr>
          <w:sz w:val="20"/>
        </w:rPr>
      </w:pPr>
      <w:r>
        <w:rPr>
          <w:sz w:val="20"/>
        </w:rPr>
        <w:t>9</w:t>
      </w:r>
      <w:r w:rsidRPr="00DE15AF">
        <w:rPr>
          <w:sz w:val="20"/>
        </w:rPr>
        <w:t>.</w:t>
      </w:r>
      <w:r>
        <w:rPr>
          <w:sz w:val="20"/>
        </w:rPr>
        <w:tab/>
      </w:r>
      <w:r w:rsidRPr="004204D4">
        <w:rPr>
          <w:sz w:val="20"/>
          <w:u w:val="single"/>
        </w:rPr>
        <w:t>Indemnification</w:t>
      </w:r>
      <w:r w:rsidRPr="00DE15AF">
        <w:rPr>
          <w:sz w:val="20"/>
        </w:rPr>
        <w:t xml:space="preserve">. You agree to defend, indemnify, and hold harmless </w:t>
      </w:r>
      <w:r>
        <w:rPr>
          <w:sz w:val="20"/>
        </w:rPr>
        <w:t>the University</w:t>
      </w:r>
      <w:r w:rsidRPr="00DE15AF">
        <w:rPr>
          <w:sz w:val="20"/>
        </w:rPr>
        <w:t xml:space="preserve"> and its </w:t>
      </w:r>
      <w:r>
        <w:rPr>
          <w:sz w:val="20"/>
        </w:rPr>
        <w:t xml:space="preserve">trustees, regents, agents, </w:t>
      </w:r>
      <w:r w:rsidRPr="00DE15AF">
        <w:rPr>
          <w:sz w:val="20"/>
        </w:rPr>
        <w:t xml:space="preserve">employees, contractors, officers, </w:t>
      </w:r>
      <w:r>
        <w:rPr>
          <w:sz w:val="20"/>
        </w:rPr>
        <w:t xml:space="preserve">students, </w:t>
      </w:r>
      <w:r w:rsidRPr="00DE15AF">
        <w:rPr>
          <w:sz w:val="20"/>
        </w:rPr>
        <w:t>and directors</w:t>
      </w:r>
      <w:r>
        <w:rPr>
          <w:sz w:val="20"/>
        </w:rPr>
        <w:t>, as well as co-developers and co-owners of the Software, if any,</w:t>
      </w:r>
      <w:r w:rsidRPr="00DE15AF">
        <w:rPr>
          <w:sz w:val="20"/>
        </w:rPr>
        <w:t xml:space="preserve"> from any and all claims, suits, damages, costs, fines, penalties, </w:t>
      </w:r>
      <w:r>
        <w:rPr>
          <w:sz w:val="20"/>
        </w:rPr>
        <w:lastRenderedPageBreak/>
        <w:t>l</w:t>
      </w:r>
      <w:r w:rsidRPr="00DE15AF">
        <w:rPr>
          <w:sz w:val="20"/>
        </w:rPr>
        <w:t xml:space="preserve">iabilities, </w:t>
      </w:r>
      <w:r>
        <w:rPr>
          <w:sz w:val="20"/>
        </w:rPr>
        <w:t xml:space="preserve">and </w:t>
      </w:r>
      <w:r w:rsidRPr="00DE15AF">
        <w:rPr>
          <w:sz w:val="20"/>
        </w:rPr>
        <w:t>expenses (including attorney's fees) aris</w:t>
      </w:r>
      <w:r>
        <w:rPr>
          <w:sz w:val="20"/>
        </w:rPr>
        <w:t>ing</w:t>
      </w:r>
      <w:r w:rsidRPr="00DE15AF">
        <w:rPr>
          <w:sz w:val="20"/>
        </w:rPr>
        <w:t xml:space="preserve"> from</w:t>
      </w:r>
      <w:r>
        <w:rPr>
          <w:sz w:val="20"/>
        </w:rPr>
        <w:t xml:space="preserve"> or in any way connected with </w:t>
      </w:r>
      <w:r w:rsidRPr="00DE15AF">
        <w:rPr>
          <w:sz w:val="20"/>
        </w:rPr>
        <w:t>Your use or misuse of the Software, violation of this Agreement</w:t>
      </w:r>
      <w:r>
        <w:rPr>
          <w:sz w:val="20"/>
        </w:rPr>
        <w:t>,</w:t>
      </w:r>
      <w:r w:rsidRPr="00DE15AF">
        <w:rPr>
          <w:sz w:val="20"/>
        </w:rPr>
        <w:t xml:space="preserve"> or violation of any rights of a third party. </w:t>
      </w:r>
      <w:r>
        <w:rPr>
          <w:sz w:val="20"/>
        </w:rPr>
        <w:t xml:space="preserve"> The </w:t>
      </w:r>
      <w:r w:rsidRPr="00DE15AF">
        <w:rPr>
          <w:sz w:val="20"/>
        </w:rPr>
        <w:t xml:space="preserve">University reserves the right to assume the exclusive defense and control of any matter otherwise subject to indemnification by You, in which event You </w:t>
      </w:r>
      <w:r>
        <w:rPr>
          <w:sz w:val="20"/>
        </w:rPr>
        <w:t xml:space="preserve">will </w:t>
      </w:r>
      <w:r w:rsidRPr="00DE15AF">
        <w:rPr>
          <w:sz w:val="20"/>
        </w:rPr>
        <w:t xml:space="preserve">cooperate </w:t>
      </w:r>
      <w:r>
        <w:rPr>
          <w:sz w:val="20"/>
        </w:rPr>
        <w:t>in asserting any available defenses</w:t>
      </w:r>
      <w:r w:rsidRPr="00DE15AF">
        <w:rPr>
          <w:sz w:val="20"/>
        </w:rPr>
        <w:t>.</w:t>
      </w:r>
    </w:p>
    <w:p w14:paraId="4695F0FD" w14:textId="4391FAC6" w:rsidR="009451FF" w:rsidRPr="00DE15AF" w:rsidRDefault="009451FF" w:rsidP="009451FF">
      <w:pPr>
        <w:rPr>
          <w:sz w:val="20"/>
        </w:rPr>
      </w:pPr>
      <w:r>
        <w:rPr>
          <w:sz w:val="20"/>
        </w:rPr>
        <w:t>10</w:t>
      </w:r>
      <w:r w:rsidRPr="00DE15AF">
        <w:rPr>
          <w:sz w:val="20"/>
        </w:rPr>
        <w:t>.</w:t>
      </w:r>
      <w:r>
        <w:rPr>
          <w:sz w:val="20"/>
        </w:rPr>
        <w:tab/>
      </w:r>
      <w:r w:rsidRPr="004204D4">
        <w:rPr>
          <w:sz w:val="20"/>
          <w:u w:val="single"/>
        </w:rPr>
        <w:t>Product Claims</w:t>
      </w:r>
      <w:r w:rsidRPr="00DE15AF">
        <w:rPr>
          <w:sz w:val="20"/>
        </w:rPr>
        <w:t xml:space="preserve">. You </w:t>
      </w:r>
      <w:r>
        <w:rPr>
          <w:sz w:val="20"/>
        </w:rPr>
        <w:t xml:space="preserve">and the University </w:t>
      </w:r>
      <w:r w:rsidRPr="00DE15AF">
        <w:rPr>
          <w:sz w:val="20"/>
        </w:rPr>
        <w:t xml:space="preserve">acknowledge that </w:t>
      </w:r>
      <w:r>
        <w:rPr>
          <w:sz w:val="20"/>
        </w:rPr>
        <w:t>the University</w:t>
      </w:r>
      <w:r w:rsidRPr="00DE15AF">
        <w:rPr>
          <w:sz w:val="20"/>
        </w:rPr>
        <w:t xml:space="preserve">, not </w:t>
      </w:r>
      <w:r>
        <w:rPr>
          <w:sz w:val="20"/>
        </w:rPr>
        <w:t>Apple</w:t>
      </w:r>
      <w:r w:rsidRPr="00DE15AF">
        <w:rPr>
          <w:sz w:val="20"/>
        </w:rPr>
        <w:t xml:space="preserve">, is responsible for addressing any claims of </w:t>
      </w:r>
      <w:r>
        <w:rPr>
          <w:sz w:val="20"/>
        </w:rPr>
        <w:t>You</w:t>
      </w:r>
      <w:r w:rsidRPr="00DE15AF">
        <w:rPr>
          <w:sz w:val="20"/>
        </w:rPr>
        <w:t xml:space="preserve"> or any third party relating to the Software or Your possession and/or use of the Software, including, but not limited to: (i) product liability claims; (ii) any claim that the Software fails to conform to any applicable legal or regulatory requirement; and (iii) claims arising under consumer protection or similar legislation.</w:t>
      </w:r>
    </w:p>
    <w:p w14:paraId="014AF687" w14:textId="763FD122" w:rsidR="009451FF" w:rsidRDefault="009451FF" w:rsidP="009451FF">
      <w:pPr>
        <w:rPr>
          <w:sz w:val="20"/>
        </w:rPr>
      </w:pPr>
      <w:r>
        <w:rPr>
          <w:sz w:val="20"/>
        </w:rPr>
        <w:t>11</w:t>
      </w:r>
      <w:r w:rsidRPr="00DE15AF">
        <w:rPr>
          <w:sz w:val="20"/>
        </w:rPr>
        <w:t>.</w:t>
      </w:r>
      <w:r>
        <w:rPr>
          <w:sz w:val="20"/>
        </w:rPr>
        <w:tab/>
      </w:r>
      <w:r w:rsidRPr="004204D4">
        <w:rPr>
          <w:sz w:val="20"/>
          <w:u w:val="single"/>
        </w:rPr>
        <w:t>Governing Law</w:t>
      </w:r>
      <w:r w:rsidRPr="00DE15AF">
        <w:rPr>
          <w:sz w:val="20"/>
        </w:rPr>
        <w:t xml:space="preserve">. The laws of the State of Oklahoma, </w:t>
      </w:r>
      <w:r>
        <w:rPr>
          <w:sz w:val="20"/>
        </w:rPr>
        <w:t xml:space="preserve">United States of America, </w:t>
      </w:r>
      <w:r w:rsidRPr="00DE15AF">
        <w:rPr>
          <w:sz w:val="20"/>
        </w:rPr>
        <w:t xml:space="preserve">excluding its conflicts of law rules, govern this Agreement and Your use of the Software. </w:t>
      </w:r>
      <w:r>
        <w:rPr>
          <w:sz w:val="20"/>
        </w:rPr>
        <w:t xml:space="preserve"> You agree that a</w:t>
      </w:r>
      <w:r w:rsidRPr="00DE15AF">
        <w:rPr>
          <w:sz w:val="20"/>
        </w:rPr>
        <w:t xml:space="preserve">ny action arising under this Agreement or use of the Software </w:t>
      </w:r>
      <w:r w:rsidRPr="003B1CEE">
        <w:rPr>
          <w:sz w:val="20"/>
        </w:rPr>
        <w:t xml:space="preserve">shall be commenced and maintained in Payne County District Court of the State of Oklahoma, or the United States District Court for the Western District of the State of Oklahoma, which state or federal court has subject matter jurisdiction with respect to the dispute.  </w:t>
      </w:r>
      <w:r>
        <w:rPr>
          <w:sz w:val="20"/>
        </w:rPr>
        <w:t>You</w:t>
      </w:r>
      <w:r w:rsidRPr="003B1CEE">
        <w:rPr>
          <w:sz w:val="20"/>
        </w:rPr>
        <w:t xml:space="preserve"> submit to the jurisdiction of such courts over </w:t>
      </w:r>
      <w:r>
        <w:rPr>
          <w:sz w:val="20"/>
        </w:rPr>
        <w:t>You</w:t>
      </w:r>
      <w:r w:rsidRPr="003B1CEE">
        <w:rPr>
          <w:sz w:val="20"/>
        </w:rPr>
        <w:t xml:space="preserve"> personally and in connection with such litigation</w:t>
      </w:r>
      <w:r>
        <w:rPr>
          <w:sz w:val="20"/>
        </w:rPr>
        <w:t>, and You</w:t>
      </w:r>
      <w:r w:rsidRPr="003B1CEE">
        <w:rPr>
          <w:sz w:val="20"/>
        </w:rPr>
        <w:t xml:space="preserve"> waive any objection to venue in such courts and any claim that such forum is an inconvenient forum.</w:t>
      </w:r>
    </w:p>
    <w:p w14:paraId="4028E8FF" w14:textId="2527AC0E" w:rsidR="0093176E" w:rsidRDefault="009451FF" w:rsidP="005275C0">
      <w:pPr>
        <w:rPr>
          <w:sz w:val="20"/>
        </w:rPr>
      </w:pPr>
      <w:r>
        <w:rPr>
          <w:sz w:val="20"/>
        </w:rPr>
        <w:t>12</w:t>
      </w:r>
      <w:r w:rsidRPr="00DE15AF">
        <w:rPr>
          <w:sz w:val="20"/>
        </w:rPr>
        <w:t xml:space="preserve">. </w:t>
      </w:r>
      <w:r>
        <w:rPr>
          <w:sz w:val="20"/>
        </w:rPr>
        <w:tab/>
      </w:r>
      <w:r w:rsidR="007D5310" w:rsidRPr="005275C0">
        <w:rPr>
          <w:sz w:val="20"/>
          <w:u w:val="single"/>
        </w:rPr>
        <w:t xml:space="preserve">Termination and </w:t>
      </w:r>
      <w:r w:rsidRPr="007D5310">
        <w:rPr>
          <w:sz w:val="20"/>
          <w:u w:val="single"/>
        </w:rPr>
        <w:t>Enforcement</w:t>
      </w:r>
      <w:r w:rsidRPr="00DE15AF">
        <w:rPr>
          <w:sz w:val="20"/>
        </w:rPr>
        <w:t xml:space="preserve">. </w:t>
      </w:r>
      <w:r w:rsidR="0032651E">
        <w:rPr>
          <w:sz w:val="20"/>
        </w:rPr>
        <w:t>T</w:t>
      </w:r>
      <w:r w:rsidR="0093176E">
        <w:rPr>
          <w:sz w:val="20"/>
        </w:rPr>
        <w:t xml:space="preserve">his Agreement is effective until terminated.  </w:t>
      </w:r>
      <w:r w:rsidR="0032651E">
        <w:rPr>
          <w:sz w:val="20"/>
        </w:rPr>
        <w:t xml:space="preserve">The University may (i) terminate this Agreement; (ii) refuse access to the Software and the services of the Website; and/or (iii) terminate Your Canopeo account, with or without cause at its sole discretion.  </w:t>
      </w:r>
      <w:r w:rsidR="0093176E">
        <w:rPr>
          <w:sz w:val="20"/>
        </w:rPr>
        <w:t xml:space="preserve">Your rights under this Agreement will terminate automatically or otherwise cease to be effective without notice from the University if you violate any term(s) of this Agreement.  Upon the termination of this Agreement, You shall cease all use of the Software and destroy all copies, full or partial, of the Software.  Sections </w:t>
      </w:r>
      <w:r w:rsidR="00C20B98">
        <w:rPr>
          <w:sz w:val="20"/>
        </w:rPr>
        <w:t>1</w:t>
      </w:r>
      <w:r w:rsidR="0093176E">
        <w:rPr>
          <w:sz w:val="20"/>
        </w:rPr>
        <w:t>, 3, 4</w:t>
      </w:r>
      <w:r w:rsidR="00C20B98">
        <w:rPr>
          <w:sz w:val="20"/>
        </w:rPr>
        <w:t>(B)(iv)</w:t>
      </w:r>
      <w:r w:rsidR="0093176E">
        <w:rPr>
          <w:sz w:val="20"/>
        </w:rPr>
        <w:t>,</w:t>
      </w:r>
      <w:r w:rsidR="00C20B98">
        <w:rPr>
          <w:sz w:val="20"/>
        </w:rPr>
        <w:t xml:space="preserve"> 4(C), 4(D), 4(E),</w:t>
      </w:r>
      <w:r w:rsidR="0093176E">
        <w:rPr>
          <w:sz w:val="20"/>
        </w:rPr>
        <w:t xml:space="preserve"> 6, 7, 8, 9, 10, 11, and 12 of this Agreement shall survive any such termination.</w:t>
      </w:r>
      <w:r w:rsidR="0032651E">
        <w:rPr>
          <w:sz w:val="20"/>
        </w:rPr>
        <w:t xml:space="preserve"> </w:t>
      </w:r>
      <w:r w:rsidR="00C20B98">
        <w:rPr>
          <w:sz w:val="20"/>
        </w:rPr>
        <w:t xml:space="preserve"> </w:t>
      </w:r>
      <w:r w:rsidRPr="00DE15AF">
        <w:rPr>
          <w:sz w:val="20"/>
        </w:rPr>
        <w:t xml:space="preserve">If You believe that a person has violated this </w:t>
      </w:r>
      <w:r w:rsidR="0093176E">
        <w:rPr>
          <w:sz w:val="20"/>
        </w:rPr>
        <w:t>Agreement</w:t>
      </w:r>
      <w:r>
        <w:rPr>
          <w:sz w:val="20"/>
        </w:rPr>
        <w:t>,</w:t>
      </w:r>
      <w:r w:rsidRPr="00DE15AF">
        <w:rPr>
          <w:sz w:val="20"/>
        </w:rPr>
        <w:t xml:space="preserve"> contact the University</w:t>
      </w:r>
      <w:r>
        <w:rPr>
          <w:sz w:val="20"/>
        </w:rPr>
        <w:t xml:space="preserve"> as provided in section </w:t>
      </w:r>
      <w:r w:rsidR="0047607A">
        <w:rPr>
          <w:sz w:val="20"/>
        </w:rPr>
        <w:t>13</w:t>
      </w:r>
      <w:r>
        <w:rPr>
          <w:sz w:val="20"/>
        </w:rPr>
        <w:t xml:space="preserve"> herein</w:t>
      </w:r>
      <w:r w:rsidRPr="00DE15AF">
        <w:rPr>
          <w:sz w:val="20"/>
        </w:rPr>
        <w:t xml:space="preserve">. </w:t>
      </w:r>
      <w:r w:rsidR="0032651E">
        <w:rPr>
          <w:sz w:val="20"/>
        </w:rPr>
        <w:t xml:space="preserve"> </w:t>
      </w:r>
      <w:r w:rsidR="0093176E">
        <w:rPr>
          <w:sz w:val="20"/>
        </w:rPr>
        <w:tab/>
        <w:t xml:space="preserve"> </w:t>
      </w:r>
    </w:p>
    <w:p w14:paraId="4A53616D" w14:textId="233198C8" w:rsidR="004D7B88" w:rsidRPr="00695D91" w:rsidRDefault="009451FF" w:rsidP="004D7B88">
      <w:pPr>
        <w:rPr>
          <w:sz w:val="20"/>
        </w:rPr>
      </w:pPr>
      <w:r>
        <w:rPr>
          <w:sz w:val="20"/>
        </w:rPr>
        <w:t>13</w:t>
      </w:r>
      <w:r w:rsidR="004D7B88" w:rsidRPr="00DE15AF">
        <w:rPr>
          <w:sz w:val="20"/>
        </w:rPr>
        <w:t>.</w:t>
      </w:r>
      <w:r w:rsidR="004D7B88">
        <w:rPr>
          <w:sz w:val="20"/>
        </w:rPr>
        <w:tab/>
      </w:r>
      <w:r w:rsidR="004D7B88" w:rsidRPr="004204D4">
        <w:rPr>
          <w:sz w:val="20"/>
          <w:u w:val="single"/>
        </w:rPr>
        <w:t>Notices</w:t>
      </w:r>
      <w:r w:rsidR="004D7B88" w:rsidRPr="00DE15AF">
        <w:rPr>
          <w:sz w:val="20"/>
        </w:rPr>
        <w:t xml:space="preserve">. </w:t>
      </w:r>
      <w:r w:rsidR="004D7B88" w:rsidRPr="00695D91">
        <w:rPr>
          <w:sz w:val="20"/>
        </w:rPr>
        <w:t>Any notice or other communication required or permitted to be given hereunder may be given by regular mail, postage prepaid, courier, facsimile</w:t>
      </w:r>
      <w:r w:rsidR="004D7B88">
        <w:rPr>
          <w:sz w:val="20"/>
        </w:rPr>
        <w:t>,</w:t>
      </w:r>
      <w:r w:rsidR="004D7B88" w:rsidRPr="00695D91">
        <w:rPr>
          <w:sz w:val="20"/>
        </w:rPr>
        <w:t xml:space="preserve"> or </w:t>
      </w:r>
      <w:r w:rsidR="004D7B88">
        <w:rPr>
          <w:sz w:val="20"/>
        </w:rPr>
        <w:t>email</w:t>
      </w:r>
      <w:r w:rsidR="004D7B88" w:rsidRPr="00695D91">
        <w:rPr>
          <w:sz w:val="20"/>
        </w:rPr>
        <w:t xml:space="preserve"> to </w:t>
      </w:r>
      <w:r w:rsidR="004D7B88">
        <w:rPr>
          <w:sz w:val="20"/>
        </w:rPr>
        <w:t xml:space="preserve">the </w:t>
      </w:r>
      <w:r w:rsidR="004D7B88" w:rsidRPr="00695D91">
        <w:rPr>
          <w:sz w:val="20"/>
        </w:rPr>
        <w:t>parties at the</w:t>
      </w:r>
      <w:r w:rsidR="004D7B88">
        <w:rPr>
          <w:sz w:val="20"/>
        </w:rPr>
        <w:t>ir respective</w:t>
      </w:r>
      <w:r w:rsidR="004D7B88" w:rsidRPr="00695D91">
        <w:rPr>
          <w:sz w:val="20"/>
        </w:rPr>
        <w:t xml:space="preserve"> address</w:t>
      </w:r>
      <w:r w:rsidR="004D7B88">
        <w:rPr>
          <w:sz w:val="20"/>
        </w:rPr>
        <w:t xml:space="preserve"> as follows</w:t>
      </w:r>
      <w:r w:rsidR="004D7B88" w:rsidRPr="00695D91">
        <w:rPr>
          <w:sz w:val="20"/>
        </w:rPr>
        <w:t>:</w:t>
      </w:r>
    </w:p>
    <w:p w14:paraId="7BCD659D" w14:textId="77777777" w:rsidR="004D7B88" w:rsidRPr="003768C9" w:rsidRDefault="004D7B88" w:rsidP="004D7B88">
      <w:pPr>
        <w:keepNext/>
        <w:contextualSpacing/>
        <w:jc w:val="center"/>
        <w:rPr>
          <w:sz w:val="20"/>
        </w:rPr>
      </w:pPr>
      <w:r w:rsidRPr="003768C9">
        <w:rPr>
          <w:sz w:val="20"/>
        </w:rPr>
        <w:t xml:space="preserve">Notices to </w:t>
      </w:r>
      <w:r>
        <w:rPr>
          <w:sz w:val="20"/>
        </w:rPr>
        <w:t>the University</w:t>
      </w:r>
      <w:r w:rsidRPr="003768C9">
        <w:rPr>
          <w:sz w:val="20"/>
        </w:rPr>
        <w:t xml:space="preserve"> should be addressed to:</w:t>
      </w:r>
    </w:p>
    <w:p w14:paraId="11C04222" w14:textId="77777777" w:rsidR="004D7B88" w:rsidRDefault="004D7B88" w:rsidP="004D7B88">
      <w:pPr>
        <w:keepNext/>
        <w:contextualSpacing/>
        <w:jc w:val="center"/>
        <w:rPr>
          <w:sz w:val="20"/>
        </w:rPr>
      </w:pPr>
      <w:r>
        <w:rPr>
          <w:sz w:val="20"/>
        </w:rPr>
        <w:t>Oklahoma State University</w:t>
      </w:r>
    </w:p>
    <w:p w14:paraId="17B5BCD7" w14:textId="77777777" w:rsidR="004D7B88" w:rsidRDefault="004D7B88" w:rsidP="004D7B88">
      <w:pPr>
        <w:keepNext/>
        <w:contextualSpacing/>
        <w:jc w:val="center"/>
        <w:rPr>
          <w:sz w:val="20"/>
        </w:rPr>
      </w:pPr>
      <w:r>
        <w:rPr>
          <w:sz w:val="20"/>
        </w:rPr>
        <w:t>Technology Development Center</w:t>
      </w:r>
    </w:p>
    <w:p w14:paraId="321A3735" w14:textId="77777777" w:rsidR="004D7B88" w:rsidRPr="001C362B" w:rsidRDefault="004D7B88" w:rsidP="004D7B88">
      <w:pPr>
        <w:keepNext/>
        <w:contextualSpacing/>
        <w:jc w:val="center"/>
        <w:rPr>
          <w:sz w:val="20"/>
          <w:szCs w:val="24"/>
        </w:rPr>
      </w:pPr>
      <w:r w:rsidRPr="001C362B">
        <w:rPr>
          <w:sz w:val="20"/>
          <w:szCs w:val="24"/>
        </w:rPr>
        <w:t>1201 S. Innovation Way Drive,</w:t>
      </w:r>
    </w:p>
    <w:p w14:paraId="32C4C173" w14:textId="77777777" w:rsidR="004D7B88" w:rsidRPr="001C362B" w:rsidRDefault="004D7B88" w:rsidP="004D7B88">
      <w:pPr>
        <w:keepNext/>
        <w:contextualSpacing/>
        <w:jc w:val="center"/>
        <w:rPr>
          <w:sz w:val="20"/>
        </w:rPr>
      </w:pPr>
      <w:r w:rsidRPr="001C362B">
        <w:rPr>
          <w:sz w:val="20"/>
          <w:szCs w:val="24"/>
        </w:rPr>
        <w:t xml:space="preserve"> Suite 210, Stillwater, OK – 74074</w:t>
      </w:r>
    </w:p>
    <w:p w14:paraId="413E2069" w14:textId="77777777" w:rsidR="004D7B88" w:rsidRDefault="004D7B88" w:rsidP="004D7B88">
      <w:pPr>
        <w:contextualSpacing/>
        <w:jc w:val="center"/>
        <w:rPr>
          <w:sz w:val="20"/>
        </w:rPr>
      </w:pPr>
      <w:r>
        <w:rPr>
          <w:sz w:val="20"/>
        </w:rPr>
        <w:t>Fax:  405-744-6451</w:t>
      </w:r>
    </w:p>
    <w:p w14:paraId="076E2880" w14:textId="77777777" w:rsidR="004D7B88" w:rsidRDefault="004D7B88" w:rsidP="004D7B88">
      <w:pPr>
        <w:contextualSpacing/>
        <w:jc w:val="center"/>
        <w:rPr>
          <w:sz w:val="20"/>
        </w:rPr>
      </w:pPr>
      <w:r>
        <w:rPr>
          <w:sz w:val="20"/>
        </w:rPr>
        <w:t>Email:  tdc@okstate.edu</w:t>
      </w:r>
    </w:p>
    <w:p w14:paraId="28146D80" w14:textId="77777777" w:rsidR="004D7B88" w:rsidRDefault="004D7B88" w:rsidP="004D7B88">
      <w:pPr>
        <w:contextualSpacing/>
        <w:jc w:val="center"/>
        <w:rPr>
          <w:sz w:val="20"/>
        </w:rPr>
      </w:pPr>
    </w:p>
    <w:p w14:paraId="32B9876A" w14:textId="77777777" w:rsidR="004D7B88" w:rsidRDefault="004D7B88" w:rsidP="004D7B88">
      <w:pPr>
        <w:contextualSpacing/>
        <w:jc w:val="center"/>
        <w:rPr>
          <w:sz w:val="20"/>
        </w:rPr>
      </w:pPr>
      <w:r>
        <w:rPr>
          <w:sz w:val="20"/>
        </w:rPr>
        <w:t>Notices to You may be delivered to Your Apple Device and/or the email address associated with Your Canopeo account.  Notices may be delivered via Push Communications.</w:t>
      </w:r>
    </w:p>
    <w:p w14:paraId="128CC507" w14:textId="77777777" w:rsidR="004D7B88" w:rsidRDefault="004D7B88" w:rsidP="004D7B88">
      <w:pPr>
        <w:contextualSpacing/>
        <w:jc w:val="center"/>
        <w:rPr>
          <w:sz w:val="20"/>
        </w:rPr>
      </w:pPr>
    </w:p>
    <w:p w14:paraId="3D6F5703" w14:textId="77777777" w:rsidR="004D7B88" w:rsidRPr="00DE15AF" w:rsidRDefault="004D7B88" w:rsidP="004D7B88">
      <w:pPr>
        <w:rPr>
          <w:sz w:val="20"/>
        </w:rPr>
      </w:pPr>
      <w:r w:rsidRPr="00DE15AF">
        <w:rPr>
          <w:sz w:val="20"/>
        </w:rPr>
        <w:t xml:space="preserve">Should You wish to contact the University with any questions, complaints or claims with respect to the Software, </w:t>
      </w:r>
      <w:r>
        <w:rPr>
          <w:sz w:val="20"/>
        </w:rPr>
        <w:t xml:space="preserve">it is recommended that You </w:t>
      </w:r>
      <w:r w:rsidRPr="00DE15AF">
        <w:rPr>
          <w:sz w:val="20"/>
        </w:rPr>
        <w:t xml:space="preserve">email </w:t>
      </w:r>
      <w:hyperlink r:id="rId13" w:history="1">
        <w:r w:rsidRPr="00AF0588">
          <w:rPr>
            <w:rStyle w:val="Hyperlink"/>
            <w:sz w:val="20"/>
          </w:rPr>
          <w:t>tdc@okstate.edu</w:t>
        </w:r>
      </w:hyperlink>
      <w:r w:rsidRPr="00AF4246">
        <w:rPr>
          <w:sz w:val="20"/>
          <w:u w:val="single"/>
        </w:rPr>
        <w:t>.</w:t>
      </w:r>
    </w:p>
    <w:p w14:paraId="47A4A810" w14:textId="7E6EE925" w:rsidR="001F0F7B" w:rsidRPr="00DE15AF" w:rsidRDefault="00685C5B">
      <w:pPr>
        <w:rPr>
          <w:sz w:val="20"/>
        </w:rPr>
      </w:pPr>
      <w:r>
        <w:rPr>
          <w:sz w:val="20"/>
        </w:rPr>
        <w:t>v.</w:t>
      </w:r>
      <w:r w:rsidR="003A5AB9">
        <w:rPr>
          <w:sz w:val="20"/>
        </w:rPr>
        <w:t>___________</w:t>
      </w:r>
    </w:p>
    <w:p w14:paraId="7221B655" w14:textId="3BEF0A3B" w:rsidR="00DE42E1" w:rsidRPr="00DE42E1" w:rsidRDefault="007F34C5">
      <w:pPr>
        <w:rPr>
          <w:sz w:val="20"/>
        </w:rPr>
      </w:pPr>
      <w:r w:rsidRPr="00DE15AF">
        <w:rPr>
          <w:sz w:val="20"/>
        </w:rPr>
        <w:t xml:space="preserve">Copyright </w:t>
      </w:r>
      <w:r w:rsidR="001F0F7B" w:rsidRPr="00DE15AF">
        <w:rPr>
          <w:rFonts w:cs="Times New Roman"/>
          <w:sz w:val="20"/>
        </w:rPr>
        <w:t xml:space="preserve">© </w:t>
      </w:r>
      <w:r w:rsidR="001F0F7B" w:rsidRPr="00DE15AF">
        <w:rPr>
          <w:sz w:val="20"/>
        </w:rPr>
        <w:t>2014</w:t>
      </w:r>
      <w:r w:rsidR="001F366D">
        <w:rPr>
          <w:sz w:val="20"/>
        </w:rPr>
        <w:t>, 2015</w:t>
      </w:r>
      <w:r w:rsidR="004746E3">
        <w:rPr>
          <w:sz w:val="20"/>
        </w:rPr>
        <w:t>, 2018</w:t>
      </w:r>
      <w:r w:rsidR="008D5B35">
        <w:rPr>
          <w:sz w:val="20"/>
        </w:rPr>
        <w:t xml:space="preserve"> </w:t>
      </w:r>
      <w:r w:rsidR="001F0F7B" w:rsidRPr="00DE15AF">
        <w:rPr>
          <w:sz w:val="20"/>
        </w:rPr>
        <w:t>Oklahoma State University.</w:t>
      </w:r>
      <w:r w:rsidRPr="00DE15AF">
        <w:rPr>
          <w:sz w:val="20"/>
        </w:rPr>
        <w:t xml:space="preserve"> All rights reserved</w:t>
      </w:r>
      <w:r w:rsidR="001F0F7B" w:rsidRPr="00DE15AF">
        <w:rPr>
          <w:sz w:val="20"/>
        </w:rPr>
        <w:t>.</w:t>
      </w:r>
    </w:p>
    <w:sectPr w:rsidR="00DE42E1" w:rsidRPr="00DE42E1" w:rsidSect="00AE3784">
      <w:headerReference w:type="default" r:id="rId14"/>
      <w:footerReference w:type="even" r:id="rId15"/>
      <w:footerReference w:type="default" r:id="rId16"/>
      <w:pgSz w:w="12240" w:h="15840"/>
      <w:pgMar w:top="1440" w:right="1800" w:bottom="1440" w:left="180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794C67" w16cid:durableId="1F708B68"/>
  <w16cid:commentId w16cid:paraId="7C357256" w16cid:durableId="1F708565"/>
  <w16cid:commentId w16cid:paraId="1E5BBCF3" w16cid:durableId="1F708BF6"/>
  <w16cid:commentId w16cid:paraId="62993C6C" w16cid:durableId="1F708567"/>
  <w16cid:commentId w16cid:paraId="1EEA24CC" w16cid:durableId="1F708951"/>
  <w16cid:commentId w16cid:paraId="3680E107" w16cid:durableId="1F69F6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11FA8" w14:textId="77777777" w:rsidR="00DD4A34" w:rsidRDefault="00DD4A34" w:rsidP="00DE42E1">
      <w:pPr>
        <w:spacing w:after="0"/>
      </w:pPr>
      <w:r>
        <w:separator/>
      </w:r>
    </w:p>
  </w:endnote>
  <w:endnote w:type="continuationSeparator" w:id="0">
    <w:p w14:paraId="5C3E432D" w14:textId="77777777" w:rsidR="00DD4A34" w:rsidRDefault="00DD4A34" w:rsidP="00DE42E1">
      <w:pPr>
        <w:spacing w:after="0"/>
      </w:pPr>
      <w:r>
        <w:continuationSeparator/>
      </w:r>
    </w:p>
  </w:endnote>
  <w:endnote w:type="continuationNotice" w:id="1">
    <w:p w14:paraId="3FC7A04F" w14:textId="77777777" w:rsidR="00DD4A34" w:rsidRDefault="00DD4A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Kaiti SC Bold">
    <w:altName w:val="Microsoft YaHei"/>
    <w:charset w:val="50"/>
    <w:family w:val="auto"/>
    <w:pitch w:val="variable"/>
    <w:sig w:usb0="00000000" w:usb1="280F3C52"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atha">
    <w:altName w:val="Leelawadee UI Semilight"/>
    <w:panose1 w:val="020004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E8096" w14:textId="77777777" w:rsidR="004F5ADD" w:rsidRDefault="004F5ADD"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37B4A3" w14:textId="77777777" w:rsidR="004F5ADD" w:rsidRDefault="004F5ADD" w:rsidP="009113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53AEB" w14:textId="38FF5645" w:rsidR="004F5ADD" w:rsidRDefault="004F5ADD"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4328D">
      <w:rPr>
        <w:rStyle w:val="PageNumber"/>
        <w:noProof/>
      </w:rPr>
      <w:t>6</w:t>
    </w:r>
    <w:r>
      <w:rPr>
        <w:rStyle w:val="PageNumber"/>
      </w:rPr>
      <w:fldChar w:fldCharType="end"/>
    </w:r>
  </w:p>
  <w:p w14:paraId="401D437E" w14:textId="142C2D63" w:rsidR="004F5ADD" w:rsidRDefault="004F5ADD" w:rsidP="009113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24F6A" w14:textId="77777777" w:rsidR="00DD4A34" w:rsidRDefault="00DD4A34" w:rsidP="00DE42E1">
      <w:pPr>
        <w:spacing w:after="0"/>
      </w:pPr>
      <w:r>
        <w:separator/>
      </w:r>
    </w:p>
  </w:footnote>
  <w:footnote w:type="continuationSeparator" w:id="0">
    <w:p w14:paraId="496B0929" w14:textId="77777777" w:rsidR="00DD4A34" w:rsidRDefault="00DD4A34" w:rsidP="00DE42E1">
      <w:pPr>
        <w:spacing w:after="0"/>
      </w:pPr>
      <w:r>
        <w:continuationSeparator/>
      </w:r>
    </w:p>
  </w:footnote>
  <w:footnote w:type="continuationNotice" w:id="1">
    <w:p w14:paraId="22C04880" w14:textId="77777777" w:rsidR="00DD4A34" w:rsidRDefault="00DD4A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5B4E2" w14:textId="5D3B74CF" w:rsidR="004F5ADD" w:rsidRPr="004E0ADF" w:rsidRDefault="004F5ADD" w:rsidP="006629E9">
    <w:pPr>
      <w:pStyle w:val="Header"/>
      <w:rPr>
        <w:b/>
        <w:color w:val="FF6600"/>
        <w:sz w:val="28"/>
        <w:szCs w:val="28"/>
      </w:rPr>
    </w:pPr>
    <w:r>
      <w:rPr>
        <w:b/>
        <w:color w:val="FF6600"/>
        <w:sz w:val="28"/>
        <w:szCs w:val="28"/>
      </w:rPr>
      <w:t>2018.</w:t>
    </w:r>
    <w:r w:rsidR="00F83092">
      <w:rPr>
        <w:b/>
        <w:color w:val="FF6600"/>
        <w:sz w:val="28"/>
        <w:szCs w:val="28"/>
      </w:rPr>
      <w:t>12.</w:t>
    </w:r>
    <w:r w:rsidR="00BD67D4">
      <w:rPr>
        <w:b/>
        <w:color w:val="FF6600"/>
        <w:sz w:val="28"/>
        <w:szCs w:val="28"/>
      </w:rPr>
      <w:t>1</w:t>
    </w:r>
    <w:r w:rsidR="00F83092">
      <w:rPr>
        <w:b/>
        <w:color w:val="FF6600"/>
        <w:sz w:val="28"/>
        <w:szCs w:val="28"/>
      </w:rPr>
      <w:t>7</w:t>
    </w:r>
  </w:p>
  <w:p w14:paraId="2B547E27" w14:textId="77777777" w:rsidR="004F5ADD" w:rsidRDefault="004F5A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FE69C4"/>
    <w:multiLevelType w:val="hybridMultilevel"/>
    <w:tmpl w:val="A074FCC6"/>
    <w:lvl w:ilvl="0" w:tplc="36BC35A6">
      <w:start w:val="1"/>
      <w:numFmt w:val="bullet"/>
      <w:lvlText w:val=""/>
      <w:lvlJc w:val="left"/>
      <w:pPr>
        <w:ind w:left="720" w:hanging="360"/>
      </w:pPr>
      <w:rPr>
        <w:rFonts w:ascii="Kaiti SC Bold" w:eastAsia="Kaiti SC Bold" w:hAnsi="Kaiti SC Bold" w:hint="eastAsi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5407C1"/>
    <w:multiLevelType w:val="hybridMultilevel"/>
    <w:tmpl w:val="64464294"/>
    <w:lvl w:ilvl="0" w:tplc="6ADA91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ED7083"/>
    <w:multiLevelType w:val="hybridMultilevel"/>
    <w:tmpl w:val="0902F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zMxMjcxNjI2sDRX0lEKTi0uzszPAykwrgUA6O33CywAAAA="/>
  </w:docVars>
  <w:rsids>
    <w:rsidRoot w:val="007F34C5"/>
    <w:rsid w:val="0000280E"/>
    <w:rsid w:val="0000285A"/>
    <w:rsid w:val="000033A1"/>
    <w:rsid w:val="000059E0"/>
    <w:rsid w:val="00007563"/>
    <w:rsid w:val="00014905"/>
    <w:rsid w:val="00016267"/>
    <w:rsid w:val="0002129A"/>
    <w:rsid w:val="00024C48"/>
    <w:rsid w:val="000255BA"/>
    <w:rsid w:val="00047905"/>
    <w:rsid w:val="00056A85"/>
    <w:rsid w:val="00057248"/>
    <w:rsid w:val="000615FA"/>
    <w:rsid w:val="00062C5A"/>
    <w:rsid w:val="000669E1"/>
    <w:rsid w:val="0007358A"/>
    <w:rsid w:val="00077951"/>
    <w:rsid w:val="00081EB0"/>
    <w:rsid w:val="000871EA"/>
    <w:rsid w:val="00092049"/>
    <w:rsid w:val="000A5D6E"/>
    <w:rsid w:val="000B4A63"/>
    <w:rsid w:val="000B628F"/>
    <w:rsid w:val="000B6F74"/>
    <w:rsid w:val="000C265A"/>
    <w:rsid w:val="000E4B3C"/>
    <w:rsid w:val="000F0CE7"/>
    <w:rsid w:val="000F6604"/>
    <w:rsid w:val="00105750"/>
    <w:rsid w:val="00106BE8"/>
    <w:rsid w:val="00112F9C"/>
    <w:rsid w:val="00115D2F"/>
    <w:rsid w:val="00115F77"/>
    <w:rsid w:val="001163F5"/>
    <w:rsid w:val="00121E21"/>
    <w:rsid w:val="00122982"/>
    <w:rsid w:val="00126855"/>
    <w:rsid w:val="001427C3"/>
    <w:rsid w:val="0014293D"/>
    <w:rsid w:val="0015093D"/>
    <w:rsid w:val="00152077"/>
    <w:rsid w:val="00152374"/>
    <w:rsid w:val="001568A6"/>
    <w:rsid w:val="00156B04"/>
    <w:rsid w:val="001653A7"/>
    <w:rsid w:val="001756BD"/>
    <w:rsid w:val="00175D07"/>
    <w:rsid w:val="00176477"/>
    <w:rsid w:val="0017727F"/>
    <w:rsid w:val="00182691"/>
    <w:rsid w:val="00183A07"/>
    <w:rsid w:val="00183FB1"/>
    <w:rsid w:val="001855F8"/>
    <w:rsid w:val="001914E0"/>
    <w:rsid w:val="00194244"/>
    <w:rsid w:val="001C3E30"/>
    <w:rsid w:val="001D3F5B"/>
    <w:rsid w:val="001D6479"/>
    <w:rsid w:val="001D75E8"/>
    <w:rsid w:val="001D7F7C"/>
    <w:rsid w:val="001E32EA"/>
    <w:rsid w:val="001F0F7B"/>
    <w:rsid w:val="001F1A9B"/>
    <w:rsid w:val="001F2585"/>
    <w:rsid w:val="001F366D"/>
    <w:rsid w:val="001F79F4"/>
    <w:rsid w:val="00204E73"/>
    <w:rsid w:val="00210024"/>
    <w:rsid w:val="00214340"/>
    <w:rsid w:val="0022322E"/>
    <w:rsid w:val="002264DB"/>
    <w:rsid w:val="00227753"/>
    <w:rsid w:val="00235142"/>
    <w:rsid w:val="002356DE"/>
    <w:rsid w:val="00235ACD"/>
    <w:rsid w:val="00241B6B"/>
    <w:rsid w:val="0024388D"/>
    <w:rsid w:val="00256DB0"/>
    <w:rsid w:val="0026258F"/>
    <w:rsid w:val="00262C0D"/>
    <w:rsid w:val="0026340E"/>
    <w:rsid w:val="002635A2"/>
    <w:rsid w:val="00273661"/>
    <w:rsid w:val="00277461"/>
    <w:rsid w:val="0028434F"/>
    <w:rsid w:val="0028454F"/>
    <w:rsid w:val="00287703"/>
    <w:rsid w:val="00295ED4"/>
    <w:rsid w:val="002B2A04"/>
    <w:rsid w:val="002B3B3A"/>
    <w:rsid w:val="002B3BF4"/>
    <w:rsid w:val="002C544E"/>
    <w:rsid w:val="002E39C7"/>
    <w:rsid w:val="002E5702"/>
    <w:rsid w:val="002E69F1"/>
    <w:rsid w:val="002F0AE2"/>
    <w:rsid w:val="002F0BC3"/>
    <w:rsid w:val="002F138B"/>
    <w:rsid w:val="002F26C4"/>
    <w:rsid w:val="002F3A04"/>
    <w:rsid w:val="002F642B"/>
    <w:rsid w:val="00301925"/>
    <w:rsid w:val="003021B9"/>
    <w:rsid w:val="00304B19"/>
    <w:rsid w:val="00305556"/>
    <w:rsid w:val="00312201"/>
    <w:rsid w:val="00312857"/>
    <w:rsid w:val="00322C10"/>
    <w:rsid w:val="0032651E"/>
    <w:rsid w:val="0033045D"/>
    <w:rsid w:val="00336207"/>
    <w:rsid w:val="00344839"/>
    <w:rsid w:val="003529D9"/>
    <w:rsid w:val="00356D1A"/>
    <w:rsid w:val="003638A7"/>
    <w:rsid w:val="00365427"/>
    <w:rsid w:val="00371F0F"/>
    <w:rsid w:val="00376298"/>
    <w:rsid w:val="00376FA0"/>
    <w:rsid w:val="0038262D"/>
    <w:rsid w:val="00383184"/>
    <w:rsid w:val="003845C8"/>
    <w:rsid w:val="0039140F"/>
    <w:rsid w:val="00396F9E"/>
    <w:rsid w:val="003A02DD"/>
    <w:rsid w:val="003A3D19"/>
    <w:rsid w:val="003A5AB9"/>
    <w:rsid w:val="003A6A8A"/>
    <w:rsid w:val="003B1756"/>
    <w:rsid w:val="003B1CEE"/>
    <w:rsid w:val="003B45D2"/>
    <w:rsid w:val="003D4917"/>
    <w:rsid w:val="003E3698"/>
    <w:rsid w:val="003E6B12"/>
    <w:rsid w:val="003E726F"/>
    <w:rsid w:val="003E7E69"/>
    <w:rsid w:val="003F0E9E"/>
    <w:rsid w:val="003F4F88"/>
    <w:rsid w:val="003F7296"/>
    <w:rsid w:val="00407101"/>
    <w:rsid w:val="00410353"/>
    <w:rsid w:val="00412608"/>
    <w:rsid w:val="004204D4"/>
    <w:rsid w:val="00435AB7"/>
    <w:rsid w:val="00443DEC"/>
    <w:rsid w:val="00447245"/>
    <w:rsid w:val="004578AF"/>
    <w:rsid w:val="004746E3"/>
    <w:rsid w:val="0047607A"/>
    <w:rsid w:val="004865AD"/>
    <w:rsid w:val="00486F7A"/>
    <w:rsid w:val="004A1437"/>
    <w:rsid w:val="004B163E"/>
    <w:rsid w:val="004B2723"/>
    <w:rsid w:val="004B4C8B"/>
    <w:rsid w:val="004B77FD"/>
    <w:rsid w:val="004C762E"/>
    <w:rsid w:val="004D0144"/>
    <w:rsid w:val="004D524D"/>
    <w:rsid w:val="004D734D"/>
    <w:rsid w:val="004D7B88"/>
    <w:rsid w:val="004E0ADF"/>
    <w:rsid w:val="004E39FE"/>
    <w:rsid w:val="004F1B96"/>
    <w:rsid w:val="004F57EE"/>
    <w:rsid w:val="004F5ADD"/>
    <w:rsid w:val="004F6F6B"/>
    <w:rsid w:val="004F7397"/>
    <w:rsid w:val="004F75FE"/>
    <w:rsid w:val="004F78C3"/>
    <w:rsid w:val="00500672"/>
    <w:rsid w:val="00506948"/>
    <w:rsid w:val="00507B65"/>
    <w:rsid w:val="00513F98"/>
    <w:rsid w:val="00517B37"/>
    <w:rsid w:val="00517E30"/>
    <w:rsid w:val="00522294"/>
    <w:rsid w:val="00524A33"/>
    <w:rsid w:val="005275C0"/>
    <w:rsid w:val="00535B6A"/>
    <w:rsid w:val="00546413"/>
    <w:rsid w:val="0054760E"/>
    <w:rsid w:val="00551211"/>
    <w:rsid w:val="00551ED8"/>
    <w:rsid w:val="00553808"/>
    <w:rsid w:val="00554C83"/>
    <w:rsid w:val="0056043D"/>
    <w:rsid w:val="00563485"/>
    <w:rsid w:val="00570BCC"/>
    <w:rsid w:val="00571F1C"/>
    <w:rsid w:val="00575BE0"/>
    <w:rsid w:val="00575F01"/>
    <w:rsid w:val="00583FBD"/>
    <w:rsid w:val="00597442"/>
    <w:rsid w:val="005A4540"/>
    <w:rsid w:val="005A782F"/>
    <w:rsid w:val="005B2B65"/>
    <w:rsid w:val="005C0B94"/>
    <w:rsid w:val="005C2B3A"/>
    <w:rsid w:val="005C7079"/>
    <w:rsid w:val="005D3A36"/>
    <w:rsid w:val="005D3A6C"/>
    <w:rsid w:val="005D3D60"/>
    <w:rsid w:val="005E393F"/>
    <w:rsid w:val="005E46AD"/>
    <w:rsid w:val="005E6338"/>
    <w:rsid w:val="005F7E5F"/>
    <w:rsid w:val="00622153"/>
    <w:rsid w:val="00622476"/>
    <w:rsid w:val="00630E90"/>
    <w:rsid w:val="00632010"/>
    <w:rsid w:val="00637D16"/>
    <w:rsid w:val="00640821"/>
    <w:rsid w:val="0064260D"/>
    <w:rsid w:val="006505EF"/>
    <w:rsid w:val="0066063D"/>
    <w:rsid w:val="006629E9"/>
    <w:rsid w:val="006646D1"/>
    <w:rsid w:val="00681F23"/>
    <w:rsid w:val="00685C5B"/>
    <w:rsid w:val="006913F1"/>
    <w:rsid w:val="0069321C"/>
    <w:rsid w:val="006B0400"/>
    <w:rsid w:val="006B1428"/>
    <w:rsid w:val="006B30C7"/>
    <w:rsid w:val="006B52A7"/>
    <w:rsid w:val="006D225C"/>
    <w:rsid w:val="006D277A"/>
    <w:rsid w:val="006D3034"/>
    <w:rsid w:val="006E410F"/>
    <w:rsid w:val="006F0608"/>
    <w:rsid w:val="006F425E"/>
    <w:rsid w:val="006F5CF4"/>
    <w:rsid w:val="00704A72"/>
    <w:rsid w:val="00717EC1"/>
    <w:rsid w:val="00726CDE"/>
    <w:rsid w:val="007271E2"/>
    <w:rsid w:val="00732369"/>
    <w:rsid w:val="00755388"/>
    <w:rsid w:val="0076056C"/>
    <w:rsid w:val="00761A71"/>
    <w:rsid w:val="007750C0"/>
    <w:rsid w:val="007777D8"/>
    <w:rsid w:val="0078384F"/>
    <w:rsid w:val="00783A08"/>
    <w:rsid w:val="0078722B"/>
    <w:rsid w:val="00787FE4"/>
    <w:rsid w:val="00791B4C"/>
    <w:rsid w:val="00796A9D"/>
    <w:rsid w:val="007A2C3F"/>
    <w:rsid w:val="007B3D3C"/>
    <w:rsid w:val="007B49B1"/>
    <w:rsid w:val="007C37BE"/>
    <w:rsid w:val="007C65B7"/>
    <w:rsid w:val="007D2AE9"/>
    <w:rsid w:val="007D30CE"/>
    <w:rsid w:val="007D5310"/>
    <w:rsid w:val="007D5C24"/>
    <w:rsid w:val="007D5F0A"/>
    <w:rsid w:val="007E4815"/>
    <w:rsid w:val="007E715D"/>
    <w:rsid w:val="007F34C5"/>
    <w:rsid w:val="007F5DBC"/>
    <w:rsid w:val="007F6E12"/>
    <w:rsid w:val="008014BB"/>
    <w:rsid w:val="00807574"/>
    <w:rsid w:val="00811C52"/>
    <w:rsid w:val="00813BDC"/>
    <w:rsid w:val="0081457E"/>
    <w:rsid w:val="00814713"/>
    <w:rsid w:val="008168FD"/>
    <w:rsid w:val="0081772F"/>
    <w:rsid w:val="008222A4"/>
    <w:rsid w:val="00832CDE"/>
    <w:rsid w:val="008349A2"/>
    <w:rsid w:val="008408D2"/>
    <w:rsid w:val="00844CE5"/>
    <w:rsid w:val="00844D44"/>
    <w:rsid w:val="00850BBA"/>
    <w:rsid w:val="008569EB"/>
    <w:rsid w:val="00870F77"/>
    <w:rsid w:val="008773FA"/>
    <w:rsid w:val="00883E6F"/>
    <w:rsid w:val="00884196"/>
    <w:rsid w:val="00892D67"/>
    <w:rsid w:val="00894979"/>
    <w:rsid w:val="008C3108"/>
    <w:rsid w:val="008C5E8F"/>
    <w:rsid w:val="008D0DB7"/>
    <w:rsid w:val="008D412A"/>
    <w:rsid w:val="008D5B35"/>
    <w:rsid w:val="008D78DB"/>
    <w:rsid w:val="008E3285"/>
    <w:rsid w:val="008E3947"/>
    <w:rsid w:val="008F083F"/>
    <w:rsid w:val="00901B56"/>
    <w:rsid w:val="00904FCF"/>
    <w:rsid w:val="00911352"/>
    <w:rsid w:val="00912E5A"/>
    <w:rsid w:val="0091361E"/>
    <w:rsid w:val="00915BEB"/>
    <w:rsid w:val="00916204"/>
    <w:rsid w:val="00916A86"/>
    <w:rsid w:val="009175A1"/>
    <w:rsid w:val="00930A3F"/>
    <w:rsid w:val="00930A96"/>
    <w:rsid w:val="0093176E"/>
    <w:rsid w:val="0094328D"/>
    <w:rsid w:val="009451FF"/>
    <w:rsid w:val="00945D19"/>
    <w:rsid w:val="009474D7"/>
    <w:rsid w:val="00952E2A"/>
    <w:rsid w:val="00960525"/>
    <w:rsid w:val="00963950"/>
    <w:rsid w:val="009740EB"/>
    <w:rsid w:val="00974777"/>
    <w:rsid w:val="009758AE"/>
    <w:rsid w:val="00976FD0"/>
    <w:rsid w:val="00977900"/>
    <w:rsid w:val="00987BF2"/>
    <w:rsid w:val="00991181"/>
    <w:rsid w:val="00992BFF"/>
    <w:rsid w:val="009A006A"/>
    <w:rsid w:val="009A30DD"/>
    <w:rsid w:val="009B146D"/>
    <w:rsid w:val="009B259F"/>
    <w:rsid w:val="009B4AC4"/>
    <w:rsid w:val="009C3AA4"/>
    <w:rsid w:val="009C3CBD"/>
    <w:rsid w:val="009D24B7"/>
    <w:rsid w:val="009E2E16"/>
    <w:rsid w:val="009E50B3"/>
    <w:rsid w:val="009E717B"/>
    <w:rsid w:val="009F0F32"/>
    <w:rsid w:val="009F1F40"/>
    <w:rsid w:val="009F3849"/>
    <w:rsid w:val="009F6014"/>
    <w:rsid w:val="00A008DC"/>
    <w:rsid w:val="00A036AF"/>
    <w:rsid w:val="00A037FE"/>
    <w:rsid w:val="00A05030"/>
    <w:rsid w:val="00A208E7"/>
    <w:rsid w:val="00A23262"/>
    <w:rsid w:val="00A31411"/>
    <w:rsid w:val="00A3731C"/>
    <w:rsid w:val="00A40370"/>
    <w:rsid w:val="00A415F8"/>
    <w:rsid w:val="00A4535D"/>
    <w:rsid w:val="00A455BE"/>
    <w:rsid w:val="00A5119F"/>
    <w:rsid w:val="00A53AFF"/>
    <w:rsid w:val="00A5688B"/>
    <w:rsid w:val="00A6013A"/>
    <w:rsid w:val="00A7167B"/>
    <w:rsid w:val="00A87875"/>
    <w:rsid w:val="00A93E47"/>
    <w:rsid w:val="00AA09F0"/>
    <w:rsid w:val="00AA290C"/>
    <w:rsid w:val="00AB0BB2"/>
    <w:rsid w:val="00AB3B7C"/>
    <w:rsid w:val="00AB5CC5"/>
    <w:rsid w:val="00AC6673"/>
    <w:rsid w:val="00AC706A"/>
    <w:rsid w:val="00AD5BA3"/>
    <w:rsid w:val="00AD75F6"/>
    <w:rsid w:val="00AE3784"/>
    <w:rsid w:val="00AF4246"/>
    <w:rsid w:val="00B0506D"/>
    <w:rsid w:val="00B12416"/>
    <w:rsid w:val="00B218BF"/>
    <w:rsid w:val="00B278AD"/>
    <w:rsid w:val="00B334D7"/>
    <w:rsid w:val="00B40539"/>
    <w:rsid w:val="00B47835"/>
    <w:rsid w:val="00B529F8"/>
    <w:rsid w:val="00B532EE"/>
    <w:rsid w:val="00B550A7"/>
    <w:rsid w:val="00B57EE6"/>
    <w:rsid w:val="00B610CF"/>
    <w:rsid w:val="00B70F62"/>
    <w:rsid w:val="00B778E8"/>
    <w:rsid w:val="00B819C7"/>
    <w:rsid w:val="00B87506"/>
    <w:rsid w:val="00B90603"/>
    <w:rsid w:val="00B9436B"/>
    <w:rsid w:val="00B94BCB"/>
    <w:rsid w:val="00B963ED"/>
    <w:rsid w:val="00BA141F"/>
    <w:rsid w:val="00BB11B7"/>
    <w:rsid w:val="00BB1D11"/>
    <w:rsid w:val="00BC4620"/>
    <w:rsid w:val="00BD466D"/>
    <w:rsid w:val="00BD67D4"/>
    <w:rsid w:val="00BD7B2F"/>
    <w:rsid w:val="00BE6BFB"/>
    <w:rsid w:val="00BE7CC6"/>
    <w:rsid w:val="00BF24D3"/>
    <w:rsid w:val="00BF3E1C"/>
    <w:rsid w:val="00BF4B7C"/>
    <w:rsid w:val="00BF79A2"/>
    <w:rsid w:val="00C0091C"/>
    <w:rsid w:val="00C02294"/>
    <w:rsid w:val="00C129F9"/>
    <w:rsid w:val="00C20B98"/>
    <w:rsid w:val="00C3733E"/>
    <w:rsid w:val="00C46850"/>
    <w:rsid w:val="00C469B4"/>
    <w:rsid w:val="00C53117"/>
    <w:rsid w:val="00C54F63"/>
    <w:rsid w:val="00C61640"/>
    <w:rsid w:val="00C62067"/>
    <w:rsid w:val="00C652C8"/>
    <w:rsid w:val="00C70E9D"/>
    <w:rsid w:val="00C72065"/>
    <w:rsid w:val="00C915F8"/>
    <w:rsid w:val="00C943DA"/>
    <w:rsid w:val="00C965CB"/>
    <w:rsid w:val="00CA1096"/>
    <w:rsid w:val="00CA1841"/>
    <w:rsid w:val="00CB2CE8"/>
    <w:rsid w:val="00CB35BA"/>
    <w:rsid w:val="00CC129E"/>
    <w:rsid w:val="00CC2EBF"/>
    <w:rsid w:val="00CC55CA"/>
    <w:rsid w:val="00CD72B7"/>
    <w:rsid w:val="00CD7B29"/>
    <w:rsid w:val="00CE0D77"/>
    <w:rsid w:val="00CE4BEF"/>
    <w:rsid w:val="00CE763F"/>
    <w:rsid w:val="00CF0384"/>
    <w:rsid w:val="00CF4533"/>
    <w:rsid w:val="00CF456C"/>
    <w:rsid w:val="00CF50E6"/>
    <w:rsid w:val="00D01A5E"/>
    <w:rsid w:val="00D02502"/>
    <w:rsid w:val="00D15035"/>
    <w:rsid w:val="00D15ED6"/>
    <w:rsid w:val="00D22239"/>
    <w:rsid w:val="00D3208B"/>
    <w:rsid w:val="00D3749B"/>
    <w:rsid w:val="00D447D4"/>
    <w:rsid w:val="00D45DF5"/>
    <w:rsid w:val="00D51F48"/>
    <w:rsid w:val="00D62A92"/>
    <w:rsid w:val="00D70E9C"/>
    <w:rsid w:val="00D749D2"/>
    <w:rsid w:val="00D77543"/>
    <w:rsid w:val="00D803D8"/>
    <w:rsid w:val="00D862D5"/>
    <w:rsid w:val="00D94B48"/>
    <w:rsid w:val="00DA2085"/>
    <w:rsid w:val="00DA4C13"/>
    <w:rsid w:val="00DA4F73"/>
    <w:rsid w:val="00DB3770"/>
    <w:rsid w:val="00DB41F9"/>
    <w:rsid w:val="00DC2E10"/>
    <w:rsid w:val="00DC707D"/>
    <w:rsid w:val="00DD2A46"/>
    <w:rsid w:val="00DD40CA"/>
    <w:rsid w:val="00DD4A34"/>
    <w:rsid w:val="00DD50C0"/>
    <w:rsid w:val="00DE15AF"/>
    <w:rsid w:val="00DE19C0"/>
    <w:rsid w:val="00DE1BE2"/>
    <w:rsid w:val="00DE3A19"/>
    <w:rsid w:val="00DE42C2"/>
    <w:rsid w:val="00DE42E1"/>
    <w:rsid w:val="00DF4C21"/>
    <w:rsid w:val="00E049EF"/>
    <w:rsid w:val="00E10AC0"/>
    <w:rsid w:val="00E12827"/>
    <w:rsid w:val="00E1292A"/>
    <w:rsid w:val="00E1323C"/>
    <w:rsid w:val="00E26D05"/>
    <w:rsid w:val="00E37209"/>
    <w:rsid w:val="00E37666"/>
    <w:rsid w:val="00E4267D"/>
    <w:rsid w:val="00E46649"/>
    <w:rsid w:val="00E46881"/>
    <w:rsid w:val="00E53BB8"/>
    <w:rsid w:val="00E55F93"/>
    <w:rsid w:val="00E65A79"/>
    <w:rsid w:val="00E667F3"/>
    <w:rsid w:val="00E7359D"/>
    <w:rsid w:val="00E82A88"/>
    <w:rsid w:val="00E83B70"/>
    <w:rsid w:val="00E860A5"/>
    <w:rsid w:val="00E90B54"/>
    <w:rsid w:val="00E97CE1"/>
    <w:rsid w:val="00EA150C"/>
    <w:rsid w:val="00EA2E2E"/>
    <w:rsid w:val="00EA6F21"/>
    <w:rsid w:val="00EC4FCB"/>
    <w:rsid w:val="00ED3F24"/>
    <w:rsid w:val="00ED58A7"/>
    <w:rsid w:val="00ED62DF"/>
    <w:rsid w:val="00EE0FAF"/>
    <w:rsid w:val="00EE6050"/>
    <w:rsid w:val="00EE6B15"/>
    <w:rsid w:val="00EF4E0C"/>
    <w:rsid w:val="00EF6C20"/>
    <w:rsid w:val="00F12629"/>
    <w:rsid w:val="00F14D0E"/>
    <w:rsid w:val="00F152D0"/>
    <w:rsid w:val="00F15518"/>
    <w:rsid w:val="00F22B81"/>
    <w:rsid w:val="00F231F2"/>
    <w:rsid w:val="00F24881"/>
    <w:rsid w:val="00F25B3A"/>
    <w:rsid w:val="00F2692E"/>
    <w:rsid w:val="00F315F2"/>
    <w:rsid w:val="00F37556"/>
    <w:rsid w:val="00F37D59"/>
    <w:rsid w:val="00F40858"/>
    <w:rsid w:val="00F40D36"/>
    <w:rsid w:val="00F440D5"/>
    <w:rsid w:val="00F44961"/>
    <w:rsid w:val="00F530D3"/>
    <w:rsid w:val="00F566FB"/>
    <w:rsid w:val="00F614D2"/>
    <w:rsid w:val="00F671C1"/>
    <w:rsid w:val="00F75589"/>
    <w:rsid w:val="00F76AE8"/>
    <w:rsid w:val="00F81410"/>
    <w:rsid w:val="00F83092"/>
    <w:rsid w:val="00F92181"/>
    <w:rsid w:val="00F97963"/>
    <w:rsid w:val="00F97990"/>
    <w:rsid w:val="00FA4C5C"/>
    <w:rsid w:val="00FA6F25"/>
    <w:rsid w:val="00FB41A5"/>
    <w:rsid w:val="00FC045F"/>
    <w:rsid w:val="00FC0931"/>
    <w:rsid w:val="00FD2CC2"/>
    <w:rsid w:val="00FD307E"/>
    <w:rsid w:val="00FD63ED"/>
    <w:rsid w:val="00FF129E"/>
    <w:rsid w:val="00FF369D"/>
    <w:rsid w:val="00FF772E"/>
  </w:rsids>
  <m:mathPr>
    <m:mathFont m:val="Cambria Math"/>
    <m:brkBin m:val="before"/>
    <m:brkBinSub m:val="--"/>
    <m:smallFrac m:val="0"/>
    <m:dispDef m:val="0"/>
    <m:lMargin m:val="0"/>
    <m:rMargin m:val="0"/>
    <m:defJc m:val="centerGroup"/>
    <m:wrapRight/>
    <m:intLim m:val="subSup"/>
    <m:naryLim m:val="subSup"/>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2283E4"/>
  <w15:docId w15:val="{08820223-79D2-4692-8ACE-0C3C87BB0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0CA"/>
    <w:pPr>
      <w:spacing w:after="200"/>
    </w:pPr>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rsid w:val="005275C0"/>
    <w:pPr>
      <w:widowControl w:val="0"/>
    </w:pPr>
    <w:rPr>
      <w:rFonts w:ascii="Times" w:eastAsia="Times New Roman" w:hAnsi="Times" w:cs="Times New Roman"/>
      <w:snapToGrid w:val="0"/>
      <w:color w:val="FF6600"/>
      <w:szCs w:val="24"/>
      <w:lang w:eastAsia="ko-KR"/>
    </w:rPr>
  </w:style>
  <w:style w:type="paragraph" w:styleId="BalloonText">
    <w:name w:val="Balloon Text"/>
    <w:basedOn w:val="Normal"/>
    <w:link w:val="BalloonTextChar"/>
    <w:uiPriority w:val="99"/>
    <w:semiHidden/>
    <w:unhideWhenUsed/>
    <w:rsid w:val="007F34C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34C5"/>
    <w:rPr>
      <w:rFonts w:ascii="Lucida Grande" w:eastAsiaTheme="minorHAnsi" w:hAnsi="Lucida Grande" w:cs="Lucida Grande"/>
      <w:sz w:val="18"/>
      <w:szCs w:val="18"/>
      <w:lang w:eastAsia="en-US"/>
    </w:rPr>
  </w:style>
  <w:style w:type="character" w:styleId="Hyperlink">
    <w:name w:val="Hyperlink"/>
    <w:basedOn w:val="DefaultParagraphFont"/>
    <w:uiPriority w:val="99"/>
    <w:unhideWhenUsed/>
    <w:rsid w:val="00C61640"/>
    <w:rPr>
      <w:color w:val="0000FF" w:themeColor="hyperlink"/>
      <w:u w:val="single"/>
    </w:rPr>
  </w:style>
  <w:style w:type="paragraph" w:styleId="ListParagraph">
    <w:name w:val="List Paragraph"/>
    <w:basedOn w:val="Normal"/>
    <w:uiPriority w:val="34"/>
    <w:qFormat/>
    <w:rsid w:val="00DE42E1"/>
    <w:pPr>
      <w:spacing w:after="0"/>
      <w:ind w:left="720"/>
      <w:contextualSpacing/>
    </w:pPr>
    <w:rPr>
      <w:rFonts w:asciiTheme="minorHAnsi" w:eastAsiaTheme="minorEastAsia" w:hAnsiTheme="minorHAnsi"/>
      <w:szCs w:val="24"/>
    </w:rPr>
  </w:style>
  <w:style w:type="paragraph" w:styleId="Header">
    <w:name w:val="header"/>
    <w:basedOn w:val="Normal"/>
    <w:link w:val="Head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HeaderChar">
    <w:name w:val="Header Char"/>
    <w:basedOn w:val="DefaultParagraphFont"/>
    <w:link w:val="Header"/>
    <w:uiPriority w:val="99"/>
    <w:rsid w:val="00DE42E1"/>
    <w:rPr>
      <w:sz w:val="24"/>
      <w:szCs w:val="24"/>
      <w:lang w:eastAsia="en-US"/>
    </w:rPr>
  </w:style>
  <w:style w:type="paragraph" w:styleId="Footer">
    <w:name w:val="footer"/>
    <w:basedOn w:val="Normal"/>
    <w:link w:val="Foot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FooterChar">
    <w:name w:val="Footer Char"/>
    <w:basedOn w:val="DefaultParagraphFont"/>
    <w:link w:val="Footer"/>
    <w:uiPriority w:val="99"/>
    <w:rsid w:val="00DE42E1"/>
    <w:rPr>
      <w:sz w:val="24"/>
      <w:szCs w:val="24"/>
      <w:lang w:eastAsia="en-US"/>
    </w:rPr>
  </w:style>
  <w:style w:type="character" w:styleId="PageNumber">
    <w:name w:val="page number"/>
    <w:basedOn w:val="DefaultParagraphFont"/>
    <w:uiPriority w:val="99"/>
    <w:semiHidden/>
    <w:unhideWhenUsed/>
    <w:rsid w:val="00DE42E1"/>
  </w:style>
  <w:style w:type="paragraph" w:styleId="NormalWeb">
    <w:name w:val="Normal (Web)"/>
    <w:basedOn w:val="Normal"/>
    <w:uiPriority w:val="99"/>
    <w:unhideWhenUsed/>
    <w:rsid w:val="001756BD"/>
    <w:pPr>
      <w:spacing w:before="100" w:beforeAutospacing="1" w:after="100" w:afterAutospacing="1"/>
    </w:pPr>
    <w:rPr>
      <w:rFonts w:ascii="Times" w:eastAsiaTheme="minorEastAsia" w:hAnsi="Times" w:cs="Times New Roman"/>
      <w:sz w:val="20"/>
    </w:rPr>
  </w:style>
  <w:style w:type="character" w:styleId="CommentReference">
    <w:name w:val="annotation reference"/>
    <w:basedOn w:val="DefaultParagraphFont"/>
    <w:uiPriority w:val="99"/>
    <w:semiHidden/>
    <w:unhideWhenUsed/>
    <w:rsid w:val="006646D1"/>
    <w:rPr>
      <w:sz w:val="16"/>
      <w:szCs w:val="16"/>
    </w:rPr>
  </w:style>
  <w:style w:type="paragraph" w:styleId="CommentSubject">
    <w:name w:val="annotation subject"/>
    <w:basedOn w:val="CommentText"/>
    <w:next w:val="CommentText"/>
    <w:link w:val="CommentSubjectChar"/>
    <w:uiPriority w:val="99"/>
    <w:semiHidden/>
    <w:unhideWhenUsed/>
    <w:rsid w:val="006646D1"/>
    <w:pPr>
      <w:widowControl/>
    </w:pPr>
    <w:rPr>
      <w:rFonts w:ascii="Times New Roman" w:eastAsiaTheme="minorHAnsi" w:hAnsi="Times New Roman" w:cstheme="minorBidi"/>
      <w:b/>
      <w:bCs/>
      <w:snapToGrid/>
      <w:color w:val="auto"/>
      <w:sz w:val="20"/>
      <w:szCs w:val="20"/>
      <w:lang w:eastAsia="en-US"/>
    </w:rPr>
  </w:style>
  <w:style w:type="character" w:customStyle="1" w:styleId="CommentTextChar">
    <w:name w:val="Comment Text Char"/>
    <w:basedOn w:val="DefaultParagraphFont"/>
    <w:link w:val="CommentText"/>
    <w:rsid w:val="005275C0"/>
    <w:rPr>
      <w:rFonts w:ascii="Times" w:eastAsia="Times New Roman" w:hAnsi="Times" w:cs="Times New Roman"/>
      <w:snapToGrid w:val="0"/>
      <w:color w:val="FF6600"/>
      <w:sz w:val="24"/>
      <w:szCs w:val="24"/>
      <w:lang w:eastAsia="ko-KR"/>
    </w:rPr>
  </w:style>
  <w:style w:type="character" w:customStyle="1" w:styleId="CommentSubjectChar">
    <w:name w:val="Comment Subject Char"/>
    <w:basedOn w:val="CommentTextChar"/>
    <w:link w:val="CommentSubject"/>
    <w:uiPriority w:val="99"/>
    <w:semiHidden/>
    <w:rsid w:val="006646D1"/>
    <w:rPr>
      <w:rFonts w:ascii="Times New Roman" w:eastAsiaTheme="minorHAnsi" w:hAnsi="Times New Roman" w:cs="Times New Roman"/>
      <w:b/>
      <w:bCs/>
      <w:snapToGrid/>
      <w:color w:val="FF6600"/>
      <w:sz w:val="24"/>
      <w:szCs w:val="24"/>
      <w:lang w:eastAsia="en-US"/>
    </w:rPr>
  </w:style>
  <w:style w:type="paragraph" w:styleId="Revision">
    <w:name w:val="Revision"/>
    <w:hidden/>
    <w:uiPriority w:val="99"/>
    <w:semiHidden/>
    <w:rsid w:val="00C70E9D"/>
    <w:rPr>
      <w:rFonts w:ascii="Times New Roman" w:eastAsiaTheme="minorHAnsi" w:hAnsi="Times New Roman"/>
      <w:sz w:val="24"/>
      <w:lang w:eastAsia="en-US"/>
    </w:rPr>
  </w:style>
  <w:style w:type="character" w:styleId="FollowedHyperlink">
    <w:name w:val="FollowedHyperlink"/>
    <w:basedOn w:val="DefaultParagraphFont"/>
    <w:uiPriority w:val="99"/>
    <w:semiHidden/>
    <w:unhideWhenUsed/>
    <w:rsid w:val="002F0B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48653">
      <w:bodyDiv w:val="1"/>
      <w:marLeft w:val="0"/>
      <w:marRight w:val="0"/>
      <w:marTop w:val="0"/>
      <w:marBottom w:val="0"/>
      <w:divBdr>
        <w:top w:val="none" w:sz="0" w:space="0" w:color="auto"/>
        <w:left w:val="none" w:sz="0" w:space="0" w:color="auto"/>
        <w:bottom w:val="none" w:sz="0" w:space="0" w:color="auto"/>
        <w:right w:val="none" w:sz="0" w:space="0" w:color="auto"/>
      </w:divBdr>
    </w:div>
    <w:div w:id="115755461">
      <w:bodyDiv w:val="1"/>
      <w:marLeft w:val="0"/>
      <w:marRight w:val="0"/>
      <w:marTop w:val="0"/>
      <w:marBottom w:val="0"/>
      <w:divBdr>
        <w:top w:val="none" w:sz="0" w:space="0" w:color="auto"/>
        <w:left w:val="none" w:sz="0" w:space="0" w:color="auto"/>
        <w:bottom w:val="none" w:sz="0" w:space="0" w:color="auto"/>
        <w:right w:val="none" w:sz="0" w:space="0" w:color="auto"/>
      </w:divBdr>
    </w:div>
    <w:div w:id="270288999">
      <w:bodyDiv w:val="1"/>
      <w:marLeft w:val="0"/>
      <w:marRight w:val="0"/>
      <w:marTop w:val="0"/>
      <w:marBottom w:val="0"/>
      <w:divBdr>
        <w:top w:val="none" w:sz="0" w:space="0" w:color="auto"/>
        <w:left w:val="none" w:sz="0" w:space="0" w:color="auto"/>
        <w:bottom w:val="none" w:sz="0" w:space="0" w:color="auto"/>
        <w:right w:val="none" w:sz="0" w:space="0" w:color="auto"/>
      </w:divBdr>
    </w:div>
    <w:div w:id="362170071">
      <w:bodyDiv w:val="1"/>
      <w:marLeft w:val="0"/>
      <w:marRight w:val="0"/>
      <w:marTop w:val="0"/>
      <w:marBottom w:val="0"/>
      <w:divBdr>
        <w:top w:val="none" w:sz="0" w:space="0" w:color="auto"/>
        <w:left w:val="none" w:sz="0" w:space="0" w:color="auto"/>
        <w:bottom w:val="none" w:sz="0" w:space="0" w:color="auto"/>
        <w:right w:val="none" w:sz="0" w:space="0" w:color="auto"/>
      </w:divBdr>
    </w:div>
    <w:div w:id="524246137">
      <w:bodyDiv w:val="1"/>
      <w:marLeft w:val="0"/>
      <w:marRight w:val="0"/>
      <w:marTop w:val="0"/>
      <w:marBottom w:val="0"/>
      <w:divBdr>
        <w:top w:val="none" w:sz="0" w:space="0" w:color="auto"/>
        <w:left w:val="none" w:sz="0" w:space="0" w:color="auto"/>
        <w:bottom w:val="none" w:sz="0" w:space="0" w:color="auto"/>
        <w:right w:val="none" w:sz="0" w:space="0" w:color="auto"/>
      </w:divBdr>
    </w:div>
    <w:div w:id="578565076">
      <w:bodyDiv w:val="1"/>
      <w:marLeft w:val="0"/>
      <w:marRight w:val="0"/>
      <w:marTop w:val="0"/>
      <w:marBottom w:val="0"/>
      <w:divBdr>
        <w:top w:val="none" w:sz="0" w:space="0" w:color="auto"/>
        <w:left w:val="none" w:sz="0" w:space="0" w:color="auto"/>
        <w:bottom w:val="none" w:sz="0" w:space="0" w:color="auto"/>
        <w:right w:val="none" w:sz="0" w:space="0" w:color="auto"/>
      </w:divBdr>
    </w:div>
    <w:div w:id="760419186">
      <w:bodyDiv w:val="1"/>
      <w:marLeft w:val="0"/>
      <w:marRight w:val="0"/>
      <w:marTop w:val="0"/>
      <w:marBottom w:val="0"/>
      <w:divBdr>
        <w:top w:val="none" w:sz="0" w:space="0" w:color="auto"/>
        <w:left w:val="none" w:sz="0" w:space="0" w:color="auto"/>
        <w:bottom w:val="none" w:sz="0" w:space="0" w:color="auto"/>
        <w:right w:val="none" w:sz="0" w:space="0" w:color="auto"/>
      </w:divBdr>
    </w:div>
    <w:div w:id="988368073">
      <w:bodyDiv w:val="1"/>
      <w:marLeft w:val="0"/>
      <w:marRight w:val="0"/>
      <w:marTop w:val="0"/>
      <w:marBottom w:val="0"/>
      <w:divBdr>
        <w:top w:val="none" w:sz="0" w:space="0" w:color="auto"/>
        <w:left w:val="none" w:sz="0" w:space="0" w:color="auto"/>
        <w:bottom w:val="none" w:sz="0" w:space="0" w:color="auto"/>
        <w:right w:val="none" w:sz="0" w:space="0" w:color="auto"/>
      </w:divBdr>
    </w:div>
    <w:div w:id="1568342134">
      <w:bodyDiv w:val="1"/>
      <w:marLeft w:val="0"/>
      <w:marRight w:val="0"/>
      <w:marTop w:val="0"/>
      <w:marBottom w:val="0"/>
      <w:divBdr>
        <w:top w:val="none" w:sz="0" w:space="0" w:color="auto"/>
        <w:left w:val="none" w:sz="0" w:space="0" w:color="auto"/>
        <w:bottom w:val="none" w:sz="0" w:space="0" w:color="auto"/>
        <w:right w:val="none" w:sz="0" w:space="0" w:color="auto"/>
      </w:divBdr>
    </w:div>
    <w:div w:id="1579436223">
      <w:bodyDiv w:val="1"/>
      <w:marLeft w:val="0"/>
      <w:marRight w:val="0"/>
      <w:marTop w:val="0"/>
      <w:marBottom w:val="0"/>
      <w:divBdr>
        <w:top w:val="none" w:sz="0" w:space="0" w:color="auto"/>
        <w:left w:val="none" w:sz="0" w:space="0" w:color="auto"/>
        <w:bottom w:val="none" w:sz="0" w:space="0" w:color="auto"/>
        <w:right w:val="none" w:sz="0" w:space="0" w:color="auto"/>
      </w:divBdr>
    </w:div>
    <w:div w:id="1968126118">
      <w:bodyDiv w:val="1"/>
      <w:marLeft w:val="0"/>
      <w:marRight w:val="0"/>
      <w:marTop w:val="0"/>
      <w:marBottom w:val="0"/>
      <w:divBdr>
        <w:top w:val="none" w:sz="0" w:space="0" w:color="auto"/>
        <w:left w:val="none" w:sz="0" w:space="0" w:color="auto"/>
        <w:bottom w:val="none" w:sz="0" w:space="0" w:color="auto"/>
        <w:right w:val="none" w:sz="0" w:space="0" w:color="auto"/>
      </w:divBdr>
    </w:div>
    <w:div w:id="2064061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nopeoapp.com/" TargetMode="External"/><Relationship Id="rId13" Type="http://schemas.openxmlformats.org/officeDocument/2006/relationships/hyperlink" Target="mailto:tdc@okstate.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pple.com/legal/itunes/appstore/dev/stdeul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ple.com/legal/internet-services/itunes/appstore/jm/terms.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tdc.okstate.edu" TargetMode="External"/><Relationship Id="rId4" Type="http://schemas.openxmlformats.org/officeDocument/2006/relationships/settings" Target="settings.xml"/><Relationship Id="rId9" Type="http://schemas.openxmlformats.org/officeDocument/2006/relationships/hyperlink" Target="http://tdc.okstate.edu/EULA" TargetMode="Externa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8BA6E-4E76-4D9B-A478-6D75B6B14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732</Words>
  <Characters>2127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dc:creator>
  <cp:lastModifiedBy>Desmond, Josh</cp:lastModifiedBy>
  <cp:revision>2</cp:revision>
  <cp:lastPrinted>2018-12-17T21:06:00Z</cp:lastPrinted>
  <dcterms:created xsi:type="dcterms:W3CDTF">2018-12-18T15:51:00Z</dcterms:created>
  <dcterms:modified xsi:type="dcterms:W3CDTF">2018-12-18T15:51:00Z</dcterms:modified>
</cp:coreProperties>
</file>